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pPr w:vertAnchor="text" w:horzAnchor="margin" w:tblpXSpec="center" w:tblpY="439"/>
        <w:tblOverlap w:val="never"/>
        <w:tblW w:w="11507" w:type="dxa"/>
        <w:tblInd w:w="0" w:type="dxa"/>
        <w:tblLayout w:type="fixed"/>
        <w:tblCellMar>
          <w:top w:w="26" w:type="dxa"/>
          <w:left w:w="103" w:type="dxa"/>
          <w:right w:w="28" w:type="dxa"/>
        </w:tblCellMar>
        <w:tblLook w:val="04A0" w:firstRow="1" w:lastRow="0" w:firstColumn="1" w:lastColumn="0" w:noHBand="0" w:noVBand="1"/>
      </w:tblPr>
      <w:tblGrid>
        <w:gridCol w:w="1210"/>
        <w:gridCol w:w="842"/>
        <w:gridCol w:w="842"/>
        <w:gridCol w:w="95"/>
        <w:gridCol w:w="749"/>
        <w:gridCol w:w="843"/>
        <w:gridCol w:w="231"/>
        <w:gridCol w:w="775"/>
        <w:gridCol w:w="789"/>
        <w:gridCol w:w="55"/>
        <w:gridCol w:w="64"/>
        <w:gridCol w:w="779"/>
        <w:gridCol w:w="803"/>
        <w:gridCol w:w="12"/>
        <w:gridCol w:w="12"/>
        <w:gridCol w:w="17"/>
        <w:gridCol w:w="844"/>
        <w:gridCol w:w="816"/>
        <w:gridCol w:w="27"/>
        <w:gridCol w:w="843"/>
        <w:gridCol w:w="832"/>
        <w:gridCol w:w="12"/>
        <w:gridCol w:w="15"/>
      </w:tblGrid>
      <w:tr w:rsidR="00F408AE" w14:paraId="54E98869" w14:textId="77777777" w:rsidTr="00C269C0">
        <w:trPr>
          <w:gridAfter w:val="1"/>
          <w:wAfter w:w="15" w:type="dxa"/>
          <w:trHeight w:val="432"/>
        </w:trPr>
        <w:tc>
          <w:tcPr>
            <w:tcW w:w="12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C12557" w14:textId="4D068D73" w:rsidR="00FC2D1B" w:rsidRDefault="00665650" w:rsidP="00ED4B68">
            <w:pPr>
              <w:ind w:left="15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4B74EAFE" wp14:editId="0E7F9DAD">
                      <wp:simplePos x="0" y="0"/>
                      <wp:positionH relativeFrom="column">
                        <wp:posOffset>-133769</wp:posOffset>
                      </wp:positionH>
                      <wp:positionV relativeFrom="paragraph">
                        <wp:posOffset>-865517</wp:posOffset>
                      </wp:positionV>
                      <wp:extent cx="7366958" cy="691515"/>
                      <wp:effectExtent l="0" t="0" r="5715" b="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366958" cy="69151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CBC7626" w14:textId="4E131C26" w:rsidR="00E071B9" w:rsidRPr="00650D45" w:rsidRDefault="00E071B9" w:rsidP="00E071B9">
                                  <w:pPr>
                                    <w:shd w:val="clear" w:color="auto" w:fill="00B0F0"/>
                                    <w:jc w:val="center"/>
                                    <w:rPr>
                                      <w:sz w:val="30"/>
                                      <w:u w:val="single"/>
                                    </w:rPr>
                                  </w:pPr>
                                  <w:r w:rsidRPr="00650D45">
                                    <w:rPr>
                                      <w:sz w:val="30"/>
                                      <w:u w:val="single"/>
                                    </w:rPr>
                                    <w:t xml:space="preserve">Class </w:t>
                                  </w:r>
                                  <w:r w:rsidR="007052A3">
                                    <w:rPr>
                                      <w:sz w:val="30"/>
                                      <w:u w:val="single"/>
                                    </w:rPr>
                                    <w:t>2</w:t>
                                  </w:r>
                                  <w:r w:rsidRPr="00650D45">
                                    <w:rPr>
                                      <w:sz w:val="30"/>
                                      <w:u w:val="single"/>
                                    </w:rPr>
                                    <w:t xml:space="preserve"> Curriculum Map 202</w:t>
                                  </w:r>
                                  <w:r w:rsidR="00ED6B94">
                                    <w:rPr>
                                      <w:sz w:val="30"/>
                                      <w:u w:val="single"/>
                                    </w:rPr>
                                    <w:t>2</w:t>
                                  </w:r>
                                  <w:r w:rsidRPr="00650D45">
                                    <w:rPr>
                                      <w:sz w:val="30"/>
                                      <w:u w:val="single"/>
                                    </w:rPr>
                                    <w:t>-2</w:t>
                                  </w:r>
                                  <w:r w:rsidR="00ED6B94">
                                    <w:rPr>
                                      <w:sz w:val="30"/>
                                      <w:u w:val="single"/>
                                    </w:rPr>
                                    <w:t>3</w:t>
                                  </w:r>
                                  <w:r w:rsidRPr="00650D45">
                                    <w:rPr>
                                      <w:sz w:val="30"/>
                                      <w:u w:val="single"/>
                                    </w:rPr>
                                    <w:br/>
                                    <w:t xml:space="preserve">Year </w:t>
                                  </w:r>
                                  <w:r w:rsidR="007052A3">
                                    <w:rPr>
                                      <w:sz w:val="30"/>
                                      <w:u w:val="single"/>
                                    </w:rPr>
                                    <w:t>1</w:t>
                                  </w:r>
                                  <w:r w:rsidRPr="00650D45">
                                    <w:rPr>
                                      <w:sz w:val="30"/>
                                      <w:u w:val="single"/>
                                    </w:rPr>
                                    <w:t xml:space="preserve"> &amp; </w:t>
                                  </w:r>
                                  <w:r w:rsidR="007052A3">
                                    <w:rPr>
                                      <w:sz w:val="30"/>
                                      <w:u w:val="single"/>
                                    </w:rPr>
                                    <w:t>2</w:t>
                                  </w:r>
                                </w:p>
                                <w:p w14:paraId="050D471B" w14:textId="732A1590" w:rsidR="00650D45" w:rsidRDefault="00ED6B94" w:rsidP="00E071B9">
                                  <w:pPr>
                                    <w:shd w:val="clear" w:color="auto" w:fill="00B0F0"/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08A2CC0" wp14:editId="3FE389E8">
                                        <wp:extent cx="593725" cy="593725"/>
                                        <wp:effectExtent l="0" t="0" r="0" b="0"/>
                                        <wp:docPr id="43" name="Picture 43" descr="Logo&#10;&#10;Description automatically generated with medium confidenc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3" name="Picture 3" descr="Logo&#10;&#10;Description automatically generated with medium confidence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593725" cy="5937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696D8C3B" w14:textId="77777777" w:rsidR="00650D45" w:rsidRDefault="00650D45" w:rsidP="00E071B9">
                                  <w:pPr>
                                    <w:shd w:val="clear" w:color="auto" w:fill="00B0F0"/>
                                    <w:jc w:val="center"/>
                                  </w:pPr>
                                </w:p>
                                <w:p w14:paraId="2AA9A0D5" w14:textId="77777777" w:rsidR="00650D45" w:rsidRDefault="00650D45" w:rsidP="00E071B9">
                                  <w:pPr>
                                    <w:shd w:val="clear" w:color="auto" w:fill="00B0F0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B74EAF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left:0;text-align:left;margin-left:-10.55pt;margin-top:-68.15pt;width:580.1pt;height:54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" fillcolor="white [3201]" stroked="f" strokeweight=".5pt">
                      <v:textbox>
                        <w:txbxContent>
                          <w:p w14:paraId="1CBC7626" w14:textId="4E131C26" w:rsidR="00E071B9" w:rsidRPr="00650D45" w:rsidRDefault="00E071B9" w:rsidP="00E071B9">
                            <w:pPr>
                              <w:shd w:val="clear" w:color="auto" w:fill="00B0F0"/>
                              <w:jc w:val="center"/>
                              <w:rPr>
                                <w:sz w:val="30"/>
                                <w:u w:val="single"/>
                              </w:rPr>
                            </w:pPr>
                            <w:r w:rsidRPr="00650D45">
                              <w:rPr>
                                <w:sz w:val="30"/>
                                <w:u w:val="single"/>
                              </w:rPr>
                              <w:t xml:space="preserve">Class </w:t>
                            </w:r>
                            <w:r w:rsidR="007052A3">
                              <w:rPr>
                                <w:sz w:val="30"/>
                                <w:u w:val="single"/>
                              </w:rPr>
                              <w:t>2</w:t>
                            </w:r>
                            <w:r w:rsidRPr="00650D45">
                              <w:rPr>
                                <w:sz w:val="30"/>
                                <w:u w:val="single"/>
                              </w:rPr>
                              <w:t xml:space="preserve"> Curriculum Map 202</w:t>
                            </w:r>
                            <w:r w:rsidR="00ED6B94">
                              <w:rPr>
                                <w:sz w:val="30"/>
                                <w:u w:val="single"/>
                              </w:rPr>
                              <w:t>2</w:t>
                            </w:r>
                            <w:r w:rsidRPr="00650D45">
                              <w:rPr>
                                <w:sz w:val="30"/>
                                <w:u w:val="single"/>
                              </w:rPr>
                              <w:t>-2</w:t>
                            </w:r>
                            <w:r w:rsidR="00ED6B94">
                              <w:rPr>
                                <w:sz w:val="30"/>
                                <w:u w:val="single"/>
                              </w:rPr>
                              <w:t>3</w:t>
                            </w:r>
                            <w:r w:rsidRPr="00650D45">
                              <w:rPr>
                                <w:sz w:val="30"/>
                                <w:u w:val="single"/>
                              </w:rPr>
                              <w:br/>
                              <w:t xml:space="preserve">Year </w:t>
                            </w:r>
                            <w:r w:rsidR="007052A3">
                              <w:rPr>
                                <w:sz w:val="30"/>
                                <w:u w:val="single"/>
                              </w:rPr>
                              <w:t>1</w:t>
                            </w:r>
                            <w:r w:rsidRPr="00650D45">
                              <w:rPr>
                                <w:sz w:val="30"/>
                                <w:u w:val="single"/>
                              </w:rPr>
                              <w:t xml:space="preserve"> &amp; </w:t>
                            </w:r>
                            <w:r w:rsidR="007052A3">
                              <w:rPr>
                                <w:sz w:val="30"/>
                                <w:u w:val="single"/>
                              </w:rPr>
                              <w:t>2</w:t>
                            </w:r>
                          </w:p>
                          <w:p w14:paraId="050D471B" w14:textId="732A1590" w:rsidR="00650D45" w:rsidRDefault="00ED6B94" w:rsidP="00E071B9">
                            <w:pPr>
                              <w:shd w:val="clear" w:color="auto" w:fill="00B0F0"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08A2CC0" wp14:editId="3FE389E8">
                                  <wp:extent cx="593725" cy="593725"/>
                                  <wp:effectExtent l="0" t="0" r="0" b="0"/>
                                  <wp:docPr id="43" name="Picture 43" descr="Logo&#10;&#10;Description automatically generated with medium confidenc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 descr="Logo&#10;&#10;Description automatically generated with medium confidence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93725" cy="5937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96D8C3B" w14:textId="77777777" w:rsidR="00650D45" w:rsidRDefault="00650D45" w:rsidP="00E071B9">
                            <w:pPr>
                              <w:shd w:val="clear" w:color="auto" w:fill="00B0F0"/>
                              <w:jc w:val="center"/>
                            </w:pPr>
                          </w:p>
                          <w:p w14:paraId="2AA9A0D5" w14:textId="77777777" w:rsidR="00650D45" w:rsidRDefault="00650D45" w:rsidP="00E071B9">
                            <w:pPr>
                              <w:shd w:val="clear" w:color="auto" w:fill="00B0F0"/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D6B94">
              <w:rPr>
                <w:b/>
                <w:noProof/>
                <w:sz w:val="24"/>
                <w:u w:val="single" w:color="000000"/>
              </w:rPr>
              <w:drawing>
                <wp:anchor distT="0" distB="0" distL="114300" distR="114300" simplePos="0" relativeHeight="251658242" behindDoc="0" locked="0" layoutInCell="1" allowOverlap="1" wp14:anchorId="3FA9D5E1" wp14:editId="46CE0B45">
                  <wp:simplePos x="0" y="0"/>
                  <wp:positionH relativeFrom="column">
                    <wp:posOffset>50165</wp:posOffset>
                  </wp:positionH>
                  <wp:positionV relativeFrom="paragraph">
                    <wp:posOffset>-833755</wp:posOffset>
                  </wp:positionV>
                  <wp:extent cx="594360" cy="594360"/>
                  <wp:effectExtent l="0" t="0" r="0" b="0"/>
                  <wp:wrapNone/>
                  <wp:docPr id="6" name="Picture 6" descr="Logo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Logo&#10;&#10;Description automatically generated with medium confidence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" cy="594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0F0"/>
          </w:tcPr>
          <w:p w14:paraId="73C226E3" w14:textId="26EC7FB1" w:rsidR="00FC2D1B" w:rsidRDefault="00FC2D1B" w:rsidP="00ED4B68">
            <w:pPr>
              <w:ind w:right="75"/>
              <w:jc w:val="center"/>
            </w:pPr>
            <w:r>
              <w:rPr>
                <w:b/>
                <w:sz w:val="24"/>
                <w:u w:val="single" w:color="000000"/>
              </w:rPr>
              <w:t>Autumn 1</w:t>
            </w:r>
            <w:r>
              <w:rPr>
                <w:sz w:val="24"/>
              </w:rPr>
              <w:t xml:space="preserve"> </w:t>
            </w:r>
          </w:p>
        </w:tc>
        <w:tc>
          <w:tcPr>
            <w:tcW w:w="168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0F0"/>
          </w:tcPr>
          <w:p w14:paraId="7A5AB9B6" w14:textId="532F0634" w:rsidR="00FC2D1B" w:rsidRDefault="00FC2D1B" w:rsidP="00ED4B68">
            <w:pPr>
              <w:ind w:right="85"/>
              <w:jc w:val="center"/>
            </w:pPr>
            <w:r>
              <w:rPr>
                <w:b/>
                <w:sz w:val="24"/>
                <w:u w:val="single" w:color="000000"/>
              </w:rPr>
              <w:t>Autumn 2</w:t>
            </w:r>
            <w:r>
              <w:rPr>
                <w:sz w:val="24"/>
              </w:rPr>
              <w:t xml:space="preserve"> </w:t>
            </w:r>
          </w:p>
        </w:tc>
        <w:tc>
          <w:tcPr>
            <w:tcW w:w="185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9CBFC"/>
          </w:tcPr>
          <w:p w14:paraId="05938703" w14:textId="2014D46B" w:rsidR="00FC2D1B" w:rsidRDefault="00FC2D1B" w:rsidP="00ED4B68">
            <w:pPr>
              <w:ind w:right="99"/>
              <w:jc w:val="center"/>
            </w:pPr>
            <w:r>
              <w:rPr>
                <w:b/>
                <w:sz w:val="24"/>
                <w:u w:val="single" w:color="000000"/>
              </w:rPr>
              <w:t>Spring 1</w:t>
            </w:r>
            <w:r>
              <w:rPr>
                <w:sz w:val="24"/>
              </w:rPr>
              <w:t xml:space="preserve"> </w:t>
            </w:r>
          </w:p>
        </w:tc>
        <w:tc>
          <w:tcPr>
            <w:tcW w:w="1687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9CBFC"/>
          </w:tcPr>
          <w:p w14:paraId="07AF365D" w14:textId="5BBD9177" w:rsidR="00FC2D1B" w:rsidRDefault="00FC2D1B" w:rsidP="00ED4B68">
            <w:pPr>
              <w:ind w:right="84"/>
              <w:jc w:val="center"/>
            </w:pPr>
            <w:r>
              <w:rPr>
                <w:b/>
                <w:sz w:val="24"/>
                <w:u w:val="single" w:color="000000"/>
              </w:rPr>
              <w:t>Spring 2</w:t>
            </w:r>
            <w:r>
              <w:rPr>
                <w:sz w:val="24"/>
              </w:rPr>
              <w:t xml:space="preserve"> </w:t>
            </w:r>
          </w:p>
        </w:tc>
        <w:tc>
          <w:tcPr>
            <w:tcW w:w="168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C000"/>
          </w:tcPr>
          <w:p w14:paraId="67C55112" w14:textId="78C44088" w:rsidR="00FC2D1B" w:rsidRDefault="00FC2D1B" w:rsidP="00ED4B68">
            <w:pPr>
              <w:ind w:right="69"/>
              <w:jc w:val="center"/>
            </w:pPr>
            <w:r>
              <w:rPr>
                <w:b/>
                <w:sz w:val="24"/>
                <w:u w:val="single" w:color="000000"/>
              </w:rPr>
              <w:t>Summer 1</w:t>
            </w:r>
            <w:r>
              <w:rPr>
                <w:sz w:val="24"/>
              </w:rPr>
              <w:t xml:space="preserve"> </w:t>
            </w:r>
          </w:p>
        </w:tc>
        <w:tc>
          <w:tcPr>
            <w:tcW w:w="168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C000"/>
          </w:tcPr>
          <w:p w14:paraId="17C3FDBA" w14:textId="6366C5EF" w:rsidR="00FC2D1B" w:rsidRDefault="00ED6B94" w:rsidP="00ED4B68">
            <w:pPr>
              <w:ind w:right="73"/>
              <w:jc w:val="center"/>
            </w:pPr>
            <w:r>
              <w:rPr>
                <w:b/>
                <w:noProof/>
                <w:sz w:val="24"/>
                <w:u w:val="single" w:color="000000"/>
              </w:rPr>
              <w:drawing>
                <wp:anchor distT="0" distB="0" distL="114300" distR="114300" simplePos="0" relativeHeight="251658241" behindDoc="0" locked="0" layoutInCell="1" allowOverlap="1" wp14:anchorId="4BF43889" wp14:editId="4521A984">
                  <wp:simplePos x="0" y="0"/>
                  <wp:positionH relativeFrom="column">
                    <wp:posOffset>322291</wp:posOffset>
                  </wp:positionH>
                  <wp:positionV relativeFrom="paragraph">
                    <wp:posOffset>-815282</wp:posOffset>
                  </wp:positionV>
                  <wp:extent cx="594360" cy="594360"/>
                  <wp:effectExtent l="0" t="0" r="0" b="0"/>
                  <wp:wrapNone/>
                  <wp:docPr id="3" name="Picture 3" descr="Logo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Logo&#10;&#10;Description automatically generated with medium confidence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" cy="594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FC2D1B">
              <w:rPr>
                <w:b/>
                <w:sz w:val="24"/>
                <w:u w:val="single" w:color="000000"/>
              </w:rPr>
              <w:t>Summer 2</w:t>
            </w:r>
            <w:r w:rsidR="00FC2D1B">
              <w:rPr>
                <w:sz w:val="24"/>
              </w:rPr>
              <w:t xml:space="preserve"> </w:t>
            </w:r>
          </w:p>
        </w:tc>
      </w:tr>
      <w:tr w:rsidR="00372CDB" w14:paraId="2D428806" w14:textId="77777777" w:rsidTr="00C269C0">
        <w:trPr>
          <w:gridAfter w:val="1"/>
          <w:wAfter w:w="15" w:type="dxa"/>
          <w:trHeight w:val="484"/>
        </w:trPr>
        <w:tc>
          <w:tcPr>
            <w:tcW w:w="12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8D08D"/>
            <w:vAlign w:val="center"/>
          </w:tcPr>
          <w:p w14:paraId="64FB8576" w14:textId="43C50A8B" w:rsidR="00372CDB" w:rsidRPr="00F45815" w:rsidRDefault="00807772" w:rsidP="00ED4B68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Value Focus</w:t>
            </w:r>
          </w:p>
        </w:tc>
        <w:tc>
          <w:tcPr>
            <w:tcW w:w="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B42EEAB" w14:textId="25C24EE3" w:rsidR="00372CDB" w:rsidRPr="00744759" w:rsidRDefault="00744759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 w:rsidRPr="00744759">
              <w:rPr>
                <w:rFonts w:asciiTheme="minorHAnsi" w:hAnsiTheme="minorHAnsi"/>
                <w:b/>
                <w:bCs/>
                <w:sz w:val="15"/>
                <w:szCs w:val="20"/>
              </w:rPr>
              <w:t>Humility</w:t>
            </w:r>
          </w:p>
        </w:tc>
        <w:tc>
          <w:tcPr>
            <w:tcW w:w="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1CADE47" w14:textId="47EA3BC0" w:rsidR="00372CDB" w:rsidRPr="00744759" w:rsidRDefault="00744759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 w:rsidRPr="00744759">
              <w:rPr>
                <w:rFonts w:asciiTheme="minorHAnsi" w:hAnsiTheme="minorHAnsi"/>
                <w:b/>
                <w:bCs/>
                <w:sz w:val="15"/>
                <w:szCs w:val="20"/>
              </w:rPr>
              <w:t xml:space="preserve">Joyfulness </w:t>
            </w:r>
          </w:p>
        </w:tc>
        <w:tc>
          <w:tcPr>
            <w:tcW w:w="84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EBE208E" w14:textId="7849EFA6" w:rsidR="00372CDB" w:rsidRPr="00CE2BE3" w:rsidRDefault="00CE2BE3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 w:rsidRPr="00CE2BE3">
              <w:rPr>
                <w:rFonts w:asciiTheme="minorHAnsi" w:hAnsiTheme="minorHAnsi"/>
                <w:b/>
                <w:bCs/>
                <w:sz w:val="15"/>
                <w:szCs w:val="20"/>
              </w:rPr>
              <w:t xml:space="preserve">Honesty </w:t>
            </w:r>
          </w:p>
        </w:tc>
        <w:tc>
          <w:tcPr>
            <w:tcW w:w="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EF3F4D3" w14:textId="2C1A3C8E" w:rsidR="00372CDB" w:rsidRPr="00CE2BE3" w:rsidRDefault="00CE2BE3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15"/>
                <w:szCs w:val="20"/>
              </w:rPr>
              <w:t>Equality</w:t>
            </w:r>
          </w:p>
        </w:tc>
        <w:tc>
          <w:tcPr>
            <w:tcW w:w="100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0042BA0" w14:textId="214CACB3" w:rsidR="00372CDB" w:rsidRPr="00CE2BE3" w:rsidRDefault="00CE2BE3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15"/>
                <w:szCs w:val="20"/>
              </w:rPr>
              <w:t>Trust</w:t>
            </w:r>
          </w:p>
        </w:tc>
        <w:tc>
          <w:tcPr>
            <w:tcW w:w="84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B0A8552" w14:textId="6166EF05" w:rsidR="00372CDB" w:rsidRPr="00CE2BE3" w:rsidRDefault="00CE2BE3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 w:rsidRPr="00CE2BE3">
              <w:rPr>
                <w:rFonts w:asciiTheme="minorHAnsi" w:hAnsiTheme="minorHAnsi"/>
                <w:b/>
                <w:bCs/>
                <w:sz w:val="13"/>
                <w:szCs w:val="18"/>
              </w:rPr>
              <w:t>Helpfulness</w:t>
            </w:r>
          </w:p>
        </w:tc>
        <w:tc>
          <w:tcPr>
            <w:tcW w:w="84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DA97FB7" w14:textId="27392DEF" w:rsidR="00372CDB" w:rsidRPr="00CE2BE3" w:rsidRDefault="00CE2BE3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 w:rsidRPr="00CE2BE3">
              <w:rPr>
                <w:rFonts w:asciiTheme="minorHAnsi" w:hAnsiTheme="minorHAnsi"/>
                <w:b/>
                <w:bCs/>
                <w:sz w:val="13"/>
                <w:szCs w:val="18"/>
              </w:rPr>
              <w:t>Forgiveness</w:t>
            </w:r>
          </w:p>
        </w:tc>
        <w:tc>
          <w:tcPr>
            <w:tcW w:w="844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C80DA34" w14:textId="77777777" w:rsidR="00372CDB" w:rsidRDefault="00CE2BE3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15"/>
                <w:szCs w:val="20"/>
              </w:rPr>
              <w:t>Diversity/</w:t>
            </w:r>
          </w:p>
          <w:p w14:paraId="1A958306" w14:textId="09CCFD9F" w:rsidR="00CE2BE3" w:rsidRPr="00CE2BE3" w:rsidRDefault="00CE2BE3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15"/>
                <w:szCs w:val="20"/>
              </w:rPr>
              <w:t xml:space="preserve">Tolerance </w:t>
            </w:r>
          </w:p>
        </w:tc>
        <w:tc>
          <w:tcPr>
            <w:tcW w:w="8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4D03440" w14:textId="40C77D4D" w:rsidR="00372CDB" w:rsidRPr="00CE2BE3" w:rsidRDefault="00E24F33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15"/>
                <w:szCs w:val="20"/>
              </w:rPr>
              <w:t>Courage</w:t>
            </w:r>
          </w:p>
        </w:tc>
        <w:tc>
          <w:tcPr>
            <w:tcW w:w="84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271687E" w14:textId="6A34D1BC" w:rsidR="00372CDB" w:rsidRPr="00CE2BE3" w:rsidRDefault="00807772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15"/>
                <w:szCs w:val="20"/>
              </w:rPr>
              <w:t xml:space="preserve">Empathy </w:t>
            </w:r>
          </w:p>
        </w:tc>
        <w:tc>
          <w:tcPr>
            <w:tcW w:w="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3C2A3B0" w14:textId="1871DC0B" w:rsidR="00372CDB" w:rsidRPr="00CE2BE3" w:rsidRDefault="00807772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15"/>
                <w:szCs w:val="20"/>
              </w:rPr>
              <w:t>Respect</w:t>
            </w:r>
          </w:p>
        </w:tc>
        <w:tc>
          <w:tcPr>
            <w:tcW w:w="84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B4FBE41" w14:textId="0CEFE942" w:rsidR="00372CDB" w:rsidRPr="00CE2BE3" w:rsidRDefault="00807772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15"/>
                <w:szCs w:val="20"/>
              </w:rPr>
              <w:t>Hope</w:t>
            </w:r>
          </w:p>
        </w:tc>
      </w:tr>
      <w:tr w:rsidR="00F408AE" w14:paraId="3CB2037F" w14:textId="77777777" w:rsidTr="00C269C0">
        <w:trPr>
          <w:gridAfter w:val="1"/>
          <w:wAfter w:w="15" w:type="dxa"/>
          <w:trHeight w:val="484"/>
        </w:trPr>
        <w:tc>
          <w:tcPr>
            <w:tcW w:w="12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</w:tcPr>
          <w:p w14:paraId="2D970785" w14:textId="0F5EC900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6345502F" wp14:editId="52F2DFDB">
                  <wp:extent cx="549828" cy="330200"/>
                  <wp:effectExtent l="0" t="0" r="3175" b="0"/>
                  <wp:docPr id="35" name="Picture 35" descr="Flag of Great Britain - Wikipe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lag of Great Britain - Wikiped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3826" cy="3386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66E2E18" w14:textId="18B6DFAD" w:rsidR="00907F2A" w:rsidRPr="00DF2B5A" w:rsidRDefault="00907F2A" w:rsidP="00907F2A">
            <w:pPr>
              <w:ind w:right="68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  <w:r>
              <w:rPr>
                <w:rFonts w:asciiTheme="minorHAnsi" w:hAnsiTheme="minorHAnsi"/>
                <w:b/>
                <w:bCs/>
                <w:sz w:val="17"/>
              </w:rPr>
              <w:t>Democracy</w:t>
            </w:r>
          </w:p>
        </w:tc>
        <w:tc>
          <w:tcPr>
            <w:tcW w:w="168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782A77D" w14:textId="3AAFB1C9" w:rsidR="00907F2A" w:rsidRPr="00DF2B5A" w:rsidRDefault="00907F2A" w:rsidP="00907F2A">
            <w:pPr>
              <w:ind w:right="68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  <w:r>
              <w:rPr>
                <w:rFonts w:asciiTheme="minorHAnsi" w:hAnsiTheme="minorHAnsi"/>
                <w:b/>
                <w:bCs/>
                <w:sz w:val="17"/>
              </w:rPr>
              <w:t>The Rule of Law</w:t>
            </w:r>
          </w:p>
        </w:tc>
        <w:tc>
          <w:tcPr>
            <w:tcW w:w="185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E9E0E98" w14:textId="01443FDE" w:rsidR="00907F2A" w:rsidRPr="00DF2B5A" w:rsidRDefault="00907F2A" w:rsidP="00907F2A">
            <w:pPr>
              <w:ind w:right="68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  <w:r>
              <w:rPr>
                <w:rFonts w:asciiTheme="minorHAnsi" w:hAnsiTheme="minorHAnsi"/>
                <w:b/>
                <w:bCs/>
                <w:sz w:val="17"/>
              </w:rPr>
              <w:t>Individual Liberty</w:t>
            </w:r>
          </w:p>
        </w:tc>
        <w:tc>
          <w:tcPr>
            <w:tcW w:w="1687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071C84C" w14:textId="3252E4F1" w:rsidR="00907F2A" w:rsidRPr="00DF2B5A" w:rsidRDefault="00907F2A" w:rsidP="00907F2A">
            <w:pPr>
              <w:ind w:right="68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  <w:r>
              <w:rPr>
                <w:rFonts w:asciiTheme="minorHAnsi" w:hAnsiTheme="minorHAnsi"/>
                <w:b/>
                <w:bCs/>
                <w:sz w:val="17"/>
              </w:rPr>
              <w:t>Mutual Respect</w:t>
            </w:r>
          </w:p>
        </w:tc>
        <w:tc>
          <w:tcPr>
            <w:tcW w:w="168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F4E4F0F" w14:textId="3125BB5C" w:rsidR="00907F2A" w:rsidRPr="00DF2B5A" w:rsidRDefault="00907F2A" w:rsidP="00907F2A">
            <w:pPr>
              <w:ind w:right="68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  <w:r>
              <w:rPr>
                <w:rFonts w:asciiTheme="minorHAnsi" w:hAnsiTheme="minorHAnsi"/>
                <w:b/>
                <w:bCs/>
                <w:sz w:val="17"/>
              </w:rPr>
              <w:t>Tolerance</w:t>
            </w:r>
          </w:p>
        </w:tc>
        <w:tc>
          <w:tcPr>
            <w:tcW w:w="168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446D6F9" w14:textId="0F91742E" w:rsidR="00907F2A" w:rsidRPr="00DF2B5A" w:rsidRDefault="00907F2A" w:rsidP="00907F2A">
            <w:pPr>
              <w:ind w:right="68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  <w:r>
              <w:rPr>
                <w:rFonts w:asciiTheme="minorHAnsi" w:hAnsiTheme="minorHAnsi"/>
                <w:b/>
                <w:bCs/>
                <w:sz w:val="17"/>
              </w:rPr>
              <w:t>Recap &amp; Revisit</w:t>
            </w:r>
          </w:p>
        </w:tc>
      </w:tr>
      <w:tr w:rsidR="00372CDB" w14:paraId="78082E4D" w14:textId="77777777" w:rsidTr="00C269C0">
        <w:trPr>
          <w:gridAfter w:val="1"/>
          <w:wAfter w:w="15" w:type="dxa"/>
          <w:trHeight w:val="484"/>
        </w:trPr>
        <w:tc>
          <w:tcPr>
            <w:tcW w:w="12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</w:tcPr>
          <w:p w14:paraId="6D49A827" w14:textId="5BA6AAFF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B8D39B4" wp14:editId="4C5B0A4B">
                  <wp:extent cx="690245" cy="304165"/>
                  <wp:effectExtent l="0" t="0" r="0" b="635"/>
                  <wp:docPr id="36" name="Picture 36" descr="UNICEF-Child Rights Connect child-friendly CRC is now available! – Child  Rights Conn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ICEF-Child Rights Connect child-friendly CRC is now available! – Child  Rights Conn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0245" cy="3041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714520F" w14:textId="77777777" w:rsidR="00D13E1B" w:rsidRPr="003D5A09" w:rsidRDefault="00D13E1B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Family</w:t>
            </w:r>
          </w:p>
          <w:p w14:paraId="3DC4E311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581A30D" w14:textId="77777777" w:rsidR="00F80E8D" w:rsidRPr="00F80E8D" w:rsidRDefault="00F80E8D" w:rsidP="00F80E8D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F80E8D">
              <w:rPr>
                <w:rFonts w:eastAsiaTheme="minorEastAsia"/>
                <w:color w:val="auto"/>
                <w:sz w:val="12"/>
                <w:szCs w:val="12"/>
              </w:rPr>
              <w:t>Health</w:t>
            </w:r>
          </w:p>
          <w:p w14:paraId="4547E99A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84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10A9D7C" w14:textId="77777777" w:rsidR="00D13E1B" w:rsidRPr="003D5A09" w:rsidRDefault="00D13E1B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Protection From Harm</w:t>
            </w:r>
          </w:p>
          <w:p w14:paraId="72D99E65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9B0661B" w14:textId="77777777" w:rsidR="003F6A2C" w:rsidRPr="003D5A09" w:rsidRDefault="003F6A2C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Privacy</w:t>
            </w:r>
          </w:p>
          <w:p w14:paraId="219E86A6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100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C37A411" w14:textId="77777777" w:rsidR="00D13E1B" w:rsidRPr="003D5A09" w:rsidRDefault="00D13E1B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Identity</w:t>
            </w:r>
          </w:p>
          <w:p w14:paraId="59A04ED1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84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CA91992" w14:textId="77777777" w:rsidR="000C0412" w:rsidRPr="003D5A09" w:rsidRDefault="000C0412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Freedom of Thought</w:t>
            </w:r>
          </w:p>
          <w:p w14:paraId="75FC90D3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84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D5C5391" w14:textId="77777777" w:rsidR="003F6A2C" w:rsidRPr="003D5A09" w:rsidRDefault="003F6A2C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The Arts</w:t>
            </w:r>
          </w:p>
          <w:p w14:paraId="754CD3E1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844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ED5354A" w14:textId="77777777" w:rsidR="003D5A09" w:rsidRPr="003D5A09" w:rsidRDefault="003D5A09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Government Responsibility</w:t>
            </w:r>
          </w:p>
          <w:p w14:paraId="1F6947DD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8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63B05D4" w14:textId="77777777" w:rsidR="0055657D" w:rsidRPr="003D5A09" w:rsidRDefault="0055657D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Non-discrimination</w:t>
            </w:r>
          </w:p>
          <w:p w14:paraId="24F6BD22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84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BB14A3F" w14:textId="77777777" w:rsidR="003F6A2C" w:rsidRPr="003D5A09" w:rsidRDefault="003F6A2C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Reparation</w:t>
            </w:r>
          </w:p>
          <w:p w14:paraId="28C27EA5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BD9C9A" w14:textId="77777777" w:rsidR="000C0412" w:rsidRPr="003D5A09" w:rsidRDefault="000C0412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Education</w:t>
            </w:r>
          </w:p>
          <w:p w14:paraId="488149BF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84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625F4FD" w14:textId="77777777" w:rsidR="000C0412" w:rsidRPr="003D5A09" w:rsidRDefault="000C0412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Access to Information</w:t>
            </w:r>
          </w:p>
          <w:p w14:paraId="22F6FB02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</w:tr>
      <w:tr w:rsidR="00F408AE" w14:paraId="6C8AC1DF" w14:textId="0A13B2E0" w:rsidTr="00C269C0">
        <w:trPr>
          <w:gridAfter w:val="1"/>
          <w:wAfter w:w="15" w:type="dxa"/>
          <w:trHeight w:val="1892"/>
        </w:trPr>
        <w:tc>
          <w:tcPr>
            <w:tcW w:w="12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8D08D"/>
            <w:vAlign w:val="center"/>
          </w:tcPr>
          <w:p w14:paraId="490D40FA" w14:textId="77777777" w:rsidR="00907F2A" w:rsidRDefault="00907F2A" w:rsidP="00907F2A">
            <w:pPr>
              <w:autoSpaceDE w:val="0"/>
              <w:autoSpaceDN w:val="0"/>
              <w:adjustRightInd w:val="0"/>
              <w:jc w:val="center"/>
            </w:pPr>
            <w:r w:rsidRPr="00F45815">
              <w:rPr>
                <w:rFonts w:eastAsiaTheme="minorEastAsia"/>
                <w:b/>
                <w:sz w:val="20"/>
                <w:szCs w:val="20"/>
              </w:rPr>
              <w:t>PSHE:</w:t>
            </w:r>
          </w:p>
        </w:tc>
        <w:tc>
          <w:tcPr>
            <w:tcW w:w="16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647F46E9" w14:textId="77777777" w:rsidR="00907F2A" w:rsidRPr="004F0D26" w:rsidRDefault="00907F2A" w:rsidP="00907F2A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  <w:u w:val="single"/>
              </w:rPr>
            </w:pPr>
            <w:r w:rsidRPr="004F0D26">
              <w:rPr>
                <w:rFonts w:asciiTheme="minorHAnsi" w:hAnsiTheme="minorHAnsi"/>
                <w:b/>
                <w:bCs/>
                <w:sz w:val="17"/>
                <w:u w:val="single"/>
              </w:rPr>
              <w:t>Being Me in My World</w:t>
            </w:r>
          </w:p>
          <w:p w14:paraId="443A7FB6" w14:textId="77777777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</w:p>
          <w:p w14:paraId="74123DC1" w14:textId="42E6B3A5" w:rsidR="0062651D" w:rsidRPr="00EC56D4" w:rsidRDefault="0062651D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 w:rsidRPr="0062651D">
              <w:rPr>
                <w:rFonts w:eastAsiaTheme="minorEastAsia"/>
                <w:color w:val="auto"/>
                <w:sz w:val="16"/>
                <w:szCs w:val="16"/>
              </w:rPr>
              <w:t>Hopes and fears for the year Rights and responsibilities Rewards and consequences Safe and fair learning environment Valuing contributions Choices Recognising feelings</w:t>
            </w:r>
          </w:p>
        </w:tc>
        <w:tc>
          <w:tcPr>
            <w:tcW w:w="1687" w:type="dxa"/>
            <w:gridSpan w:val="3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5BBE0FAA" w14:textId="77777777" w:rsidR="00907F2A" w:rsidRPr="004F0D26" w:rsidRDefault="00907F2A" w:rsidP="00907F2A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  <w:u w:val="single"/>
              </w:rPr>
            </w:pPr>
            <w:r w:rsidRPr="004F0D26">
              <w:rPr>
                <w:rFonts w:asciiTheme="minorHAnsi" w:hAnsiTheme="minorHAnsi"/>
                <w:b/>
                <w:bCs/>
                <w:sz w:val="17"/>
                <w:u w:val="single"/>
              </w:rPr>
              <w:t>Celebrating difference</w:t>
            </w:r>
          </w:p>
          <w:p w14:paraId="31CE7758" w14:textId="77777777" w:rsidR="00907F2A" w:rsidRDefault="00907F2A" w:rsidP="00907F2A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</w:p>
          <w:p w14:paraId="0BAD47A2" w14:textId="0BB07B4F" w:rsidR="00907F2A" w:rsidRPr="00DF2B5A" w:rsidRDefault="0062651D" w:rsidP="0062651D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  <w:bCs/>
                <w:sz w:val="17"/>
              </w:rPr>
            </w:pPr>
            <w:r w:rsidRPr="0062651D">
              <w:rPr>
                <w:rFonts w:eastAsiaTheme="minorEastAsia"/>
                <w:color w:val="auto"/>
                <w:sz w:val="16"/>
                <w:szCs w:val="16"/>
              </w:rPr>
              <w:t>Assumptions and stereotypes about gender Understanding bullying Standing up for self and others Making new friends Gender diversity Celebrating difference and remaining friends</w:t>
            </w:r>
          </w:p>
        </w:tc>
        <w:tc>
          <w:tcPr>
            <w:tcW w:w="185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0C0EAFE3" w14:textId="77777777" w:rsidR="00907F2A" w:rsidRPr="004F0D26" w:rsidRDefault="00907F2A" w:rsidP="00907F2A">
            <w:pPr>
              <w:jc w:val="center"/>
              <w:rPr>
                <w:rFonts w:asciiTheme="minorHAnsi" w:hAnsiTheme="minorHAnsi"/>
                <w:b/>
                <w:bCs/>
                <w:sz w:val="17"/>
                <w:u w:val="single"/>
              </w:rPr>
            </w:pPr>
            <w:r w:rsidRPr="004F0D26">
              <w:rPr>
                <w:rFonts w:asciiTheme="minorHAnsi" w:hAnsiTheme="minorHAnsi"/>
                <w:b/>
                <w:bCs/>
                <w:sz w:val="17"/>
                <w:u w:val="single"/>
              </w:rPr>
              <w:t>Dreams and Goals</w:t>
            </w:r>
          </w:p>
          <w:p w14:paraId="3F76ED33" w14:textId="77777777" w:rsidR="00907F2A" w:rsidRDefault="00907F2A" w:rsidP="00907F2A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</w:p>
          <w:p w14:paraId="6EAE38EF" w14:textId="77777777" w:rsidR="00907F2A" w:rsidRDefault="00907F2A" w:rsidP="00907F2A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</w:p>
          <w:p w14:paraId="4ECD9523" w14:textId="5DA14783" w:rsidR="00907F2A" w:rsidRPr="00DF2B5A" w:rsidRDefault="00972234" w:rsidP="00972234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  <w:bCs/>
                <w:sz w:val="17"/>
              </w:rPr>
            </w:pPr>
            <w:r w:rsidRPr="00972234">
              <w:rPr>
                <w:rFonts w:eastAsiaTheme="minorEastAsia"/>
                <w:color w:val="auto"/>
                <w:sz w:val="16"/>
                <w:szCs w:val="16"/>
              </w:rPr>
              <w:t>Achieving realistic goals Perseverance Learning strengths Learning with others Group co-operation Contributing to and sharing success</w:t>
            </w:r>
          </w:p>
        </w:tc>
        <w:tc>
          <w:tcPr>
            <w:tcW w:w="1687" w:type="dxa"/>
            <w:gridSpan w:val="6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36CB5C2A" w14:textId="77777777" w:rsidR="00907F2A" w:rsidRPr="004F0D26" w:rsidRDefault="00907F2A" w:rsidP="00907F2A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  <w:u w:val="single"/>
              </w:rPr>
            </w:pPr>
            <w:r w:rsidRPr="004F0D26">
              <w:rPr>
                <w:rFonts w:asciiTheme="minorHAnsi" w:hAnsiTheme="minorHAnsi"/>
                <w:b/>
                <w:bCs/>
                <w:sz w:val="17"/>
                <w:u w:val="single"/>
              </w:rPr>
              <w:t>Healthy Me</w:t>
            </w:r>
          </w:p>
          <w:p w14:paraId="143CE7B7" w14:textId="77777777" w:rsidR="00907F2A" w:rsidRDefault="00907F2A" w:rsidP="00907F2A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</w:p>
          <w:p w14:paraId="2239797A" w14:textId="77777777" w:rsidR="00907F2A" w:rsidRDefault="00907F2A" w:rsidP="00907F2A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</w:p>
          <w:p w14:paraId="34C4FC3F" w14:textId="78869DD2" w:rsidR="00907F2A" w:rsidRPr="00DF2B5A" w:rsidRDefault="00972234" w:rsidP="00972234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  <w:bCs/>
                <w:sz w:val="17"/>
              </w:rPr>
            </w:pPr>
            <w:r w:rsidRPr="00972234">
              <w:rPr>
                <w:rFonts w:eastAsiaTheme="minorEastAsia"/>
                <w:color w:val="auto"/>
                <w:sz w:val="16"/>
                <w:szCs w:val="16"/>
              </w:rPr>
              <w:t>Motivation Healthier choices Relaxation Healthy eating and nutrition Healthier snacks and sharing food</w:t>
            </w:r>
          </w:p>
        </w:tc>
        <w:tc>
          <w:tcPr>
            <w:tcW w:w="168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6766C325" w14:textId="77777777" w:rsidR="00907F2A" w:rsidRPr="004F0D26" w:rsidRDefault="00907F2A" w:rsidP="00907F2A">
            <w:pPr>
              <w:ind w:right="68"/>
              <w:jc w:val="center"/>
              <w:rPr>
                <w:rFonts w:asciiTheme="minorHAnsi" w:hAnsiTheme="minorHAnsi"/>
                <w:b/>
                <w:bCs/>
                <w:sz w:val="17"/>
                <w:u w:val="single"/>
              </w:rPr>
            </w:pPr>
            <w:r w:rsidRPr="004F0D26">
              <w:rPr>
                <w:rFonts w:asciiTheme="minorHAnsi" w:hAnsiTheme="minorHAnsi"/>
                <w:b/>
                <w:bCs/>
                <w:sz w:val="17"/>
                <w:u w:val="single"/>
              </w:rPr>
              <w:t>Relationships</w:t>
            </w:r>
          </w:p>
          <w:p w14:paraId="38EB6AFD" w14:textId="77777777" w:rsidR="00907F2A" w:rsidRDefault="00907F2A" w:rsidP="00907F2A">
            <w:pPr>
              <w:rPr>
                <w:rFonts w:asciiTheme="minorHAnsi" w:hAnsiTheme="minorHAnsi"/>
                <w:b/>
                <w:bCs/>
                <w:sz w:val="17"/>
              </w:rPr>
            </w:pPr>
          </w:p>
          <w:p w14:paraId="19D86619" w14:textId="77777777" w:rsidR="00907F2A" w:rsidRDefault="00907F2A" w:rsidP="00907F2A">
            <w:pPr>
              <w:rPr>
                <w:rFonts w:asciiTheme="minorHAnsi" w:hAnsiTheme="minorHAnsi"/>
                <w:b/>
                <w:bCs/>
                <w:sz w:val="17"/>
              </w:rPr>
            </w:pPr>
          </w:p>
          <w:p w14:paraId="737BB990" w14:textId="77920CC1" w:rsidR="00907F2A" w:rsidRPr="00AA7ACF" w:rsidRDefault="00051A27" w:rsidP="00051A27">
            <w:pPr>
              <w:autoSpaceDE w:val="0"/>
              <w:autoSpaceDN w:val="0"/>
              <w:adjustRightInd w:val="0"/>
              <w:rPr>
                <w:rFonts w:asciiTheme="minorHAnsi" w:hAnsiTheme="minorHAnsi"/>
                <w:sz w:val="17"/>
              </w:rPr>
            </w:pPr>
            <w:r w:rsidRPr="00051A27">
              <w:rPr>
                <w:rFonts w:eastAsiaTheme="minorEastAsia"/>
                <w:color w:val="auto"/>
                <w:sz w:val="16"/>
                <w:szCs w:val="16"/>
              </w:rPr>
              <w:t>Different types of family Physical contact boundaries Friendship and conflict Secrets Trust and appreciation Expressing appreciation for special relationships</w:t>
            </w:r>
          </w:p>
        </w:tc>
        <w:tc>
          <w:tcPr>
            <w:tcW w:w="1687" w:type="dxa"/>
            <w:gridSpan w:val="3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6EBFC6A6" w14:textId="77777777" w:rsidR="00907F2A" w:rsidRPr="004F0D26" w:rsidRDefault="00907F2A" w:rsidP="00907F2A">
            <w:pPr>
              <w:ind w:right="68"/>
              <w:jc w:val="center"/>
              <w:rPr>
                <w:rFonts w:asciiTheme="minorHAnsi" w:hAnsiTheme="minorHAnsi"/>
                <w:b/>
                <w:bCs/>
                <w:sz w:val="17"/>
                <w:u w:val="single"/>
              </w:rPr>
            </w:pPr>
            <w:r w:rsidRPr="004F0D26">
              <w:rPr>
                <w:rFonts w:asciiTheme="minorHAnsi" w:hAnsiTheme="minorHAnsi"/>
                <w:b/>
                <w:bCs/>
                <w:sz w:val="17"/>
                <w:u w:val="single"/>
              </w:rPr>
              <w:t>Changing Me</w:t>
            </w:r>
          </w:p>
          <w:p w14:paraId="5850E0AA" w14:textId="77777777" w:rsidR="00907F2A" w:rsidRDefault="00907F2A" w:rsidP="00907F2A">
            <w:pPr>
              <w:ind w:right="68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</w:p>
          <w:p w14:paraId="54F9E97C" w14:textId="77777777" w:rsidR="00907F2A" w:rsidRDefault="00907F2A" w:rsidP="00907F2A">
            <w:pPr>
              <w:ind w:right="68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</w:p>
          <w:p w14:paraId="30C1F30C" w14:textId="32FBC209" w:rsidR="00907F2A" w:rsidRPr="00AA7ACF" w:rsidRDefault="00051A27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 w:rsidRPr="00051A27">
              <w:rPr>
                <w:rFonts w:eastAsiaTheme="minorEastAsia"/>
                <w:color w:val="auto"/>
                <w:sz w:val="16"/>
                <w:szCs w:val="16"/>
              </w:rPr>
              <w:t>Life cycles in nature Growing from young to old Increasing independence Differences in female and male bodies (correct terminology) Assertiveness Preparing for transition</w:t>
            </w:r>
          </w:p>
        </w:tc>
      </w:tr>
      <w:tr w:rsidR="00E325F7" w14:paraId="5BE3EC63" w14:textId="77777777" w:rsidTr="004F3AE6">
        <w:trPr>
          <w:gridAfter w:val="1"/>
          <w:wAfter w:w="15" w:type="dxa"/>
          <w:trHeight w:val="1242"/>
        </w:trPr>
        <w:tc>
          <w:tcPr>
            <w:tcW w:w="12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8D08D"/>
            <w:vAlign w:val="center"/>
          </w:tcPr>
          <w:p w14:paraId="223C6BE5" w14:textId="77777777" w:rsidR="00E325F7" w:rsidRPr="00F45815" w:rsidRDefault="00E325F7" w:rsidP="00E325F7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 w:rsidRPr="00F45815">
              <w:rPr>
                <w:rFonts w:eastAsiaTheme="minorEastAsia"/>
                <w:b/>
                <w:sz w:val="20"/>
                <w:szCs w:val="20"/>
              </w:rPr>
              <w:t>RE:</w:t>
            </w:r>
          </w:p>
          <w:p w14:paraId="0303E89E" w14:textId="77777777" w:rsidR="00E325F7" w:rsidRDefault="00E325F7" w:rsidP="00E325F7">
            <w:pPr>
              <w:ind w:right="29"/>
              <w:jc w:val="center"/>
            </w:pPr>
          </w:p>
        </w:tc>
        <w:tc>
          <w:tcPr>
            <w:tcW w:w="16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6A1D6B4" w14:textId="5D69F49C" w:rsidR="00E325F7" w:rsidRPr="00E325F7" w:rsidRDefault="00E325F7" w:rsidP="004F3AE6">
            <w:pPr>
              <w:ind w:right="68"/>
              <w:jc w:val="center"/>
              <w:divId w:val="979578269"/>
              <w:rPr>
                <w:rStyle w:val="normaltextrun"/>
                <w:b/>
                <w:bCs/>
                <w:sz w:val="16"/>
                <w:szCs w:val="16"/>
                <w:shd w:val="clear" w:color="auto" w:fill="FFFFFF"/>
              </w:rPr>
            </w:pPr>
            <w:r w:rsidRPr="00E325F7">
              <w:rPr>
                <w:rStyle w:val="normaltextrun"/>
                <w:b/>
                <w:bCs/>
                <w:sz w:val="16"/>
                <w:szCs w:val="16"/>
                <w:shd w:val="clear" w:color="auto" w:fill="FFFFFF"/>
              </w:rPr>
              <w:t>Respect for everyone</w:t>
            </w:r>
          </w:p>
          <w:p w14:paraId="7AC13C8A" w14:textId="41CB4853" w:rsidR="00E325F7" w:rsidRPr="00E325F7" w:rsidRDefault="00E325F7" w:rsidP="004F3AE6">
            <w:pPr>
              <w:ind w:right="68"/>
              <w:jc w:val="center"/>
              <w:divId w:val="979578269"/>
              <w:rPr>
                <w:rStyle w:val="normaltextrun"/>
                <w:sz w:val="16"/>
                <w:szCs w:val="16"/>
                <w:shd w:val="clear" w:color="auto" w:fill="FFFFFF"/>
              </w:rPr>
            </w:pPr>
          </w:p>
        </w:tc>
        <w:tc>
          <w:tcPr>
            <w:tcW w:w="168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7FFA042" w14:textId="6866B8C0" w:rsidR="00E325F7" w:rsidRPr="00E766CF" w:rsidRDefault="00E325F7" w:rsidP="004F3AE6">
            <w:pPr>
              <w:ind w:right="68"/>
              <w:jc w:val="center"/>
              <w:divId w:val="979578269"/>
              <w:rPr>
                <w:rStyle w:val="normaltextrun"/>
                <w:sz w:val="16"/>
                <w:szCs w:val="16"/>
                <w:shd w:val="clear" w:color="auto" w:fill="FFFFFF"/>
              </w:rPr>
            </w:pPr>
            <w:r w:rsidRPr="00E325F7">
              <w:rPr>
                <w:rStyle w:val="normaltextrun"/>
                <w:b/>
                <w:bCs/>
                <w:sz w:val="16"/>
                <w:szCs w:val="16"/>
                <w:shd w:val="clear" w:color="auto" w:fill="FFFFFF"/>
              </w:rPr>
              <w:t>Find out about Christian and Jewish holy buildings.</w:t>
            </w:r>
          </w:p>
        </w:tc>
        <w:tc>
          <w:tcPr>
            <w:tcW w:w="185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6CD9A6B" w14:textId="722A1BA7" w:rsidR="00E325F7" w:rsidRPr="00E766CF" w:rsidRDefault="00E325F7" w:rsidP="004F3AE6">
            <w:pPr>
              <w:ind w:right="68"/>
              <w:jc w:val="center"/>
              <w:divId w:val="979578269"/>
              <w:rPr>
                <w:rStyle w:val="normaltextrun"/>
                <w:sz w:val="16"/>
                <w:szCs w:val="16"/>
                <w:shd w:val="clear" w:color="auto" w:fill="FFFFFF"/>
              </w:rPr>
            </w:pPr>
            <w:r w:rsidRPr="00E325F7">
              <w:rPr>
                <w:rStyle w:val="normaltextrun"/>
                <w:b/>
                <w:bCs/>
                <w:sz w:val="16"/>
                <w:szCs w:val="16"/>
                <w:shd w:val="clear" w:color="auto" w:fill="FFFFFF"/>
              </w:rPr>
              <w:t>Theme: Passover</w:t>
            </w:r>
            <w:r w:rsidRPr="00E325F7">
              <w:rPr>
                <w:rStyle w:val="normaltextrun"/>
                <w:sz w:val="16"/>
                <w:szCs w:val="16"/>
                <w:shd w:val="clear" w:color="auto" w:fill="FFFFFF"/>
              </w:rPr>
              <w:t xml:space="preserve"> Key Question: How important is it for Jewish people to do what God asks them to do? Religion: Judaism</w:t>
            </w:r>
          </w:p>
        </w:tc>
        <w:tc>
          <w:tcPr>
            <w:tcW w:w="1687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BA25775" w14:textId="0002B78D" w:rsidR="00E325F7" w:rsidRPr="00E325F7" w:rsidRDefault="00E325F7" w:rsidP="004F3AE6">
            <w:pPr>
              <w:ind w:right="68"/>
              <w:jc w:val="center"/>
              <w:divId w:val="979578269"/>
              <w:rPr>
                <w:rStyle w:val="normaltextrun"/>
                <w:b/>
                <w:bCs/>
                <w:sz w:val="16"/>
                <w:szCs w:val="16"/>
                <w:shd w:val="clear" w:color="auto" w:fill="FFFFFF"/>
              </w:rPr>
            </w:pPr>
            <w:r w:rsidRPr="00E325F7">
              <w:rPr>
                <w:rStyle w:val="normaltextrun"/>
                <w:b/>
                <w:bCs/>
                <w:sz w:val="16"/>
                <w:szCs w:val="16"/>
                <w:shd w:val="clear" w:color="auto" w:fill="FFFFFF"/>
              </w:rPr>
              <w:t>Holy books: Words which are special.</w:t>
            </w:r>
          </w:p>
          <w:p w14:paraId="32E4F8F5" w14:textId="03483D45" w:rsidR="00E325F7" w:rsidRPr="00E766CF" w:rsidRDefault="00E325F7" w:rsidP="004F3AE6">
            <w:pPr>
              <w:ind w:right="68"/>
              <w:jc w:val="center"/>
              <w:divId w:val="979578269"/>
              <w:rPr>
                <w:rStyle w:val="normaltextrun"/>
                <w:sz w:val="16"/>
                <w:szCs w:val="16"/>
                <w:shd w:val="clear" w:color="auto" w:fill="FFFFFF"/>
              </w:rPr>
            </w:pPr>
          </w:p>
        </w:tc>
        <w:tc>
          <w:tcPr>
            <w:tcW w:w="168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8471B30" w14:textId="4A411133" w:rsidR="00E325F7" w:rsidRPr="00E766CF" w:rsidRDefault="00E325F7" w:rsidP="004F3AE6">
            <w:pPr>
              <w:ind w:right="68"/>
              <w:jc w:val="center"/>
              <w:divId w:val="979578269"/>
              <w:rPr>
                <w:rStyle w:val="normaltextrun"/>
                <w:sz w:val="16"/>
                <w:szCs w:val="16"/>
                <w:shd w:val="clear" w:color="auto" w:fill="FFFFFF"/>
              </w:rPr>
            </w:pPr>
            <w:r w:rsidRPr="00E325F7">
              <w:rPr>
                <w:rStyle w:val="normaltextrun"/>
                <w:b/>
                <w:bCs/>
                <w:sz w:val="16"/>
                <w:szCs w:val="16"/>
                <w:shd w:val="clear" w:color="auto" w:fill="FFFFFF"/>
              </w:rPr>
              <w:t>Theme: The Covenant</w:t>
            </w:r>
            <w:r w:rsidRPr="00E325F7">
              <w:rPr>
                <w:rStyle w:val="normaltextrun"/>
                <w:sz w:val="16"/>
                <w:szCs w:val="16"/>
                <w:shd w:val="clear" w:color="auto" w:fill="FFFFFF"/>
              </w:rPr>
              <w:t xml:space="preserve"> Key Question: How special is the relationship Jews have with God? Religion: Judaism</w:t>
            </w:r>
          </w:p>
        </w:tc>
        <w:tc>
          <w:tcPr>
            <w:tcW w:w="168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52F8A93" w14:textId="38FB31F1" w:rsidR="00E325F7" w:rsidRPr="00E766CF" w:rsidRDefault="000449B6" w:rsidP="004F3AE6">
            <w:pPr>
              <w:ind w:right="68"/>
              <w:jc w:val="center"/>
              <w:rPr>
                <w:rStyle w:val="normaltextrun"/>
                <w:sz w:val="16"/>
                <w:szCs w:val="16"/>
                <w:shd w:val="clear" w:color="auto" w:fill="FFFFFF"/>
              </w:rPr>
            </w:pPr>
            <w:r w:rsidRPr="000449B6">
              <w:rPr>
                <w:rStyle w:val="normaltextrun"/>
                <w:b/>
                <w:bCs/>
                <w:sz w:val="16"/>
                <w:szCs w:val="16"/>
                <w:shd w:val="clear" w:color="auto" w:fill="FFFFFF"/>
              </w:rPr>
              <w:t>Theme: Rites of Passage and good works</w:t>
            </w:r>
            <w:r w:rsidRPr="000449B6">
              <w:rPr>
                <w:rStyle w:val="normaltextrun"/>
                <w:sz w:val="16"/>
                <w:szCs w:val="16"/>
                <w:shd w:val="clear" w:color="auto" w:fill="FFFFFF"/>
              </w:rPr>
              <w:t xml:space="preserve"> Key Question: What is the best way for a Jew to show commitment to God? Religion: Judaism. Add Humanism if appropriate</w:t>
            </w:r>
          </w:p>
        </w:tc>
      </w:tr>
      <w:tr w:rsidR="00F408AE" w14:paraId="75BAB679" w14:textId="77777777" w:rsidTr="00C269C0">
        <w:trPr>
          <w:gridAfter w:val="1"/>
          <w:wAfter w:w="15" w:type="dxa"/>
          <w:trHeight w:val="1607"/>
        </w:trPr>
        <w:tc>
          <w:tcPr>
            <w:tcW w:w="12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8D08D"/>
            <w:vAlign w:val="center"/>
          </w:tcPr>
          <w:p w14:paraId="51F07AA4" w14:textId="77777777" w:rsidR="00907F2A" w:rsidRDefault="00907F2A" w:rsidP="00907F2A">
            <w:pPr>
              <w:autoSpaceDE w:val="0"/>
              <w:autoSpaceDN w:val="0"/>
              <w:adjustRightInd w:val="0"/>
              <w:jc w:val="center"/>
            </w:pPr>
            <w:r w:rsidRPr="00F45815">
              <w:rPr>
                <w:rFonts w:eastAsiaTheme="minorEastAsia"/>
                <w:b/>
                <w:sz w:val="20"/>
                <w:szCs w:val="20"/>
              </w:rPr>
              <w:t>Events:</w:t>
            </w:r>
          </w:p>
        </w:tc>
        <w:tc>
          <w:tcPr>
            <w:tcW w:w="16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19DB5E8" w14:textId="77777777" w:rsidR="00907F2A" w:rsidRPr="00E071B9" w:rsidRDefault="00907F2A" w:rsidP="00907F2A">
            <w:pPr>
              <w:ind w:left="130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Macmillan Coffee</w:t>
            </w:r>
          </w:p>
          <w:p w14:paraId="53E84EC5" w14:textId="64B3A5B7" w:rsidR="00907F2A" w:rsidRPr="00E071B9" w:rsidRDefault="00907F2A" w:rsidP="00907F2A">
            <w:pPr>
              <w:ind w:left="130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Morning</w:t>
            </w:r>
            <w:r>
              <w:rPr>
                <w:rFonts w:asciiTheme="minorHAnsi" w:hAnsiTheme="minorHAnsi"/>
                <w:sz w:val="17"/>
              </w:rPr>
              <w:t xml:space="preserve"> </w:t>
            </w:r>
            <w:r w:rsidRPr="00E071B9">
              <w:rPr>
                <w:rFonts w:asciiTheme="minorHAnsi" w:hAnsiTheme="minorHAnsi"/>
                <w:sz w:val="17"/>
              </w:rPr>
              <w:t>(25</w:t>
            </w:r>
            <w:r w:rsidRPr="00E071B9">
              <w:rPr>
                <w:rFonts w:asciiTheme="minorHAnsi" w:hAnsiTheme="minorHAnsi"/>
                <w:sz w:val="17"/>
                <w:vertAlign w:val="superscript"/>
              </w:rPr>
              <w:t>th</w:t>
            </w:r>
            <w:r w:rsidRPr="00E071B9">
              <w:rPr>
                <w:rFonts w:asciiTheme="minorHAnsi" w:hAnsiTheme="minorHAnsi"/>
                <w:sz w:val="17"/>
              </w:rPr>
              <w:t xml:space="preserve"> September)</w:t>
            </w:r>
          </w:p>
          <w:p w14:paraId="5B36CA31" w14:textId="3D3C37F4" w:rsidR="00907F2A" w:rsidRPr="00E071B9" w:rsidRDefault="00907F2A" w:rsidP="00907F2A">
            <w:pPr>
              <w:ind w:left="130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Black History Month</w:t>
            </w:r>
            <w:r>
              <w:rPr>
                <w:rFonts w:asciiTheme="minorHAnsi" w:hAnsiTheme="minorHAnsi"/>
                <w:sz w:val="17"/>
              </w:rPr>
              <w:t xml:space="preserve"> </w:t>
            </w:r>
            <w:r w:rsidRPr="00E071B9">
              <w:rPr>
                <w:rFonts w:asciiTheme="minorHAnsi" w:hAnsiTheme="minorHAnsi"/>
                <w:sz w:val="17"/>
              </w:rPr>
              <w:t>(October)</w:t>
            </w:r>
          </w:p>
          <w:p w14:paraId="5FF78DF2" w14:textId="77777777" w:rsidR="00907F2A" w:rsidRPr="00E071B9" w:rsidRDefault="00907F2A" w:rsidP="00907F2A">
            <w:pPr>
              <w:ind w:left="9"/>
              <w:jc w:val="center"/>
              <w:rPr>
                <w:rFonts w:asciiTheme="minorHAnsi" w:hAnsiTheme="minorHAnsi"/>
              </w:rPr>
            </w:pPr>
          </w:p>
        </w:tc>
        <w:tc>
          <w:tcPr>
            <w:tcW w:w="168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70D5614" w14:textId="77777777" w:rsidR="00907F2A" w:rsidRPr="00E071B9" w:rsidRDefault="00907F2A" w:rsidP="00907F2A">
            <w:pPr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Remembrance Sunday</w:t>
            </w:r>
          </w:p>
          <w:p w14:paraId="15AC1CF4" w14:textId="77777777" w:rsidR="00907F2A" w:rsidRPr="00E071B9" w:rsidRDefault="00907F2A" w:rsidP="00907F2A">
            <w:pPr>
              <w:spacing w:after="16"/>
              <w:ind w:left="130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(11</w:t>
            </w:r>
            <w:r w:rsidRPr="00E071B9">
              <w:rPr>
                <w:rFonts w:asciiTheme="minorHAnsi" w:hAnsiTheme="minorHAnsi"/>
                <w:sz w:val="17"/>
                <w:vertAlign w:val="superscript"/>
              </w:rPr>
              <w:t>th</w:t>
            </w:r>
            <w:r w:rsidRPr="00E071B9">
              <w:rPr>
                <w:rFonts w:asciiTheme="minorHAnsi" w:hAnsiTheme="minorHAnsi"/>
                <w:sz w:val="17"/>
              </w:rPr>
              <w:t xml:space="preserve"> November)</w:t>
            </w:r>
          </w:p>
          <w:p w14:paraId="06DF6E66" w14:textId="77777777" w:rsidR="00907F2A" w:rsidRPr="00E071B9" w:rsidRDefault="00907F2A" w:rsidP="00907F2A">
            <w:pPr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Anti-Bullying Week</w:t>
            </w:r>
          </w:p>
          <w:p w14:paraId="449AE38B" w14:textId="77777777" w:rsidR="00907F2A" w:rsidRPr="00E071B9" w:rsidRDefault="00907F2A" w:rsidP="00907F2A">
            <w:pPr>
              <w:spacing w:after="36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sz w:val="17"/>
              </w:rPr>
              <w:t>(16</w:t>
            </w:r>
            <w:r w:rsidRPr="00E071B9">
              <w:rPr>
                <w:rFonts w:asciiTheme="minorHAnsi" w:hAnsiTheme="minorHAnsi"/>
                <w:sz w:val="17"/>
                <w:vertAlign w:val="superscript"/>
              </w:rPr>
              <w:t>th</w:t>
            </w:r>
            <w:r>
              <w:rPr>
                <w:rFonts w:asciiTheme="minorHAnsi" w:hAnsiTheme="minorHAnsi"/>
                <w:sz w:val="17"/>
              </w:rPr>
              <w:t>-21</w:t>
            </w:r>
            <w:r w:rsidRPr="003D4AA4">
              <w:rPr>
                <w:rFonts w:asciiTheme="minorHAnsi" w:hAnsiTheme="minorHAnsi"/>
                <w:sz w:val="17"/>
                <w:vertAlign w:val="superscript"/>
              </w:rPr>
              <w:t>st</w:t>
            </w:r>
            <w:r>
              <w:rPr>
                <w:rFonts w:asciiTheme="minorHAnsi" w:hAnsiTheme="minorHAnsi"/>
                <w:sz w:val="17"/>
              </w:rPr>
              <w:t xml:space="preserve"> </w:t>
            </w:r>
            <w:r w:rsidRPr="00E071B9">
              <w:rPr>
                <w:rFonts w:asciiTheme="minorHAnsi" w:hAnsiTheme="minorHAnsi"/>
                <w:sz w:val="17"/>
              </w:rPr>
              <w:t xml:space="preserve"> November)</w:t>
            </w:r>
          </w:p>
          <w:p w14:paraId="051836F2" w14:textId="77777777" w:rsidR="00907F2A" w:rsidRPr="00E071B9" w:rsidRDefault="00907F2A" w:rsidP="00907F2A">
            <w:pPr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 xml:space="preserve">Children In Need </w:t>
            </w:r>
            <w:r>
              <w:rPr>
                <w:rFonts w:asciiTheme="minorHAnsi" w:hAnsiTheme="minorHAnsi"/>
              </w:rPr>
              <w:t xml:space="preserve">  </w:t>
            </w:r>
            <w:r w:rsidRPr="00E071B9">
              <w:rPr>
                <w:rFonts w:asciiTheme="minorHAnsi" w:hAnsiTheme="minorHAnsi"/>
                <w:sz w:val="17"/>
              </w:rPr>
              <w:t>(13</w:t>
            </w:r>
            <w:r w:rsidRPr="00E071B9">
              <w:rPr>
                <w:rFonts w:asciiTheme="minorHAnsi" w:hAnsiTheme="minorHAnsi"/>
                <w:sz w:val="17"/>
                <w:vertAlign w:val="superscript"/>
              </w:rPr>
              <w:t>th</w:t>
            </w:r>
            <w:r w:rsidRPr="00E071B9">
              <w:rPr>
                <w:rFonts w:asciiTheme="minorHAnsi" w:hAnsiTheme="minorHAnsi"/>
                <w:sz w:val="17"/>
              </w:rPr>
              <w:t xml:space="preserve"> November)</w:t>
            </w:r>
          </w:p>
          <w:p w14:paraId="0D00A787" w14:textId="77777777" w:rsidR="00907F2A" w:rsidRPr="00E071B9" w:rsidRDefault="00907F2A" w:rsidP="00907F2A">
            <w:pPr>
              <w:ind w:left="130"/>
              <w:jc w:val="center"/>
              <w:rPr>
                <w:rFonts w:asciiTheme="minorHAnsi" w:hAnsiTheme="minorHAnsi"/>
              </w:rPr>
            </w:pPr>
          </w:p>
        </w:tc>
        <w:tc>
          <w:tcPr>
            <w:tcW w:w="185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D278FB3" w14:textId="77777777" w:rsidR="00907F2A" w:rsidRPr="00E071B9" w:rsidRDefault="00907F2A" w:rsidP="00907F2A">
            <w:pPr>
              <w:ind w:left="120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Safer Internet Day</w:t>
            </w:r>
          </w:p>
          <w:p w14:paraId="21C0C5EF" w14:textId="77777777" w:rsidR="00907F2A" w:rsidRPr="00E071B9" w:rsidRDefault="00907F2A" w:rsidP="00907F2A">
            <w:pPr>
              <w:spacing w:after="17"/>
              <w:ind w:left="120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(9</w:t>
            </w:r>
            <w:r w:rsidRPr="00E071B9">
              <w:rPr>
                <w:rFonts w:asciiTheme="minorHAnsi" w:hAnsiTheme="minorHAnsi"/>
                <w:sz w:val="17"/>
                <w:vertAlign w:val="superscript"/>
              </w:rPr>
              <w:t>th</w:t>
            </w:r>
            <w:r w:rsidRPr="00E071B9">
              <w:rPr>
                <w:rFonts w:asciiTheme="minorHAnsi" w:hAnsiTheme="minorHAnsi"/>
                <w:sz w:val="17"/>
              </w:rPr>
              <w:t xml:space="preserve"> February)</w:t>
            </w:r>
          </w:p>
          <w:p w14:paraId="7B7617B2" w14:textId="77777777" w:rsidR="00907F2A" w:rsidRPr="00E071B9" w:rsidRDefault="00907F2A" w:rsidP="00907F2A">
            <w:pPr>
              <w:spacing w:line="233" w:lineRule="auto"/>
              <w:ind w:left="120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Children’s Mental Health Week</w:t>
            </w:r>
          </w:p>
          <w:p w14:paraId="7C77F881" w14:textId="4ED3F3C5" w:rsidR="00907F2A" w:rsidRPr="00E071B9" w:rsidRDefault="00907F2A" w:rsidP="00907F2A">
            <w:pPr>
              <w:spacing w:after="18"/>
              <w:ind w:left="120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(February 202</w:t>
            </w:r>
            <w:r>
              <w:rPr>
                <w:rFonts w:asciiTheme="minorHAnsi" w:hAnsiTheme="minorHAnsi"/>
                <w:sz w:val="17"/>
              </w:rPr>
              <w:t>3</w:t>
            </w:r>
            <w:r w:rsidRPr="00E071B9">
              <w:rPr>
                <w:rFonts w:asciiTheme="minorHAnsi" w:hAnsiTheme="minorHAnsi"/>
                <w:sz w:val="17"/>
              </w:rPr>
              <w:t>)</w:t>
            </w:r>
          </w:p>
          <w:p w14:paraId="21855BFC" w14:textId="77777777" w:rsidR="00907F2A" w:rsidRPr="00E071B9" w:rsidRDefault="00907F2A" w:rsidP="00907F2A">
            <w:pPr>
              <w:ind w:left="120"/>
              <w:jc w:val="center"/>
              <w:rPr>
                <w:rFonts w:asciiTheme="minorHAnsi" w:hAnsiTheme="minorHAnsi"/>
              </w:rPr>
            </w:pPr>
          </w:p>
        </w:tc>
        <w:tc>
          <w:tcPr>
            <w:tcW w:w="1687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4269469" w14:textId="77777777" w:rsidR="00907F2A" w:rsidRPr="00E071B9" w:rsidRDefault="00907F2A" w:rsidP="00907F2A">
            <w:pPr>
              <w:spacing w:after="48" w:line="224" w:lineRule="auto"/>
              <w:ind w:left="129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World Book Day    (4</w:t>
            </w:r>
            <w:r w:rsidRPr="00E071B9">
              <w:rPr>
                <w:rFonts w:asciiTheme="minorHAnsi" w:hAnsiTheme="minorHAnsi"/>
                <w:sz w:val="17"/>
                <w:vertAlign w:val="superscript"/>
              </w:rPr>
              <w:t>th</w:t>
            </w:r>
            <w:r w:rsidRPr="00E071B9">
              <w:rPr>
                <w:rFonts w:asciiTheme="minorHAnsi" w:hAnsiTheme="minorHAnsi"/>
                <w:sz w:val="17"/>
              </w:rPr>
              <w:t xml:space="preserve"> March)</w:t>
            </w:r>
          </w:p>
          <w:p w14:paraId="27184D06" w14:textId="77777777" w:rsidR="00907F2A" w:rsidRPr="00E071B9" w:rsidRDefault="00907F2A" w:rsidP="00907F2A">
            <w:pPr>
              <w:ind w:left="129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World Maths Day</w:t>
            </w:r>
          </w:p>
          <w:p w14:paraId="6A4FA097" w14:textId="7B3013E8" w:rsidR="00907F2A" w:rsidRPr="00E071B9" w:rsidRDefault="00907F2A" w:rsidP="00907F2A">
            <w:pPr>
              <w:spacing w:after="18"/>
              <w:ind w:left="129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(March 202</w:t>
            </w:r>
            <w:r>
              <w:rPr>
                <w:rFonts w:asciiTheme="minorHAnsi" w:hAnsiTheme="minorHAnsi"/>
                <w:sz w:val="17"/>
              </w:rPr>
              <w:t>3</w:t>
            </w:r>
            <w:r w:rsidRPr="00E071B9">
              <w:rPr>
                <w:rFonts w:asciiTheme="minorHAnsi" w:hAnsiTheme="minorHAnsi"/>
                <w:sz w:val="17"/>
              </w:rPr>
              <w:t>)</w:t>
            </w:r>
          </w:p>
          <w:p w14:paraId="0BD0B0A7" w14:textId="772C0380" w:rsidR="00907F2A" w:rsidRDefault="00907F2A" w:rsidP="00907F2A">
            <w:pPr>
              <w:spacing w:after="25" w:line="233" w:lineRule="auto"/>
              <w:ind w:left="129"/>
              <w:jc w:val="center"/>
              <w:rPr>
                <w:rFonts w:asciiTheme="minorHAnsi" w:hAnsiTheme="minorHAnsi"/>
                <w:sz w:val="17"/>
              </w:rPr>
            </w:pPr>
            <w:r w:rsidRPr="00E071B9">
              <w:rPr>
                <w:rFonts w:asciiTheme="minorHAnsi" w:hAnsiTheme="minorHAnsi"/>
                <w:sz w:val="17"/>
              </w:rPr>
              <w:t>Comic Relief (March 2021)</w:t>
            </w:r>
          </w:p>
          <w:p w14:paraId="6015AA71" w14:textId="6E1B6495" w:rsidR="00907F2A" w:rsidRPr="00E071B9" w:rsidRDefault="00907F2A" w:rsidP="00907F2A">
            <w:pPr>
              <w:spacing w:after="25" w:line="233" w:lineRule="auto"/>
              <w:ind w:left="129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sz w:val="17"/>
              </w:rPr>
              <w:t>British Science Week (March 2023)</w:t>
            </w:r>
          </w:p>
        </w:tc>
        <w:tc>
          <w:tcPr>
            <w:tcW w:w="168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A389E99" w14:textId="77777777" w:rsidR="00907F2A" w:rsidRPr="00E071B9" w:rsidRDefault="00907F2A" w:rsidP="00907F2A">
            <w:pPr>
              <w:ind w:left="15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Walk to School Week</w:t>
            </w:r>
          </w:p>
          <w:p w14:paraId="29291C7D" w14:textId="77777777" w:rsidR="00907F2A" w:rsidRPr="00E071B9" w:rsidRDefault="00907F2A" w:rsidP="00907F2A">
            <w:pPr>
              <w:rPr>
                <w:rFonts w:asciiTheme="minorHAnsi" w:hAnsiTheme="minorHAnsi"/>
              </w:rPr>
            </w:pPr>
          </w:p>
        </w:tc>
        <w:tc>
          <w:tcPr>
            <w:tcW w:w="168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936B723" w14:textId="77777777" w:rsidR="00907F2A" w:rsidRPr="00E071B9" w:rsidRDefault="00907F2A" w:rsidP="00907F2A">
            <w:pPr>
              <w:ind w:left="130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Sports Day (July</w:t>
            </w:r>
          </w:p>
          <w:p w14:paraId="331C7762" w14:textId="72BCCF61" w:rsidR="00907F2A" w:rsidRPr="00E071B9" w:rsidRDefault="00907F2A" w:rsidP="00907F2A">
            <w:pPr>
              <w:spacing w:after="3"/>
              <w:ind w:left="130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202</w:t>
            </w:r>
            <w:r>
              <w:rPr>
                <w:rFonts w:asciiTheme="minorHAnsi" w:hAnsiTheme="minorHAnsi"/>
                <w:sz w:val="17"/>
              </w:rPr>
              <w:t>3</w:t>
            </w:r>
            <w:r w:rsidRPr="00E071B9">
              <w:rPr>
                <w:rFonts w:asciiTheme="minorHAnsi" w:hAnsiTheme="minorHAnsi"/>
                <w:sz w:val="17"/>
              </w:rPr>
              <w:t>)</w:t>
            </w:r>
          </w:p>
          <w:p w14:paraId="661CB0E2" w14:textId="77777777" w:rsidR="00907F2A" w:rsidRPr="00E071B9" w:rsidRDefault="00907F2A" w:rsidP="00907F2A">
            <w:pPr>
              <w:ind w:left="130"/>
              <w:jc w:val="center"/>
              <w:rPr>
                <w:rFonts w:asciiTheme="minorHAnsi" w:hAnsiTheme="minorHAnsi"/>
              </w:rPr>
            </w:pPr>
          </w:p>
        </w:tc>
      </w:tr>
      <w:tr w:rsidR="00907F2A" w14:paraId="3A1622A9" w14:textId="77777777" w:rsidTr="00C269C0">
        <w:trPr>
          <w:gridAfter w:val="1"/>
          <w:wAfter w:w="15" w:type="dxa"/>
          <w:trHeight w:val="2098"/>
        </w:trPr>
        <w:tc>
          <w:tcPr>
            <w:tcW w:w="12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8D08D"/>
          </w:tcPr>
          <w:p w14:paraId="16F74123" w14:textId="77777777" w:rsidR="00907F2A" w:rsidRPr="00E071B9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sz w:val="24"/>
                <w:szCs w:val="24"/>
              </w:rPr>
            </w:pPr>
          </w:p>
          <w:tbl>
            <w:tblPr>
              <w:tblStyle w:val="TableGrid1"/>
              <w:tblW w:w="0" w:type="auto"/>
              <w:tblInd w:w="0" w:type="dxa"/>
              <w:tblLayout w:type="fixed"/>
              <w:tblLook w:val="0000" w:firstRow="0" w:lastRow="0" w:firstColumn="0" w:lastColumn="0" w:noHBand="0" w:noVBand="0"/>
            </w:tblPr>
            <w:tblGrid>
              <w:gridCol w:w="1089"/>
            </w:tblGrid>
            <w:tr w:rsidR="00907F2A" w:rsidRPr="00E071B9" w14:paraId="0F745E43" w14:textId="77777777" w:rsidTr="00875E10">
              <w:trPr>
                <w:trHeight w:val="843"/>
              </w:trPr>
              <w:tc>
                <w:tcPr>
                  <w:tcW w:w="1089" w:type="dxa"/>
                </w:tcPr>
                <w:p w14:paraId="268A94E3" w14:textId="77777777" w:rsidR="00907F2A" w:rsidRPr="00F45815" w:rsidRDefault="00907F2A" w:rsidP="001C4514">
                  <w:pPr>
                    <w:framePr w:wrap="around" w:vAnchor="text" w:hAnchor="margin" w:xAlign="center" w:y="439"/>
                    <w:autoSpaceDE w:val="0"/>
                    <w:autoSpaceDN w:val="0"/>
                    <w:adjustRightInd w:val="0"/>
                    <w:suppressOverlap/>
                    <w:rPr>
                      <w:rFonts w:eastAsiaTheme="minorEastAsia"/>
                      <w:b/>
                      <w:sz w:val="20"/>
                      <w:szCs w:val="20"/>
                    </w:rPr>
                  </w:pPr>
                  <w:r w:rsidRPr="00F45815">
                    <w:rPr>
                      <w:rFonts w:eastAsiaTheme="minorEastAsia"/>
                      <w:b/>
                      <w:sz w:val="20"/>
                      <w:szCs w:val="20"/>
                    </w:rPr>
                    <w:t>Cultural Capital:</w:t>
                  </w:r>
                </w:p>
                <w:p w14:paraId="2D7E92A5" w14:textId="77777777" w:rsidR="00907F2A" w:rsidRPr="00E071B9" w:rsidRDefault="00907F2A" w:rsidP="001C4514">
                  <w:pPr>
                    <w:framePr w:wrap="around" w:vAnchor="text" w:hAnchor="margin" w:xAlign="center" w:y="439"/>
                    <w:autoSpaceDE w:val="0"/>
                    <w:autoSpaceDN w:val="0"/>
                    <w:adjustRightInd w:val="0"/>
                    <w:suppressOverlap/>
                    <w:rPr>
                      <w:rFonts w:eastAsiaTheme="minorEastAsia"/>
                      <w:sz w:val="10"/>
                      <w:szCs w:val="10"/>
                    </w:rPr>
                  </w:pPr>
                  <w:r w:rsidRPr="00E071B9">
                    <w:rPr>
                      <w:rFonts w:eastAsiaTheme="minorEastAsia"/>
                      <w:b/>
                      <w:bCs/>
                      <w:sz w:val="10"/>
                      <w:szCs w:val="10"/>
                    </w:rPr>
                    <w:t xml:space="preserve">(Development of self: Personally Socially </w:t>
                  </w:r>
                </w:p>
                <w:p w14:paraId="6BCC9709" w14:textId="77777777" w:rsidR="00907F2A" w:rsidRPr="00E071B9" w:rsidRDefault="00907F2A" w:rsidP="001C4514">
                  <w:pPr>
                    <w:framePr w:wrap="around" w:vAnchor="text" w:hAnchor="margin" w:xAlign="center" w:y="439"/>
                    <w:autoSpaceDE w:val="0"/>
                    <w:autoSpaceDN w:val="0"/>
                    <w:adjustRightInd w:val="0"/>
                    <w:suppressOverlap/>
                    <w:rPr>
                      <w:rFonts w:eastAsiaTheme="minorEastAsia"/>
                      <w:sz w:val="10"/>
                      <w:szCs w:val="10"/>
                    </w:rPr>
                  </w:pPr>
                  <w:r w:rsidRPr="00E071B9">
                    <w:rPr>
                      <w:rFonts w:eastAsiaTheme="minorEastAsia"/>
                      <w:b/>
                      <w:bCs/>
                      <w:sz w:val="10"/>
                      <w:szCs w:val="10"/>
                    </w:rPr>
                    <w:t xml:space="preserve">Physically Spiritually </w:t>
                  </w:r>
                </w:p>
                <w:p w14:paraId="22CB1EF8" w14:textId="77777777" w:rsidR="00907F2A" w:rsidRPr="00E071B9" w:rsidRDefault="00907F2A" w:rsidP="001C4514">
                  <w:pPr>
                    <w:framePr w:wrap="around" w:vAnchor="text" w:hAnchor="margin" w:xAlign="center" w:y="439"/>
                    <w:autoSpaceDE w:val="0"/>
                    <w:autoSpaceDN w:val="0"/>
                    <w:adjustRightInd w:val="0"/>
                    <w:suppressOverlap/>
                    <w:rPr>
                      <w:rFonts w:eastAsiaTheme="minorEastAsia"/>
                      <w:sz w:val="10"/>
                      <w:szCs w:val="10"/>
                    </w:rPr>
                  </w:pPr>
                  <w:r w:rsidRPr="00E071B9">
                    <w:rPr>
                      <w:rFonts w:eastAsiaTheme="minorEastAsia"/>
                      <w:b/>
                      <w:bCs/>
                      <w:sz w:val="10"/>
                      <w:szCs w:val="10"/>
                    </w:rPr>
                    <w:t xml:space="preserve">Morally </w:t>
                  </w:r>
                </w:p>
                <w:p w14:paraId="656FDCBE" w14:textId="77777777" w:rsidR="00907F2A" w:rsidRPr="00E071B9" w:rsidRDefault="00907F2A" w:rsidP="001C4514">
                  <w:pPr>
                    <w:framePr w:wrap="around" w:vAnchor="text" w:hAnchor="margin" w:xAlign="center" w:y="439"/>
                    <w:autoSpaceDE w:val="0"/>
                    <w:autoSpaceDN w:val="0"/>
                    <w:adjustRightInd w:val="0"/>
                    <w:suppressOverlap/>
                    <w:rPr>
                      <w:rFonts w:eastAsiaTheme="minorEastAsia"/>
                      <w:sz w:val="10"/>
                      <w:szCs w:val="10"/>
                    </w:rPr>
                  </w:pPr>
                  <w:r w:rsidRPr="00E071B9">
                    <w:rPr>
                      <w:rFonts w:eastAsiaTheme="minorEastAsia"/>
                      <w:b/>
                      <w:bCs/>
                      <w:sz w:val="10"/>
                      <w:szCs w:val="10"/>
                    </w:rPr>
                    <w:t xml:space="preserve">Culturally) to enable social </w:t>
                  </w:r>
                  <w:r>
                    <w:rPr>
                      <w:rFonts w:eastAsiaTheme="minorEastAsia"/>
                      <w:b/>
                      <w:bCs/>
                      <w:sz w:val="10"/>
                      <w:szCs w:val="10"/>
                    </w:rPr>
                    <w:t>mobility)</w:t>
                  </w:r>
                </w:p>
              </w:tc>
            </w:tr>
          </w:tbl>
          <w:p w14:paraId="7E50DFC4" w14:textId="77777777" w:rsidR="00907F2A" w:rsidRDefault="00907F2A" w:rsidP="00907F2A">
            <w:pPr>
              <w:ind w:right="66"/>
              <w:jc w:val="center"/>
              <w:rPr>
                <w:b/>
                <w:sz w:val="18"/>
              </w:rPr>
            </w:pPr>
          </w:p>
        </w:tc>
        <w:tc>
          <w:tcPr>
            <w:tcW w:w="3371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A56194" w14:textId="77777777" w:rsidR="00907F2A" w:rsidRPr="00A53828" w:rsidRDefault="00907F2A" w:rsidP="00907F2A">
            <w:pPr>
              <w:autoSpaceDE w:val="0"/>
              <w:autoSpaceDN w:val="0"/>
              <w:adjustRightInd w:val="0"/>
              <w:rPr>
                <w:rFonts w:ascii="Symbol" w:eastAsiaTheme="minorEastAsia" w:hAnsi="Symbol" w:cs="Symbol" w:hint="eastAsia"/>
                <w:sz w:val="24"/>
                <w:szCs w:val="24"/>
              </w:rPr>
            </w:pPr>
          </w:p>
          <w:tbl>
            <w:tblPr>
              <w:tblStyle w:val="TableGrid1"/>
              <w:tblW w:w="0" w:type="auto"/>
              <w:tblInd w:w="0" w:type="dxa"/>
              <w:tblLayout w:type="fixed"/>
              <w:tblLook w:val="0000" w:firstRow="0" w:lastRow="0" w:firstColumn="0" w:lastColumn="0" w:noHBand="0" w:noVBand="0"/>
            </w:tblPr>
            <w:tblGrid>
              <w:gridCol w:w="2858"/>
            </w:tblGrid>
            <w:tr w:rsidR="00907F2A" w:rsidRPr="00A53828" w14:paraId="62C97239" w14:textId="77777777" w:rsidTr="00875E10">
              <w:trPr>
                <w:trHeight w:val="624"/>
              </w:trPr>
              <w:tc>
                <w:tcPr>
                  <w:tcW w:w="2858" w:type="dxa"/>
                </w:tcPr>
                <w:p w14:paraId="069D62E1" w14:textId="77777777" w:rsidR="00907F2A" w:rsidRPr="00A53828" w:rsidRDefault="00907F2A" w:rsidP="001C4514">
                  <w:pPr>
                    <w:framePr w:wrap="around" w:vAnchor="text" w:hAnchor="margin" w:xAlign="center" w:y="439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Transition Programme</w:t>
                  </w:r>
                </w:p>
                <w:p w14:paraId="5EE70BCE" w14:textId="77777777" w:rsidR="00907F2A" w:rsidRPr="00A53828" w:rsidRDefault="00907F2A" w:rsidP="001C4514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Black History Week</w:t>
                  </w:r>
                </w:p>
                <w:p w14:paraId="60BCD545" w14:textId="77777777" w:rsidR="00907F2A" w:rsidRPr="00A53828" w:rsidRDefault="00907F2A" w:rsidP="001C4514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Global Learning Theme (Democracy)</w:t>
                  </w:r>
                </w:p>
                <w:p w14:paraId="474EA670" w14:textId="77777777" w:rsidR="00907F2A" w:rsidRPr="00A53828" w:rsidRDefault="00907F2A" w:rsidP="001C4514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Election of School Parliament</w:t>
                  </w:r>
                </w:p>
                <w:p w14:paraId="2F53DF85" w14:textId="77777777" w:rsidR="00907F2A" w:rsidRPr="00A53828" w:rsidRDefault="00907F2A" w:rsidP="001C4514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Remembrance Day artwork</w:t>
                  </w:r>
                </w:p>
                <w:p w14:paraId="3FB2BA12" w14:textId="77777777" w:rsidR="00907F2A" w:rsidRPr="00A53828" w:rsidRDefault="00907F2A" w:rsidP="001C4514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Anti-Bullying Week</w:t>
                  </w:r>
                </w:p>
                <w:p w14:paraId="46992CB0" w14:textId="77777777" w:rsidR="00907F2A" w:rsidRPr="00A53828" w:rsidRDefault="00907F2A" w:rsidP="001C4514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Children in Need</w:t>
                  </w:r>
                </w:p>
                <w:p w14:paraId="7D544835" w14:textId="77777777" w:rsidR="00907F2A" w:rsidRPr="00A53828" w:rsidRDefault="00907F2A" w:rsidP="001C4514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Online Safety in computing</w:t>
                  </w:r>
                </w:p>
                <w:p w14:paraId="25630527" w14:textId="77777777" w:rsidR="00907F2A" w:rsidRPr="00A53828" w:rsidRDefault="00907F2A" w:rsidP="001C4514">
                  <w:pPr>
                    <w:framePr w:wrap="around" w:vAnchor="text" w:hAnchor="margin" w:xAlign="center" w:y="439"/>
                    <w:autoSpaceDE w:val="0"/>
                    <w:autoSpaceDN w:val="0"/>
                    <w:adjustRightInd w:val="0"/>
                    <w:suppressOverlap/>
                    <w:jc w:val="center"/>
                    <w:rPr>
                      <w:rFonts w:eastAsiaTheme="minorEastAsia"/>
                      <w:sz w:val="16"/>
                      <w:szCs w:val="16"/>
                    </w:rPr>
                  </w:pPr>
                </w:p>
              </w:tc>
            </w:tr>
          </w:tbl>
          <w:p w14:paraId="652FD25E" w14:textId="77777777" w:rsidR="00907F2A" w:rsidRDefault="00907F2A" w:rsidP="00907F2A">
            <w:pPr>
              <w:ind w:left="130"/>
              <w:rPr>
                <w:sz w:val="17"/>
              </w:rPr>
            </w:pPr>
          </w:p>
        </w:tc>
        <w:tc>
          <w:tcPr>
            <w:tcW w:w="3537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A63BEF" w14:textId="77777777" w:rsidR="00907F2A" w:rsidRPr="00A53828" w:rsidRDefault="00907F2A" w:rsidP="00907F2A">
            <w:pPr>
              <w:autoSpaceDE w:val="0"/>
              <w:autoSpaceDN w:val="0"/>
              <w:adjustRightInd w:val="0"/>
              <w:rPr>
                <w:rFonts w:ascii="Symbol" w:eastAsiaTheme="minorEastAsia" w:hAnsi="Symbol" w:cs="Symbol" w:hint="eastAsia"/>
                <w:sz w:val="24"/>
                <w:szCs w:val="24"/>
              </w:rPr>
            </w:pPr>
          </w:p>
          <w:tbl>
            <w:tblPr>
              <w:tblStyle w:val="TableGrid1"/>
              <w:tblW w:w="0" w:type="auto"/>
              <w:tblInd w:w="0" w:type="dxa"/>
              <w:tblLayout w:type="fixed"/>
              <w:tblLook w:val="0000" w:firstRow="0" w:lastRow="0" w:firstColumn="0" w:lastColumn="0" w:noHBand="0" w:noVBand="0"/>
            </w:tblPr>
            <w:tblGrid>
              <w:gridCol w:w="3189"/>
            </w:tblGrid>
            <w:tr w:rsidR="00907F2A" w:rsidRPr="00A53828" w14:paraId="3C4AD6F4" w14:textId="77777777" w:rsidTr="00875E10">
              <w:trPr>
                <w:trHeight w:val="1620"/>
              </w:trPr>
              <w:tc>
                <w:tcPr>
                  <w:tcW w:w="3189" w:type="dxa"/>
                </w:tcPr>
                <w:p w14:paraId="62562D38" w14:textId="77777777" w:rsidR="00907F2A" w:rsidRPr="00A53828" w:rsidRDefault="00907F2A" w:rsidP="001C4514">
                  <w:pPr>
                    <w:framePr w:wrap="around" w:vAnchor="text" w:hAnchor="margin" w:xAlign="center" w:y="439"/>
                    <w:autoSpaceDE w:val="0"/>
                    <w:autoSpaceDN w:val="0"/>
                    <w:adjustRightInd w:val="0"/>
                    <w:suppressOverlap/>
                    <w:jc w:val="center"/>
                    <w:rPr>
                      <w:rFonts w:ascii="Symbol" w:eastAsiaTheme="minorEastAsia" w:hAnsi="Symbol" w:cstheme="minorBidi" w:hint="eastAsia"/>
                      <w:color w:val="auto"/>
                      <w:sz w:val="24"/>
                      <w:szCs w:val="24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Safer Internet Day</w:t>
                  </w:r>
                </w:p>
                <w:p w14:paraId="1F119EAE" w14:textId="77777777" w:rsidR="00907F2A" w:rsidRPr="00A53828" w:rsidRDefault="00907F2A" w:rsidP="001C4514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Mental Health and wellbeing Programme</w:t>
                  </w:r>
                </w:p>
                <w:p w14:paraId="02012AD1" w14:textId="77777777" w:rsidR="00907F2A" w:rsidRPr="00A53828" w:rsidRDefault="00907F2A" w:rsidP="001C4514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World Book Day</w:t>
                  </w:r>
                </w:p>
                <w:p w14:paraId="01D450D9" w14:textId="77777777" w:rsidR="00907F2A" w:rsidRPr="00A53828" w:rsidRDefault="00907F2A" w:rsidP="001C4514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World Maths Day</w:t>
                  </w:r>
                </w:p>
                <w:p w14:paraId="492E3BCC" w14:textId="77777777" w:rsidR="00907F2A" w:rsidRPr="00A53828" w:rsidRDefault="00907F2A" w:rsidP="001C4514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Comic Relief</w:t>
                  </w:r>
                </w:p>
                <w:p w14:paraId="0DB8DCF8" w14:textId="77777777" w:rsidR="00907F2A" w:rsidRPr="00A53828" w:rsidRDefault="00907F2A" w:rsidP="001C4514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Refugee work</w:t>
                  </w:r>
                </w:p>
                <w:p w14:paraId="0801DC75" w14:textId="77777777" w:rsidR="00907F2A" w:rsidRPr="00A53828" w:rsidRDefault="00907F2A" w:rsidP="001C4514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Email work (Computing)</w:t>
                  </w:r>
                </w:p>
                <w:p w14:paraId="4A73171F" w14:textId="77777777" w:rsidR="00907F2A" w:rsidRPr="00A53828" w:rsidRDefault="00907F2A" w:rsidP="001C4514">
                  <w:pPr>
                    <w:framePr w:wrap="around" w:vAnchor="text" w:hAnchor="margin" w:xAlign="center" w:y="439"/>
                    <w:autoSpaceDE w:val="0"/>
                    <w:autoSpaceDN w:val="0"/>
                    <w:adjustRightInd w:val="0"/>
                    <w:suppressOverlap/>
                    <w:jc w:val="center"/>
                    <w:rPr>
                      <w:rFonts w:ascii="Symbol" w:eastAsiaTheme="minorEastAsia" w:hAnsi="Symbol" w:cstheme="minorBidi" w:hint="eastAsia"/>
                      <w:sz w:val="16"/>
                      <w:szCs w:val="16"/>
                    </w:rPr>
                  </w:pPr>
                </w:p>
              </w:tc>
            </w:tr>
          </w:tbl>
          <w:p w14:paraId="1E252E8D" w14:textId="77777777" w:rsidR="00907F2A" w:rsidRDefault="00907F2A" w:rsidP="00907F2A">
            <w:pPr>
              <w:spacing w:after="48" w:line="224" w:lineRule="auto"/>
              <w:ind w:left="129"/>
              <w:rPr>
                <w:sz w:val="17"/>
              </w:rPr>
            </w:pPr>
          </w:p>
        </w:tc>
        <w:tc>
          <w:tcPr>
            <w:tcW w:w="3374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779DE2" w14:textId="77777777" w:rsidR="00907F2A" w:rsidRPr="00A53828" w:rsidRDefault="00907F2A" w:rsidP="00907F2A">
            <w:pPr>
              <w:autoSpaceDE w:val="0"/>
              <w:autoSpaceDN w:val="0"/>
              <w:adjustRightInd w:val="0"/>
              <w:rPr>
                <w:rFonts w:ascii="Symbol" w:eastAsiaTheme="minorEastAsia" w:hAnsi="Symbol" w:cs="Symbol" w:hint="eastAsia"/>
                <w:sz w:val="24"/>
                <w:szCs w:val="24"/>
              </w:rPr>
            </w:pPr>
          </w:p>
          <w:p w14:paraId="6EF0A597" w14:textId="77777777" w:rsidR="00907F2A" w:rsidRPr="005924B6" w:rsidRDefault="00907F2A" w:rsidP="00907F2A">
            <w:pPr>
              <w:autoSpaceDE w:val="0"/>
              <w:autoSpaceDN w:val="0"/>
              <w:adjustRightInd w:val="0"/>
              <w:rPr>
                <w:rFonts w:ascii="Symbol" w:eastAsiaTheme="minorEastAsia" w:hAnsi="Symbol" w:cs="Symbol" w:hint="eastAsia"/>
                <w:sz w:val="24"/>
                <w:szCs w:val="24"/>
              </w:rPr>
            </w:pPr>
          </w:p>
          <w:p w14:paraId="210D7E6E" w14:textId="77777777" w:rsidR="00907F2A" w:rsidRDefault="00907F2A" w:rsidP="00907F2A">
            <w:pPr>
              <w:ind w:left="130"/>
              <w:jc w:val="center"/>
              <w:rPr>
                <w:sz w:val="17"/>
              </w:rPr>
            </w:pPr>
            <w:r>
              <w:rPr>
                <w:sz w:val="17"/>
              </w:rPr>
              <w:t>Projects for the community</w:t>
            </w:r>
          </w:p>
          <w:p w14:paraId="1DB7FD15" w14:textId="77777777" w:rsidR="00907F2A" w:rsidRDefault="00907F2A" w:rsidP="00907F2A">
            <w:pPr>
              <w:ind w:left="130"/>
              <w:jc w:val="center"/>
              <w:rPr>
                <w:sz w:val="17"/>
              </w:rPr>
            </w:pPr>
            <w:r>
              <w:rPr>
                <w:sz w:val="17"/>
              </w:rPr>
              <w:t>Sports Day</w:t>
            </w:r>
          </w:p>
          <w:p w14:paraId="3674CE2B" w14:textId="77777777" w:rsidR="00907F2A" w:rsidRDefault="00907F2A" w:rsidP="00907F2A">
            <w:pPr>
              <w:ind w:left="130"/>
              <w:jc w:val="center"/>
              <w:rPr>
                <w:sz w:val="17"/>
              </w:rPr>
            </w:pPr>
            <w:r>
              <w:rPr>
                <w:sz w:val="17"/>
              </w:rPr>
              <w:t>SRE Program</w:t>
            </w:r>
          </w:p>
        </w:tc>
      </w:tr>
      <w:tr w:rsidR="00907F2A" w14:paraId="6058E955" w14:textId="77777777" w:rsidTr="005D25E6">
        <w:trPr>
          <w:gridAfter w:val="1"/>
          <w:wAfter w:w="15" w:type="dxa"/>
          <w:trHeight w:val="1247"/>
        </w:trPr>
        <w:tc>
          <w:tcPr>
            <w:tcW w:w="12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8D08D"/>
            <w:vAlign w:val="center"/>
          </w:tcPr>
          <w:p w14:paraId="7E3C7B77" w14:textId="77777777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4"/>
                <w:szCs w:val="24"/>
              </w:rPr>
            </w:pPr>
            <w:r w:rsidRPr="00F45815">
              <w:rPr>
                <w:rFonts w:eastAsiaTheme="minorEastAsia"/>
                <w:b/>
                <w:sz w:val="20"/>
                <w:szCs w:val="20"/>
              </w:rPr>
              <w:t>History:</w:t>
            </w:r>
          </w:p>
          <w:p w14:paraId="71598EC5" w14:textId="77777777" w:rsidR="00907F2A" w:rsidRPr="002934E5" w:rsidRDefault="00907F2A" w:rsidP="00907F2A">
            <w:pPr>
              <w:tabs>
                <w:tab w:val="left" w:pos="576"/>
              </w:tabs>
              <w:jc w:val="center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3371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0C7C202" w14:textId="6CC2DF88" w:rsidR="00AB43F7" w:rsidRPr="00D70658" w:rsidRDefault="00AB43F7" w:rsidP="005D25E6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  <w:r w:rsidRPr="00D70658">
              <w:rPr>
                <w:rFonts w:asciiTheme="minorHAnsi" w:hAnsiTheme="minorHAnsi"/>
                <w:b/>
                <w:bCs/>
                <w:sz w:val="17"/>
              </w:rPr>
              <w:t>The Great Fire of London</w:t>
            </w:r>
          </w:p>
          <w:p w14:paraId="2A6A93E8" w14:textId="77777777" w:rsidR="00AB43F7" w:rsidRPr="00AB43F7" w:rsidRDefault="00AB43F7" w:rsidP="005D25E6">
            <w:pPr>
              <w:ind w:left="130"/>
              <w:jc w:val="center"/>
              <w:rPr>
                <w:b/>
                <w:sz w:val="16"/>
                <w:szCs w:val="16"/>
              </w:rPr>
            </w:pPr>
          </w:p>
          <w:p w14:paraId="13C7163A" w14:textId="0B06649D" w:rsidR="00907F2A" w:rsidRPr="00A53389" w:rsidRDefault="00AB43F7" w:rsidP="005D25E6">
            <w:pPr>
              <w:spacing w:line="259" w:lineRule="auto"/>
              <w:ind w:left="130"/>
              <w:jc w:val="center"/>
              <w:rPr>
                <w:b/>
                <w:sz w:val="16"/>
                <w:szCs w:val="16"/>
              </w:rPr>
            </w:pPr>
            <w:r w:rsidRPr="00D70658">
              <w:rPr>
                <w:rFonts w:asciiTheme="minorHAnsi" w:hAnsiTheme="minorHAnsi"/>
                <w:sz w:val="17"/>
              </w:rPr>
              <w:t>NC- events beyond living memory</w:t>
            </w:r>
          </w:p>
        </w:tc>
        <w:tc>
          <w:tcPr>
            <w:tcW w:w="3537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A2C1D6" w14:textId="0F4E866C" w:rsidR="00AB43F7" w:rsidRDefault="00AB43F7" w:rsidP="005D25E6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  <w:r w:rsidRPr="00AB43F7">
              <w:rPr>
                <w:rFonts w:asciiTheme="minorHAnsi" w:hAnsiTheme="minorHAnsi"/>
                <w:b/>
                <w:bCs/>
                <w:sz w:val="17"/>
              </w:rPr>
              <w:t>Caxton and Bell</w:t>
            </w:r>
          </w:p>
          <w:p w14:paraId="066BB31C" w14:textId="77777777" w:rsidR="005D25E6" w:rsidRPr="00AB43F7" w:rsidRDefault="005D25E6" w:rsidP="005D25E6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</w:p>
          <w:p w14:paraId="57AC6FE2" w14:textId="48D280CC" w:rsidR="00907F2A" w:rsidRPr="00A53389" w:rsidRDefault="00AB43F7" w:rsidP="005D25E6">
            <w:pPr>
              <w:spacing w:line="259" w:lineRule="auto"/>
              <w:ind w:left="130"/>
              <w:jc w:val="center"/>
              <w:rPr>
                <w:b/>
                <w:sz w:val="16"/>
                <w:szCs w:val="16"/>
              </w:rPr>
            </w:pPr>
            <w:r w:rsidRPr="00AB43F7">
              <w:rPr>
                <w:rFonts w:asciiTheme="minorHAnsi" w:hAnsiTheme="minorHAnsi"/>
                <w:sz w:val="17"/>
              </w:rPr>
              <w:t>NC- changes within living memory</w:t>
            </w:r>
          </w:p>
        </w:tc>
        <w:tc>
          <w:tcPr>
            <w:tcW w:w="3374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7984495" w14:textId="77777777" w:rsidR="00781028" w:rsidRDefault="00781028" w:rsidP="00781028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</w:p>
          <w:p w14:paraId="07F415E2" w14:textId="0D4412F7" w:rsidR="00781028" w:rsidRPr="00781028" w:rsidRDefault="00781028" w:rsidP="00781028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  <w:r w:rsidRPr="00781028">
              <w:rPr>
                <w:rFonts w:asciiTheme="minorHAnsi" w:hAnsiTheme="minorHAnsi"/>
                <w:b/>
                <w:bCs/>
                <w:sz w:val="17"/>
              </w:rPr>
              <w:t>Flight – Amy Johnson  </w:t>
            </w:r>
          </w:p>
          <w:p w14:paraId="4AF8E425" w14:textId="77777777" w:rsidR="00781028" w:rsidRPr="00781028" w:rsidRDefault="00781028" w:rsidP="00781028">
            <w:pPr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</w:p>
          <w:p w14:paraId="39F83A12" w14:textId="77777777" w:rsidR="00781028" w:rsidRPr="00781028" w:rsidRDefault="00781028" w:rsidP="00781028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781028">
              <w:rPr>
                <w:rFonts w:asciiTheme="minorHAnsi" w:hAnsiTheme="minorHAnsi"/>
                <w:sz w:val="17"/>
              </w:rPr>
              <w:t>NC- events beyond living memory  </w:t>
            </w:r>
          </w:p>
          <w:p w14:paraId="0D4D0F84" w14:textId="6CA445AB" w:rsidR="00907F2A" w:rsidRPr="00326420" w:rsidRDefault="00907F2A" w:rsidP="005D25E6">
            <w:pPr>
              <w:ind w:left="130"/>
              <w:jc w:val="center"/>
              <w:rPr>
                <w:b/>
                <w:sz w:val="20"/>
              </w:rPr>
            </w:pPr>
          </w:p>
        </w:tc>
      </w:tr>
      <w:tr w:rsidR="00907F2A" w14:paraId="5002CD8E" w14:textId="77777777" w:rsidTr="00C269C0">
        <w:trPr>
          <w:gridAfter w:val="1"/>
          <w:wAfter w:w="15" w:type="dxa"/>
          <w:trHeight w:val="1093"/>
        </w:trPr>
        <w:tc>
          <w:tcPr>
            <w:tcW w:w="12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8D08D"/>
            <w:vAlign w:val="center"/>
          </w:tcPr>
          <w:p w14:paraId="4DFC4C6D" w14:textId="02AFA64A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4"/>
                <w:szCs w:val="24"/>
              </w:rPr>
            </w:pPr>
            <w:r w:rsidRPr="00F45815">
              <w:rPr>
                <w:rFonts w:eastAsiaTheme="minorEastAsia"/>
                <w:b/>
                <w:sz w:val="20"/>
                <w:szCs w:val="20"/>
              </w:rPr>
              <w:t xml:space="preserve">History </w:t>
            </w:r>
            <w:r>
              <w:rPr>
                <w:rFonts w:eastAsiaTheme="minorEastAsia"/>
                <w:b/>
                <w:sz w:val="20"/>
                <w:szCs w:val="20"/>
              </w:rPr>
              <w:t>Concept</w:t>
            </w:r>
            <w:r w:rsidR="00533C69">
              <w:rPr>
                <w:rFonts w:eastAsiaTheme="minorEastAsia"/>
                <w:b/>
                <w:sz w:val="20"/>
                <w:szCs w:val="20"/>
              </w:rPr>
              <w:t>s</w:t>
            </w:r>
          </w:p>
        </w:tc>
        <w:tc>
          <w:tcPr>
            <w:tcW w:w="3371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30CD6AD" w14:textId="77777777" w:rsidR="00907F2A" w:rsidRPr="00AF3D03" w:rsidRDefault="00907F2A" w:rsidP="00AF3D03">
            <w:pPr>
              <w:ind w:left="130"/>
              <w:jc w:val="center"/>
              <w:rPr>
                <w:rFonts w:asciiTheme="minorHAnsi" w:hAnsiTheme="minorHAnsi"/>
                <w:b/>
                <w:bCs/>
                <w:sz w:val="23"/>
                <w:szCs w:val="28"/>
              </w:rPr>
            </w:pPr>
            <w:r w:rsidRPr="00AF3D03">
              <w:rPr>
                <w:rFonts w:asciiTheme="minorHAnsi" w:hAnsiTheme="minorHAnsi"/>
                <w:b/>
                <w:bCs/>
                <w:noProof/>
                <w:sz w:val="23"/>
                <w:szCs w:val="28"/>
              </w:rPr>
              <w:drawing>
                <wp:anchor distT="0" distB="0" distL="114300" distR="114300" simplePos="0" relativeHeight="251658243" behindDoc="1" locked="0" layoutInCell="1" allowOverlap="1" wp14:anchorId="161E5FD1" wp14:editId="264E93B8">
                  <wp:simplePos x="0" y="0"/>
                  <wp:positionH relativeFrom="column">
                    <wp:posOffset>-321945</wp:posOffset>
                  </wp:positionH>
                  <wp:positionV relativeFrom="paragraph">
                    <wp:posOffset>-41910</wp:posOffset>
                  </wp:positionV>
                  <wp:extent cx="462280" cy="658495"/>
                  <wp:effectExtent l="0" t="0" r="0" b="8255"/>
                  <wp:wrapTight wrapText="bothSides">
                    <wp:wrapPolygon edited="0">
                      <wp:start x="0" y="0"/>
                      <wp:lineTo x="0" y="21246"/>
                      <wp:lineTo x="20473" y="21246"/>
                      <wp:lineTo x="20473" y="0"/>
                      <wp:lineTo x="0" y="0"/>
                    </wp:wrapPolygon>
                  </wp:wrapTight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ages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2280" cy="658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E9485F5" w14:textId="29C3FFE1" w:rsidR="00907F2A" w:rsidRPr="00AF3D03" w:rsidRDefault="0000281C" w:rsidP="00AF3D03">
            <w:pPr>
              <w:spacing w:after="48" w:line="224" w:lineRule="auto"/>
              <w:ind w:left="130"/>
              <w:jc w:val="center"/>
              <w:rPr>
                <w:rFonts w:asciiTheme="minorHAnsi" w:hAnsiTheme="minorHAnsi"/>
                <w:b/>
                <w:bCs/>
                <w:sz w:val="23"/>
                <w:szCs w:val="28"/>
              </w:rPr>
            </w:pPr>
            <w:r w:rsidRPr="00AF3D03">
              <w:rPr>
                <w:rFonts w:asciiTheme="minorHAnsi" w:hAnsiTheme="minorHAnsi"/>
                <w:b/>
                <w:bCs/>
                <w:sz w:val="23"/>
                <w:szCs w:val="28"/>
              </w:rPr>
              <w:t>Settlement</w:t>
            </w:r>
          </w:p>
        </w:tc>
        <w:tc>
          <w:tcPr>
            <w:tcW w:w="3537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E4036A" w14:textId="0D41F756" w:rsidR="00907F2A" w:rsidRPr="00AF3D03" w:rsidRDefault="00907F2A" w:rsidP="00AF3D03">
            <w:pPr>
              <w:spacing w:after="48" w:line="224" w:lineRule="auto"/>
              <w:ind w:left="130"/>
              <w:rPr>
                <w:rFonts w:asciiTheme="minorHAnsi" w:hAnsiTheme="minorHAnsi"/>
                <w:b/>
                <w:bCs/>
                <w:sz w:val="23"/>
                <w:szCs w:val="28"/>
              </w:rPr>
            </w:pPr>
            <w:r w:rsidRPr="00AF3D03">
              <w:rPr>
                <w:rFonts w:asciiTheme="minorHAnsi" w:hAnsiTheme="minorHAnsi"/>
                <w:b/>
                <w:bCs/>
                <w:noProof/>
                <w:sz w:val="23"/>
                <w:szCs w:val="28"/>
              </w:rPr>
              <w:drawing>
                <wp:anchor distT="0" distB="0" distL="114300" distR="114300" simplePos="0" relativeHeight="251658244" behindDoc="1" locked="0" layoutInCell="1" allowOverlap="1" wp14:anchorId="2F85B590" wp14:editId="3793263C">
                  <wp:simplePos x="0" y="0"/>
                  <wp:positionH relativeFrom="column">
                    <wp:posOffset>-60960</wp:posOffset>
                  </wp:positionH>
                  <wp:positionV relativeFrom="paragraph">
                    <wp:posOffset>0</wp:posOffset>
                  </wp:positionV>
                  <wp:extent cx="430040" cy="613036"/>
                  <wp:effectExtent l="0" t="0" r="8255" b="0"/>
                  <wp:wrapTight wrapText="bothSides">
                    <wp:wrapPolygon edited="0">
                      <wp:start x="0" y="0"/>
                      <wp:lineTo x="0" y="20817"/>
                      <wp:lineTo x="21058" y="20817"/>
                      <wp:lineTo x="21058" y="0"/>
                      <wp:lineTo x="0" y="0"/>
                    </wp:wrapPolygon>
                  </wp:wrapTight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ages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0040" cy="6130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2063B348" w14:textId="643233ED" w:rsidR="00907F2A" w:rsidRPr="00AF3D03" w:rsidRDefault="00AF3D03" w:rsidP="00AF3D03">
            <w:pPr>
              <w:spacing w:after="48" w:line="224" w:lineRule="auto"/>
              <w:ind w:left="130"/>
              <w:jc w:val="center"/>
              <w:rPr>
                <w:rFonts w:asciiTheme="minorHAnsi" w:hAnsiTheme="minorHAnsi"/>
                <w:b/>
                <w:bCs/>
                <w:sz w:val="23"/>
                <w:szCs w:val="28"/>
              </w:rPr>
            </w:pPr>
            <w:r w:rsidRPr="00AF3D03">
              <w:rPr>
                <w:rFonts w:asciiTheme="minorHAnsi" w:hAnsiTheme="minorHAnsi"/>
                <w:b/>
                <w:bCs/>
                <w:sz w:val="23"/>
                <w:szCs w:val="28"/>
              </w:rPr>
              <w:t>Trade</w:t>
            </w:r>
          </w:p>
        </w:tc>
        <w:tc>
          <w:tcPr>
            <w:tcW w:w="3374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BE1865B" w14:textId="77777777" w:rsidR="00907F2A" w:rsidRPr="00AF3D03" w:rsidRDefault="00907F2A" w:rsidP="00AF3D03">
            <w:pPr>
              <w:ind w:left="130"/>
              <w:rPr>
                <w:rFonts w:asciiTheme="minorHAnsi" w:hAnsiTheme="minorHAnsi"/>
                <w:b/>
                <w:bCs/>
                <w:sz w:val="23"/>
                <w:szCs w:val="28"/>
              </w:rPr>
            </w:pPr>
            <w:r w:rsidRPr="00AF3D03">
              <w:rPr>
                <w:rFonts w:asciiTheme="minorHAnsi" w:hAnsiTheme="minorHAnsi"/>
                <w:b/>
                <w:bCs/>
                <w:noProof/>
                <w:sz w:val="23"/>
                <w:szCs w:val="28"/>
              </w:rPr>
              <w:drawing>
                <wp:anchor distT="0" distB="0" distL="114300" distR="114300" simplePos="0" relativeHeight="251658245" behindDoc="1" locked="0" layoutInCell="1" allowOverlap="1" wp14:anchorId="232EAC3B" wp14:editId="50922481">
                  <wp:simplePos x="0" y="0"/>
                  <wp:positionH relativeFrom="column">
                    <wp:posOffset>-46355</wp:posOffset>
                  </wp:positionH>
                  <wp:positionV relativeFrom="paragraph">
                    <wp:posOffset>0</wp:posOffset>
                  </wp:positionV>
                  <wp:extent cx="462340" cy="659080"/>
                  <wp:effectExtent l="0" t="0" r="0" b="8255"/>
                  <wp:wrapTight wrapText="bothSides">
                    <wp:wrapPolygon edited="0">
                      <wp:start x="0" y="0"/>
                      <wp:lineTo x="0" y="21246"/>
                      <wp:lineTo x="20473" y="21246"/>
                      <wp:lineTo x="20473" y="0"/>
                      <wp:lineTo x="0" y="0"/>
                    </wp:wrapPolygon>
                  </wp:wrapTight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ages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2340" cy="659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05EC298E" w14:textId="0CA486F4" w:rsidR="00907F2A" w:rsidRPr="00AF3D03" w:rsidRDefault="00AF3D03" w:rsidP="00AF3D03">
            <w:pPr>
              <w:spacing w:after="48" w:line="224" w:lineRule="auto"/>
              <w:ind w:left="130"/>
              <w:jc w:val="center"/>
              <w:rPr>
                <w:rFonts w:asciiTheme="minorHAnsi" w:hAnsiTheme="minorHAnsi"/>
                <w:b/>
                <w:bCs/>
                <w:sz w:val="23"/>
                <w:szCs w:val="28"/>
              </w:rPr>
            </w:pPr>
            <w:r w:rsidRPr="00AF3D03">
              <w:rPr>
                <w:rFonts w:asciiTheme="minorHAnsi" w:hAnsiTheme="minorHAnsi"/>
                <w:b/>
                <w:bCs/>
                <w:sz w:val="23"/>
                <w:szCs w:val="28"/>
              </w:rPr>
              <w:t>Kingdom</w:t>
            </w:r>
          </w:p>
        </w:tc>
      </w:tr>
      <w:tr w:rsidR="00907F2A" w14:paraId="4DA8F390" w14:textId="77777777" w:rsidTr="00C269C0">
        <w:trPr>
          <w:gridAfter w:val="1"/>
          <w:wAfter w:w="15" w:type="dxa"/>
          <w:trHeight w:val="1093"/>
        </w:trPr>
        <w:tc>
          <w:tcPr>
            <w:tcW w:w="12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8D08D"/>
            <w:vAlign w:val="center"/>
          </w:tcPr>
          <w:p w14:paraId="1694976E" w14:textId="77777777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4"/>
                <w:szCs w:val="24"/>
              </w:rPr>
            </w:pPr>
            <w:r w:rsidRPr="00F45815">
              <w:rPr>
                <w:rFonts w:eastAsiaTheme="minorEastAsia"/>
                <w:b/>
                <w:sz w:val="20"/>
                <w:szCs w:val="20"/>
              </w:rPr>
              <w:lastRenderedPageBreak/>
              <w:t>Geography</w:t>
            </w:r>
          </w:p>
        </w:tc>
        <w:tc>
          <w:tcPr>
            <w:tcW w:w="3602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D258AA3" w14:textId="53E7EE25" w:rsidR="00210F22" w:rsidRDefault="004D1B39" w:rsidP="00A063D9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  <w:r w:rsidRPr="00210F22">
              <w:rPr>
                <w:rFonts w:asciiTheme="minorHAnsi" w:hAnsiTheme="minorHAnsi"/>
                <w:b/>
                <w:bCs/>
                <w:sz w:val="17"/>
              </w:rPr>
              <w:t>Lo</w:t>
            </w:r>
            <w:r w:rsidR="00694BB5">
              <w:rPr>
                <w:rFonts w:asciiTheme="minorHAnsi" w:hAnsiTheme="minorHAnsi"/>
                <w:b/>
                <w:bCs/>
                <w:sz w:val="17"/>
              </w:rPr>
              <w:t xml:space="preserve">cal area study </w:t>
            </w:r>
            <w:r w:rsidR="002C389E">
              <w:rPr>
                <w:rFonts w:asciiTheme="minorHAnsi" w:hAnsiTheme="minorHAnsi"/>
                <w:b/>
                <w:bCs/>
                <w:sz w:val="17"/>
              </w:rPr>
              <w:t>–</w:t>
            </w:r>
            <w:r w:rsidR="00694BB5">
              <w:rPr>
                <w:rFonts w:asciiTheme="minorHAnsi" w:hAnsiTheme="minorHAnsi"/>
                <w:b/>
                <w:bCs/>
                <w:sz w:val="17"/>
              </w:rPr>
              <w:t xml:space="preserve"> </w:t>
            </w:r>
            <w:r w:rsidR="002C389E">
              <w:rPr>
                <w:rFonts w:asciiTheme="minorHAnsi" w:hAnsiTheme="minorHAnsi"/>
                <w:b/>
                <w:bCs/>
                <w:sz w:val="17"/>
              </w:rPr>
              <w:t>Crudgington Fields</w:t>
            </w:r>
          </w:p>
          <w:p w14:paraId="3FA3DF9E" w14:textId="63AC1EC6" w:rsidR="00907F2A" w:rsidRPr="007616CB" w:rsidRDefault="004D1B39" w:rsidP="00A063D9">
            <w:pPr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Style w:val="normaltextrun"/>
                <w:sz w:val="28"/>
                <w:szCs w:val="28"/>
                <w:shd w:val="clear" w:color="auto" w:fill="FFFFFF"/>
              </w:rPr>
              <w:t xml:space="preserve"> </w:t>
            </w:r>
            <w:r w:rsidRPr="00210F22">
              <w:rPr>
                <w:rFonts w:asciiTheme="minorHAnsi" w:hAnsiTheme="minorHAnsi"/>
                <w:sz w:val="17"/>
              </w:rPr>
              <w:t>(Comparing a UK city to a rural area)</w:t>
            </w:r>
            <w:r>
              <w:rPr>
                <w:rStyle w:val="eop"/>
                <w:sz w:val="28"/>
                <w:szCs w:val="28"/>
                <w:shd w:val="clear" w:color="auto" w:fill="FFFFFF"/>
              </w:rPr>
              <w:t> </w:t>
            </w:r>
          </w:p>
        </w:tc>
        <w:tc>
          <w:tcPr>
            <w:tcW w:w="3277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0D5766D" w14:textId="445CF114" w:rsidR="00907F2A" w:rsidRPr="007616CB" w:rsidRDefault="002C389E" w:rsidP="00A063D9">
            <w:pPr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b/>
                <w:bCs/>
                <w:sz w:val="17"/>
              </w:rPr>
              <w:t xml:space="preserve">Continents and Oceans </w:t>
            </w:r>
            <w:r w:rsidR="00210F22">
              <w:rPr>
                <w:rStyle w:val="eop"/>
                <w:sz w:val="28"/>
                <w:szCs w:val="28"/>
                <w:shd w:val="clear" w:color="auto" w:fill="FFFFFF"/>
              </w:rPr>
              <w:t> </w:t>
            </w:r>
          </w:p>
        </w:tc>
        <w:tc>
          <w:tcPr>
            <w:tcW w:w="3403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9DE3BCD" w14:textId="6AF13301" w:rsidR="00907F2A" w:rsidRPr="007616CB" w:rsidRDefault="00210F22" w:rsidP="00A063D9">
            <w:pPr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FD1D80">
              <w:rPr>
                <w:rFonts w:asciiTheme="minorHAnsi" w:hAnsiTheme="minorHAnsi"/>
                <w:b/>
                <w:bCs/>
                <w:sz w:val="17"/>
              </w:rPr>
              <w:t>M</w:t>
            </w:r>
            <w:r w:rsidR="002C389E">
              <w:rPr>
                <w:rFonts w:asciiTheme="minorHAnsi" w:hAnsiTheme="minorHAnsi"/>
                <w:b/>
                <w:bCs/>
                <w:sz w:val="17"/>
              </w:rPr>
              <w:t xml:space="preserve">ugurameno Village, Zambia </w:t>
            </w:r>
          </w:p>
        </w:tc>
      </w:tr>
      <w:tr w:rsidR="00372CDB" w14:paraId="41482C8E" w14:textId="77777777" w:rsidTr="00C269C0">
        <w:trPr>
          <w:trHeight w:val="2207"/>
        </w:trPr>
        <w:tc>
          <w:tcPr>
            <w:tcW w:w="12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8D08D"/>
            <w:vAlign w:val="center"/>
          </w:tcPr>
          <w:p w14:paraId="6594B377" w14:textId="77777777" w:rsidR="00907F2A" w:rsidRPr="00E071B9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English:</w:t>
            </w:r>
          </w:p>
        </w:tc>
        <w:tc>
          <w:tcPr>
            <w:tcW w:w="1779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4B5BDCA" w14:textId="21B2C5E5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A609FA">
              <w:rPr>
                <w:rFonts w:asciiTheme="minorHAnsi" w:hAnsiTheme="minorHAnsi"/>
                <w:sz w:val="17"/>
              </w:rPr>
              <w:t>Character description</w:t>
            </w:r>
            <w:r>
              <w:rPr>
                <w:rFonts w:asciiTheme="minorHAnsi" w:hAnsiTheme="minorHAnsi"/>
                <w:sz w:val="17"/>
              </w:rPr>
              <w:t xml:space="preserve"> </w:t>
            </w:r>
          </w:p>
          <w:p w14:paraId="625E9F68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  <w:p w14:paraId="1C84CE6D" w14:textId="78CD19A9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 xml:space="preserve">Setting description </w:t>
            </w:r>
          </w:p>
          <w:p w14:paraId="67EE14EB" w14:textId="181AB7D2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  <w:p w14:paraId="70821ED6" w14:textId="4EFA48ED" w:rsidR="00907F2A" w:rsidRPr="00FD0CD8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A609FA">
              <w:rPr>
                <w:rFonts w:asciiTheme="minorHAnsi" w:hAnsiTheme="minorHAnsi"/>
                <w:sz w:val="17"/>
              </w:rPr>
              <w:t>Recount – biography</w:t>
            </w:r>
          </w:p>
        </w:tc>
        <w:tc>
          <w:tcPr>
            <w:tcW w:w="1823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E51AA45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A609FA">
              <w:rPr>
                <w:rFonts w:asciiTheme="minorHAnsi" w:hAnsiTheme="minorHAnsi"/>
                <w:sz w:val="17"/>
              </w:rPr>
              <w:t>Narrative Historical</w:t>
            </w:r>
          </w:p>
          <w:p w14:paraId="4AE5D866" w14:textId="33A57A4D" w:rsidR="00907F2A" w:rsidRPr="00A609F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A609FA">
              <w:rPr>
                <w:rFonts w:asciiTheme="minorHAnsi" w:hAnsiTheme="minorHAnsi"/>
                <w:sz w:val="17"/>
              </w:rPr>
              <w:t xml:space="preserve"> </w:t>
            </w:r>
          </w:p>
          <w:p w14:paraId="270B2A07" w14:textId="77777777" w:rsidR="00907F2A" w:rsidRDefault="00907F2A" w:rsidP="00907F2A">
            <w:pPr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Newspaper report</w:t>
            </w:r>
          </w:p>
          <w:p w14:paraId="2E3D4989" w14:textId="4DFE1226" w:rsidR="00907F2A" w:rsidRPr="00FD0CD8" w:rsidRDefault="00907F2A" w:rsidP="00907F2A">
            <w:pPr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 xml:space="preserve"> </w:t>
            </w:r>
          </w:p>
          <w:p w14:paraId="1AE311E5" w14:textId="0701C1D0" w:rsidR="00907F2A" w:rsidRPr="00FD0CD8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Structured poems</w:t>
            </w:r>
          </w:p>
        </w:tc>
        <w:tc>
          <w:tcPr>
            <w:tcW w:w="1683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1AF301B" w14:textId="7258096F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Non -chronological report</w:t>
            </w:r>
          </w:p>
          <w:p w14:paraId="366EDEB0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  <w:p w14:paraId="3B10CBB0" w14:textId="5661C70D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Explanation</w:t>
            </w:r>
          </w:p>
          <w:p w14:paraId="001E11A6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  <w:p w14:paraId="4B3813D5" w14:textId="743ED719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Adventure narrative</w:t>
            </w:r>
          </w:p>
          <w:p w14:paraId="2CBC0412" w14:textId="1DA89B02" w:rsidR="00907F2A" w:rsidRDefault="00907F2A" w:rsidP="00907F2A">
            <w:pPr>
              <w:spacing w:line="259" w:lineRule="auto"/>
              <w:ind w:left="130"/>
              <w:jc w:val="center"/>
              <w:rPr>
                <w:sz w:val="17"/>
              </w:rPr>
            </w:pPr>
          </w:p>
        </w:tc>
        <w:tc>
          <w:tcPr>
            <w:tcW w:w="160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18FAF94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Film narrative</w:t>
            </w:r>
          </w:p>
          <w:p w14:paraId="63E91494" w14:textId="1C97AB34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 xml:space="preserve"> </w:t>
            </w:r>
          </w:p>
          <w:p w14:paraId="43F500AE" w14:textId="004F7FC9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A609FA">
              <w:rPr>
                <w:rFonts w:asciiTheme="minorHAnsi" w:hAnsiTheme="minorHAnsi"/>
                <w:sz w:val="17"/>
              </w:rPr>
              <w:t>Diary</w:t>
            </w:r>
          </w:p>
          <w:p w14:paraId="04E5EC49" w14:textId="77777777" w:rsidR="00907F2A" w:rsidRPr="00A609F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  <w:p w14:paraId="319779E1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Free verse poetry</w:t>
            </w:r>
          </w:p>
          <w:p w14:paraId="78F21D98" w14:textId="684F6DC5" w:rsidR="00907F2A" w:rsidRDefault="00907F2A" w:rsidP="00907F2A">
            <w:pPr>
              <w:spacing w:line="259" w:lineRule="auto"/>
              <w:ind w:left="130"/>
              <w:jc w:val="center"/>
              <w:rPr>
                <w:sz w:val="17"/>
              </w:rPr>
            </w:pPr>
          </w:p>
        </w:tc>
        <w:tc>
          <w:tcPr>
            <w:tcW w:w="1704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4F55240" w14:textId="03A65638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Visual poetry</w:t>
            </w:r>
          </w:p>
          <w:p w14:paraId="1F465811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  <w:p w14:paraId="723C6340" w14:textId="68AD3916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Explanation</w:t>
            </w:r>
          </w:p>
          <w:p w14:paraId="5873FADD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  <w:p w14:paraId="093BA445" w14:textId="4B5C4AB1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Character description</w:t>
            </w:r>
          </w:p>
          <w:p w14:paraId="37FB9682" w14:textId="44BDE958" w:rsidR="00907F2A" w:rsidRPr="00A609F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</w:tc>
        <w:tc>
          <w:tcPr>
            <w:tcW w:w="1702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C2A992E" w14:textId="746BC7CC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Speech campaign</w:t>
            </w:r>
          </w:p>
          <w:p w14:paraId="65DCE34E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  <w:p w14:paraId="4C16B4D6" w14:textId="66090D76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Dilemma narrative</w:t>
            </w:r>
          </w:p>
          <w:p w14:paraId="045657D0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  <w:p w14:paraId="610E1ABB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Persuasion</w:t>
            </w:r>
          </w:p>
          <w:p w14:paraId="50F4254F" w14:textId="53B0E88C" w:rsidR="00907F2A" w:rsidRPr="00A609F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</w:tc>
      </w:tr>
      <w:tr w:rsidR="00372CDB" w14:paraId="38C0852B" w14:textId="7A8CDF0E" w:rsidTr="008311F1">
        <w:trPr>
          <w:trHeight w:val="2207"/>
        </w:trPr>
        <w:tc>
          <w:tcPr>
            <w:tcW w:w="12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8D08D"/>
            <w:vAlign w:val="center"/>
          </w:tcPr>
          <w:p w14:paraId="08E209CC" w14:textId="77777777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Whole-Class Reading Book</w:t>
            </w:r>
          </w:p>
        </w:tc>
        <w:tc>
          <w:tcPr>
            <w:tcW w:w="1779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629E9227" w14:textId="06B68BD6" w:rsidR="00907F2A" w:rsidRPr="00F61250" w:rsidRDefault="001C391F" w:rsidP="00D82D28">
            <w:pPr>
              <w:jc w:val="center"/>
              <w:rPr>
                <w:rFonts w:asciiTheme="minorHAnsi" w:hAnsiTheme="minorHAnsi"/>
                <w:sz w:val="17"/>
              </w:rPr>
            </w:pPr>
            <w:r>
              <w:rPr>
                <w:noProof/>
              </w:rPr>
              <w:drawing>
                <wp:inline distT="0" distB="0" distL="0" distR="0" wp14:anchorId="241F384E" wp14:editId="5CBFDE94">
                  <wp:extent cx="953933" cy="1232452"/>
                  <wp:effectExtent l="0" t="0" r="0" b="6350"/>
                  <wp:docPr id="1676064749" name="Picture 16760647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0693" cy="12411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23" w:type="dxa"/>
            <w:gridSpan w:val="3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6CFCDBFB" w14:textId="5DC3D2ED" w:rsidR="00907F2A" w:rsidRDefault="00907F2A" w:rsidP="008311F1">
            <w:pPr>
              <w:jc w:val="center"/>
              <w:rPr>
                <w:sz w:val="17"/>
              </w:rPr>
            </w:pPr>
          </w:p>
          <w:p w14:paraId="57E754E6" w14:textId="633CDBB7" w:rsidR="00131236" w:rsidRDefault="00C4638C" w:rsidP="008311F1">
            <w:pPr>
              <w:jc w:val="center"/>
              <w:rPr>
                <w:sz w:val="17"/>
              </w:rPr>
            </w:pPr>
            <w:r>
              <w:rPr>
                <w:noProof/>
              </w:rPr>
              <w:drawing>
                <wp:inline distT="0" distB="0" distL="0" distR="0" wp14:anchorId="70CFA1C0" wp14:editId="31207C74">
                  <wp:extent cx="826491" cy="1109290"/>
                  <wp:effectExtent l="0" t="0" r="0" b="0"/>
                  <wp:docPr id="4" name="Picture 4" descr="Image result for charlie and the chocolate factory 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Image result for charlie and the chocolate factory boo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942" cy="11166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86F70A1" w14:textId="71DDC0DD" w:rsidR="00131236" w:rsidRPr="00131236" w:rsidRDefault="00131236" w:rsidP="008311F1">
            <w:pPr>
              <w:jc w:val="center"/>
              <w:rPr>
                <w:sz w:val="17"/>
              </w:rPr>
            </w:pPr>
          </w:p>
        </w:tc>
        <w:tc>
          <w:tcPr>
            <w:tcW w:w="1683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2651E19B" w14:textId="2A7CE8B4" w:rsidR="00907F2A" w:rsidRPr="00E554FC" w:rsidRDefault="005042FD" w:rsidP="00212151">
            <w:pPr>
              <w:jc w:val="center"/>
              <w:rPr>
                <w:rFonts w:asciiTheme="minorHAnsi" w:hAnsiTheme="minorHAnsi"/>
                <w:sz w:val="17"/>
              </w:rPr>
            </w:pPr>
            <w:r w:rsidRPr="004C2080">
              <w:rPr>
                <w:rFonts w:ascii="Twinkl Light" w:hAnsi="Twinkl Light"/>
                <w:noProof/>
                <w:sz w:val="28"/>
                <w:szCs w:val="28"/>
              </w:rPr>
              <w:drawing>
                <wp:anchor distT="0" distB="0" distL="114300" distR="114300" simplePos="0" relativeHeight="251658246" behindDoc="0" locked="0" layoutInCell="1" allowOverlap="1" wp14:anchorId="14F80115" wp14:editId="094E453E">
                  <wp:simplePos x="0" y="0"/>
                  <wp:positionH relativeFrom="column">
                    <wp:posOffset>-3810</wp:posOffset>
                  </wp:positionH>
                  <wp:positionV relativeFrom="paragraph">
                    <wp:posOffset>135890</wp:posOffset>
                  </wp:positionV>
                  <wp:extent cx="855980" cy="1141095"/>
                  <wp:effectExtent l="0" t="0" r="1270" b="1905"/>
                  <wp:wrapSquare wrapText="bothSides"/>
                  <wp:docPr id="38" name="Picture 38" descr="Sophie Takes to the Sky (Little Gems): Amazon.co.uk: Woodfine 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Sophie Takes to the Sky (Little Gems): Amazon.co.uk: Woodfine ..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5980" cy="11410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606" w:type="dxa"/>
            <w:gridSpan w:val="4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3F7726A8" w14:textId="469F5827" w:rsidR="00907F2A" w:rsidRPr="00475F57" w:rsidRDefault="00BC2C8A" w:rsidP="00BC2C8A">
            <w:pPr>
              <w:jc w:val="center"/>
              <w:rPr>
                <w:rFonts w:asciiTheme="minorHAnsi" w:hAnsiTheme="minorHAnsi"/>
                <w:bCs/>
                <w:sz w:val="17"/>
              </w:rPr>
            </w:pPr>
            <w:r w:rsidRPr="000A1B9B">
              <w:rPr>
                <w:rFonts w:ascii="Twinkl Light" w:hAnsi="Twinkl Light"/>
                <w:noProof/>
                <w:u w:val="single"/>
              </w:rPr>
              <w:drawing>
                <wp:inline distT="0" distB="0" distL="0" distR="0" wp14:anchorId="6A05A057" wp14:editId="2780BF0D">
                  <wp:extent cx="747422" cy="1088433"/>
                  <wp:effectExtent l="0" t="0" r="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7422" cy="10884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4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2E48C529" w14:textId="660BCD16" w:rsidR="00907F2A" w:rsidRDefault="00714D60" w:rsidP="008311F1">
            <w:pPr>
              <w:jc w:val="center"/>
              <w:rPr>
                <w:sz w:val="17"/>
              </w:rPr>
            </w:pPr>
            <w:r>
              <w:rPr>
                <w:noProof/>
              </w:rPr>
              <w:drawing>
                <wp:inline distT="0" distB="0" distL="0" distR="0" wp14:anchorId="6DC7A340" wp14:editId="1ECEBB6C">
                  <wp:extent cx="866898" cy="981075"/>
                  <wp:effectExtent l="0" t="0" r="0" b="0"/>
                  <wp:docPr id="975011568" name="Picture 9750115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6898" cy="981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2" w:type="dxa"/>
            <w:gridSpan w:val="4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0956279B" w14:textId="0D37A856" w:rsidR="00907F2A" w:rsidRDefault="008311F1" w:rsidP="00B67E58">
            <w:pPr>
              <w:jc w:val="center"/>
              <w:rPr>
                <w:sz w:val="17"/>
              </w:rPr>
            </w:pPr>
            <w:r>
              <w:rPr>
                <w:noProof/>
              </w:rPr>
              <w:drawing>
                <wp:inline distT="0" distB="0" distL="0" distR="0" wp14:anchorId="2B41A8D6" wp14:editId="7FB10FCB">
                  <wp:extent cx="727075" cy="1115695"/>
                  <wp:effectExtent l="0" t="0" r="0" b="8255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7075" cy="11156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C07E1" w14:paraId="3ACF7829" w14:textId="77777777" w:rsidTr="00C269C0">
        <w:trPr>
          <w:gridAfter w:val="1"/>
          <w:wAfter w:w="15" w:type="dxa"/>
          <w:trHeight w:val="907"/>
        </w:trPr>
        <w:tc>
          <w:tcPr>
            <w:tcW w:w="12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8D08D"/>
            <w:vAlign w:val="center"/>
          </w:tcPr>
          <w:p w14:paraId="3EA729E4" w14:textId="77777777" w:rsidR="009C07E1" w:rsidRDefault="009C07E1" w:rsidP="009C07E1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Maths:</w:t>
            </w:r>
          </w:p>
        </w:tc>
        <w:tc>
          <w:tcPr>
            <w:tcW w:w="3602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FEDF67" w14:textId="1DC4D932" w:rsidR="009C07E1" w:rsidRPr="00F45815" w:rsidRDefault="009C07E1" w:rsidP="009C07E1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F45815">
              <w:rPr>
                <w:rFonts w:asciiTheme="minorHAnsi" w:hAnsiTheme="minorHAnsi"/>
                <w:sz w:val="17"/>
              </w:rPr>
              <w:t>Place Value</w:t>
            </w:r>
            <w:r w:rsidRPr="00F45815">
              <w:rPr>
                <w:rFonts w:asciiTheme="minorHAnsi" w:hAnsiTheme="minorHAnsi"/>
                <w:sz w:val="17"/>
              </w:rPr>
              <w:br/>
            </w:r>
            <w:r>
              <w:rPr>
                <w:rFonts w:asciiTheme="minorHAnsi" w:hAnsiTheme="minorHAnsi"/>
                <w:sz w:val="17"/>
              </w:rPr>
              <w:t>Addition and Subtraction</w:t>
            </w:r>
            <w:r w:rsidRPr="00F45815">
              <w:rPr>
                <w:rFonts w:asciiTheme="minorHAnsi" w:hAnsiTheme="minorHAnsi"/>
                <w:sz w:val="17"/>
              </w:rPr>
              <w:br/>
            </w:r>
            <w:r>
              <w:rPr>
                <w:rFonts w:asciiTheme="minorHAnsi" w:hAnsiTheme="minorHAnsi"/>
                <w:sz w:val="17"/>
              </w:rPr>
              <w:t xml:space="preserve">Geometry </w:t>
            </w:r>
          </w:p>
        </w:tc>
        <w:tc>
          <w:tcPr>
            <w:tcW w:w="3277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CD1361" w14:textId="77777777" w:rsidR="009C07E1" w:rsidRDefault="009C07E1" w:rsidP="009C07E1">
            <w:pPr>
              <w:spacing w:after="48" w:line="259" w:lineRule="auto"/>
              <w:ind w:left="129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Measurement</w:t>
            </w:r>
          </w:p>
          <w:p w14:paraId="0D6D3D45" w14:textId="77777777" w:rsidR="009C07E1" w:rsidRDefault="009C07E1" w:rsidP="009C07E1">
            <w:pPr>
              <w:spacing w:after="48" w:line="259" w:lineRule="auto"/>
              <w:ind w:left="129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Four Operations</w:t>
            </w:r>
          </w:p>
          <w:p w14:paraId="25CD4883" w14:textId="32D4290E" w:rsidR="009C07E1" w:rsidRPr="00F45815" w:rsidRDefault="009C07E1" w:rsidP="009C07E1">
            <w:pPr>
              <w:spacing w:after="48" w:line="259" w:lineRule="auto"/>
              <w:ind w:left="129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Fractions</w:t>
            </w:r>
          </w:p>
        </w:tc>
        <w:tc>
          <w:tcPr>
            <w:tcW w:w="3403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B1BB51" w14:textId="77777777" w:rsidR="009C07E1" w:rsidRDefault="009C07E1" w:rsidP="009C07E1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F45815">
              <w:rPr>
                <w:rFonts w:asciiTheme="minorHAnsi" w:hAnsiTheme="minorHAnsi"/>
                <w:sz w:val="17"/>
              </w:rPr>
              <w:t xml:space="preserve"> </w:t>
            </w:r>
            <w:r>
              <w:rPr>
                <w:rFonts w:asciiTheme="minorHAnsi" w:hAnsiTheme="minorHAnsi"/>
                <w:sz w:val="17"/>
              </w:rPr>
              <w:t>Statistics</w:t>
            </w:r>
          </w:p>
          <w:p w14:paraId="4E6BF8ED" w14:textId="77777777" w:rsidR="009C07E1" w:rsidRDefault="009C07E1" w:rsidP="009C07E1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Measurement</w:t>
            </w:r>
          </w:p>
          <w:p w14:paraId="1F398885" w14:textId="77777777" w:rsidR="009C07E1" w:rsidRDefault="009C07E1" w:rsidP="009C07E1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Geometry</w:t>
            </w:r>
          </w:p>
          <w:p w14:paraId="4F63981D" w14:textId="7D3729C8" w:rsidR="009C07E1" w:rsidRPr="00F45815" w:rsidRDefault="009C07E1" w:rsidP="009C07E1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 xml:space="preserve">Four Operations </w:t>
            </w:r>
          </w:p>
        </w:tc>
      </w:tr>
      <w:tr w:rsidR="00907F2A" w14:paraId="0D4BA17E" w14:textId="77777777" w:rsidTr="00DF4653">
        <w:trPr>
          <w:gridAfter w:val="2"/>
          <w:wAfter w:w="27" w:type="dxa"/>
          <w:trHeight w:val="2207"/>
        </w:trPr>
        <w:tc>
          <w:tcPr>
            <w:tcW w:w="12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8D08D"/>
            <w:vAlign w:val="center"/>
          </w:tcPr>
          <w:p w14:paraId="44419EC0" w14:textId="77777777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Science</w:t>
            </w:r>
          </w:p>
        </w:tc>
        <w:tc>
          <w:tcPr>
            <w:tcW w:w="1779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F5F2FC" w14:textId="77777777" w:rsidR="00852B79" w:rsidRDefault="00C445BD" w:rsidP="00C445BD">
            <w:pPr>
              <w:spacing w:after="48"/>
              <w:ind w:right="68"/>
              <w:jc w:val="center"/>
              <w:rPr>
                <w:b/>
                <w:sz w:val="20"/>
              </w:rPr>
            </w:pPr>
            <w:r w:rsidRPr="00C445BD">
              <w:rPr>
                <w:b/>
                <w:sz w:val="20"/>
              </w:rPr>
              <w:t>Our Environment</w:t>
            </w:r>
          </w:p>
          <w:p w14:paraId="55F88004" w14:textId="77777777" w:rsidR="00852B79" w:rsidRDefault="00852B79" w:rsidP="00C445BD">
            <w:pPr>
              <w:spacing w:after="48"/>
              <w:ind w:right="68"/>
              <w:jc w:val="center"/>
              <w:rPr>
                <w:b/>
                <w:sz w:val="20"/>
              </w:rPr>
            </w:pPr>
          </w:p>
          <w:p w14:paraId="320BD122" w14:textId="2CE2C9EB" w:rsidR="00907F2A" w:rsidRDefault="00852B79" w:rsidP="00852B79">
            <w:pPr>
              <w:spacing w:line="259" w:lineRule="auto"/>
              <w:ind w:left="130"/>
              <w:jc w:val="center"/>
              <w:rPr>
                <w:sz w:val="17"/>
              </w:rPr>
            </w:pPr>
            <w:r w:rsidRPr="00852B79">
              <w:rPr>
                <w:rFonts w:asciiTheme="minorHAnsi" w:hAnsiTheme="minorHAnsi"/>
                <w:sz w:val="17"/>
              </w:rPr>
              <w:t>How does the environment change over the course of the year?</w:t>
            </w:r>
            <w:r w:rsidR="00C445BD">
              <w:rPr>
                <w:sz w:val="17"/>
              </w:rPr>
              <w:t xml:space="preserve"> </w:t>
            </w:r>
          </w:p>
        </w:tc>
        <w:tc>
          <w:tcPr>
            <w:tcW w:w="1823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84EA285" w14:textId="77777777" w:rsidR="00907F2A" w:rsidRDefault="004562EA" w:rsidP="004562EA">
            <w:pPr>
              <w:spacing w:after="48"/>
              <w:ind w:right="68"/>
              <w:jc w:val="center"/>
              <w:rPr>
                <w:b/>
                <w:sz w:val="20"/>
              </w:rPr>
            </w:pPr>
            <w:r w:rsidRPr="004562EA">
              <w:rPr>
                <w:b/>
                <w:sz w:val="20"/>
              </w:rPr>
              <w:t>Materials</w:t>
            </w:r>
          </w:p>
          <w:p w14:paraId="4E9F13CA" w14:textId="77777777" w:rsidR="004562EA" w:rsidRDefault="004562EA" w:rsidP="004562EA">
            <w:pPr>
              <w:spacing w:after="48"/>
              <w:ind w:right="68"/>
              <w:jc w:val="center"/>
              <w:rPr>
                <w:b/>
                <w:sz w:val="20"/>
              </w:rPr>
            </w:pPr>
          </w:p>
          <w:p w14:paraId="12BDCC17" w14:textId="5273FB78" w:rsidR="004562EA" w:rsidRDefault="00637F6B" w:rsidP="00637F6B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637F6B">
              <w:rPr>
                <w:rFonts w:asciiTheme="minorHAnsi" w:hAnsiTheme="minorHAnsi"/>
                <w:sz w:val="17"/>
              </w:rPr>
              <w:t>Name common materials and describe their basic properties</w:t>
            </w:r>
            <w:r w:rsidR="002B3314">
              <w:rPr>
                <w:rFonts w:asciiTheme="minorHAnsi" w:hAnsiTheme="minorHAnsi"/>
                <w:sz w:val="17"/>
              </w:rPr>
              <w:t>.</w:t>
            </w:r>
          </w:p>
          <w:p w14:paraId="4682FEAA" w14:textId="2A7091F5" w:rsidR="002B3314" w:rsidRDefault="002B3314" w:rsidP="00637F6B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  <w:p w14:paraId="290D8D79" w14:textId="4A06F13C" w:rsidR="00637F6B" w:rsidRPr="002B3314" w:rsidRDefault="002B3314" w:rsidP="002B3314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Group materials</w:t>
            </w:r>
          </w:p>
        </w:tc>
        <w:tc>
          <w:tcPr>
            <w:tcW w:w="156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06FF258" w14:textId="77777777" w:rsidR="00907F2A" w:rsidRDefault="00E96CCD" w:rsidP="00907F2A">
            <w:pPr>
              <w:spacing w:line="259" w:lineRule="auto"/>
              <w:ind w:left="13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Habitats </w:t>
            </w:r>
          </w:p>
          <w:p w14:paraId="1EE4A296" w14:textId="77777777" w:rsidR="00E96CCD" w:rsidRDefault="00E96CCD" w:rsidP="00907F2A">
            <w:pPr>
              <w:spacing w:line="259" w:lineRule="auto"/>
              <w:ind w:left="130"/>
              <w:jc w:val="center"/>
              <w:rPr>
                <w:b/>
                <w:sz w:val="20"/>
              </w:rPr>
            </w:pPr>
          </w:p>
          <w:p w14:paraId="1C9ED16E" w14:textId="286519C5" w:rsidR="00E96CCD" w:rsidRDefault="00E96CCD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E96CCD">
              <w:rPr>
                <w:rFonts w:asciiTheme="minorHAnsi" w:hAnsiTheme="minorHAnsi"/>
                <w:sz w:val="17"/>
              </w:rPr>
              <w:t xml:space="preserve">Identify and name a range </w:t>
            </w:r>
            <w:r w:rsidR="00074B3A">
              <w:rPr>
                <w:rFonts w:asciiTheme="minorHAnsi" w:hAnsiTheme="minorHAnsi"/>
                <w:sz w:val="17"/>
              </w:rPr>
              <w:t>of different plants and animals in their habitats</w:t>
            </w:r>
            <w:r w:rsidR="000E7E5C">
              <w:rPr>
                <w:rFonts w:asciiTheme="minorHAnsi" w:hAnsiTheme="minorHAnsi"/>
                <w:sz w:val="17"/>
              </w:rPr>
              <w:t>.</w:t>
            </w:r>
            <w:r w:rsidR="00074B3A">
              <w:rPr>
                <w:rFonts w:asciiTheme="minorHAnsi" w:hAnsiTheme="minorHAnsi"/>
                <w:sz w:val="17"/>
              </w:rPr>
              <w:t xml:space="preserve"> </w:t>
            </w:r>
          </w:p>
          <w:p w14:paraId="1EA125BB" w14:textId="27312B29" w:rsidR="000E7E5C" w:rsidRDefault="000E7E5C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  <w:p w14:paraId="6FABFFE5" w14:textId="2769FEEA" w:rsidR="00E96CCD" w:rsidRPr="000E7E5C" w:rsidRDefault="000E7E5C" w:rsidP="000E7E5C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 xml:space="preserve">Food chains </w:t>
            </w:r>
          </w:p>
        </w:tc>
        <w:tc>
          <w:tcPr>
            <w:tcW w:w="170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E697A6" w14:textId="77777777" w:rsidR="00907F2A" w:rsidRDefault="0016427C" w:rsidP="00907F2A">
            <w:pPr>
              <w:spacing w:line="259" w:lineRule="auto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Animals and their needs</w:t>
            </w:r>
          </w:p>
          <w:p w14:paraId="0FB742F9" w14:textId="77777777" w:rsidR="0016427C" w:rsidRDefault="0016427C" w:rsidP="00907F2A">
            <w:pPr>
              <w:spacing w:line="259" w:lineRule="auto"/>
              <w:jc w:val="center"/>
              <w:rPr>
                <w:b/>
                <w:sz w:val="20"/>
              </w:rPr>
            </w:pPr>
          </w:p>
          <w:p w14:paraId="57629715" w14:textId="6210852D" w:rsidR="0016427C" w:rsidRPr="004656ED" w:rsidRDefault="00107496" w:rsidP="00107496">
            <w:pPr>
              <w:spacing w:line="259" w:lineRule="auto"/>
              <w:ind w:left="130"/>
              <w:jc w:val="center"/>
              <w:rPr>
                <w:b/>
                <w:sz w:val="20"/>
              </w:rPr>
            </w:pPr>
            <w:r w:rsidRPr="00107496">
              <w:rPr>
                <w:rFonts w:asciiTheme="minorHAnsi" w:hAnsiTheme="minorHAnsi"/>
                <w:sz w:val="17"/>
              </w:rPr>
              <w:t>Describe the basic needs of animals</w:t>
            </w:r>
            <w:r w:rsidR="00623B79">
              <w:rPr>
                <w:rFonts w:asciiTheme="minorHAnsi" w:hAnsiTheme="minorHAnsi"/>
                <w:sz w:val="17"/>
              </w:rPr>
              <w:t>,</w:t>
            </w:r>
            <w:r w:rsidR="00814F72">
              <w:rPr>
                <w:rFonts w:asciiTheme="minorHAnsi" w:hAnsiTheme="minorHAnsi"/>
                <w:sz w:val="17"/>
              </w:rPr>
              <w:t xml:space="preserve"> including humans</w:t>
            </w:r>
            <w:r w:rsidR="00623B79">
              <w:rPr>
                <w:rFonts w:asciiTheme="minorHAnsi" w:hAnsiTheme="minorHAnsi"/>
                <w:sz w:val="17"/>
              </w:rPr>
              <w:t>,</w:t>
            </w:r>
            <w:r w:rsidR="00814F72">
              <w:rPr>
                <w:rFonts w:asciiTheme="minorHAnsi" w:hAnsiTheme="minorHAnsi"/>
                <w:sz w:val="17"/>
              </w:rPr>
              <w:t xml:space="preserve"> for survival</w:t>
            </w:r>
          </w:p>
        </w:tc>
        <w:tc>
          <w:tcPr>
            <w:tcW w:w="1701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913077" w14:textId="77777777" w:rsidR="00907F2A" w:rsidRDefault="007B6C1F" w:rsidP="000D46DA">
            <w:pPr>
              <w:spacing w:line="259" w:lineRule="auto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Plants</w:t>
            </w:r>
          </w:p>
          <w:p w14:paraId="6E16D8CC" w14:textId="77777777" w:rsidR="007B6C1F" w:rsidRDefault="007B6C1F" w:rsidP="002F316A">
            <w:pPr>
              <w:jc w:val="center"/>
              <w:rPr>
                <w:b/>
                <w:sz w:val="20"/>
              </w:rPr>
            </w:pPr>
          </w:p>
          <w:p w14:paraId="1831150D" w14:textId="77777777" w:rsidR="000D46DA" w:rsidRDefault="000D46DA" w:rsidP="000D46D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  <w:p w14:paraId="64DD7BD1" w14:textId="289C8899" w:rsidR="007B6C1F" w:rsidRPr="000D46DA" w:rsidRDefault="00B466AF" w:rsidP="000D46D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0D46DA">
              <w:rPr>
                <w:rFonts w:asciiTheme="minorHAnsi" w:hAnsiTheme="minorHAnsi"/>
                <w:sz w:val="17"/>
              </w:rPr>
              <w:t xml:space="preserve">Observe and describe how seeds and bulbs grow </w:t>
            </w:r>
          </w:p>
          <w:p w14:paraId="597C6546" w14:textId="221206D3" w:rsidR="000D46DA" w:rsidRPr="004656ED" w:rsidRDefault="000D46DA" w:rsidP="000D46DA">
            <w:pPr>
              <w:spacing w:line="259" w:lineRule="auto"/>
              <w:ind w:left="130"/>
              <w:jc w:val="center"/>
              <w:rPr>
                <w:b/>
                <w:sz w:val="20"/>
              </w:rPr>
            </w:pPr>
            <w:r w:rsidRPr="000D46DA">
              <w:rPr>
                <w:rFonts w:asciiTheme="minorHAnsi" w:hAnsiTheme="minorHAnsi"/>
                <w:sz w:val="17"/>
              </w:rPr>
              <w:t>Know what plants need to stay healthy</w:t>
            </w:r>
            <w:r>
              <w:rPr>
                <w:b/>
                <w:sz w:val="20"/>
              </w:rPr>
              <w:t xml:space="preserve"> </w:t>
            </w:r>
          </w:p>
        </w:tc>
        <w:tc>
          <w:tcPr>
            <w:tcW w:w="170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</w:tcPr>
          <w:p w14:paraId="1DD19B9D" w14:textId="77777777" w:rsidR="00907F2A" w:rsidRPr="004656ED" w:rsidRDefault="00907F2A" w:rsidP="00907F2A">
            <w:pPr>
              <w:ind w:left="130"/>
              <w:jc w:val="center"/>
              <w:rPr>
                <w:b/>
                <w:sz w:val="20"/>
              </w:rPr>
            </w:pPr>
          </w:p>
        </w:tc>
      </w:tr>
      <w:tr w:rsidR="00907F2A" w14:paraId="2039132E" w14:textId="77777777" w:rsidTr="00DF4653">
        <w:trPr>
          <w:gridAfter w:val="2"/>
          <w:wAfter w:w="27" w:type="dxa"/>
          <w:trHeight w:val="2207"/>
        </w:trPr>
        <w:tc>
          <w:tcPr>
            <w:tcW w:w="12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8D08D"/>
            <w:vAlign w:val="center"/>
          </w:tcPr>
          <w:p w14:paraId="297F0EE1" w14:textId="77777777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Science Experiments</w:t>
            </w:r>
          </w:p>
          <w:p w14:paraId="0A6A98BF" w14:textId="77777777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investigation</w:t>
            </w:r>
          </w:p>
        </w:tc>
        <w:tc>
          <w:tcPr>
            <w:tcW w:w="1779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4A95F50" w14:textId="77777777" w:rsidR="00907F2A" w:rsidRDefault="00907F2A" w:rsidP="00907F2A">
            <w:pPr>
              <w:ind w:right="68"/>
              <w:jc w:val="center"/>
              <w:rPr>
                <w:sz w:val="17"/>
              </w:rPr>
            </w:pPr>
            <w:r>
              <w:rPr>
                <w:sz w:val="17"/>
              </w:rPr>
              <w:t xml:space="preserve"> </w:t>
            </w:r>
          </w:p>
          <w:p w14:paraId="34C4EADF" w14:textId="77777777" w:rsidR="00555521" w:rsidRDefault="00555521" w:rsidP="00907F2A">
            <w:pPr>
              <w:ind w:right="68"/>
              <w:jc w:val="center"/>
              <w:rPr>
                <w:sz w:val="17"/>
              </w:rPr>
            </w:pPr>
          </w:p>
          <w:p w14:paraId="6476D853" w14:textId="77777777" w:rsidR="00623B79" w:rsidRDefault="00623B79" w:rsidP="00907F2A">
            <w:pPr>
              <w:ind w:right="68"/>
              <w:jc w:val="center"/>
              <w:rPr>
                <w:sz w:val="17"/>
              </w:rPr>
            </w:pPr>
          </w:p>
          <w:p w14:paraId="7E83B676" w14:textId="77777777" w:rsidR="00623B79" w:rsidRDefault="00623B79" w:rsidP="00907F2A">
            <w:pPr>
              <w:ind w:right="68"/>
              <w:jc w:val="center"/>
              <w:rPr>
                <w:sz w:val="17"/>
              </w:rPr>
            </w:pPr>
          </w:p>
          <w:p w14:paraId="3672840B" w14:textId="3E55D972" w:rsidR="00555521" w:rsidRDefault="00555521" w:rsidP="00907F2A">
            <w:pPr>
              <w:ind w:right="68"/>
              <w:jc w:val="center"/>
              <w:rPr>
                <w:sz w:val="17"/>
              </w:rPr>
            </w:pPr>
            <w:r>
              <w:rPr>
                <w:sz w:val="17"/>
              </w:rPr>
              <w:t xml:space="preserve">Diary of seasonal changes across the year </w:t>
            </w:r>
          </w:p>
        </w:tc>
        <w:tc>
          <w:tcPr>
            <w:tcW w:w="1823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AFF2D99" w14:textId="77777777" w:rsidR="00907F2A" w:rsidRDefault="00907F2A" w:rsidP="00907F2A">
            <w:pPr>
              <w:jc w:val="center"/>
              <w:rPr>
                <w:sz w:val="17"/>
              </w:rPr>
            </w:pPr>
          </w:p>
          <w:p w14:paraId="225048DB" w14:textId="77777777" w:rsidR="001A3351" w:rsidRDefault="001A3351" w:rsidP="00907F2A">
            <w:pPr>
              <w:jc w:val="center"/>
              <w:rPr>
                <w:sz w:val="17"/>
              </w:rPr>
            </w:pPr>
          </w:p>
          <w:p w14:paraId="416FF992" w14:textId="77777777" w:rsidR="00D60309" w:rsidRDefault="00D60309" w:rsidP="00907F2A">
            <w:pPr>
              <w:jc w:val="center"/>
              <w:rPr>
                <w:sz w:val="17"/>
              </w:rPr>
            </w:pPr>
          </w:p>
          <w:p w14:paraId="06ED1778" w14:textId="673A44D8" w:rsidR="001A3351" w:rsidRDefault="001A3351" w:rsidP="00907F2A">
            <w:pPr>
              <w:jc w:val="center"/>
              <w:rPr>
                <w:sz w:val="17"/>
              </w:rPr>
            </w:pPr>
            <w:r>
              <w:rPr>
                <w:sz w:val="17"/>
              </w:rPr>
              <w:t xml:space="preserve">Testing material strength </w:t>
            </w:r>
            <w:r w:rsidR="00B63C8F">
              <w:rPr>
                <w:sz w:val="17"/>
              </w:rPr>
              <w:t>– through designing a fair test</w:t>
            </w:r>
          </w:p>
        </w:tc>
        <w:tc>
          <w:tcPr>
            <w:tcW w:w="156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C29B3D7" w14:textId="77777777" w:rsidR="00B4445E" w:rsidRDefault="00B4445E" w:rsidP="00907F2A">
            <w:pPr>
              <w:jc w:val="center"/>
              <w:rPr>
                <w:sz w:val="17"/>
              </w:rPr>
            </w:pPr>
          </w:p>
          <w:p w14:paraId="700E95A8" w14:textId="77777777" w:rsidR="00B4445E" w:rsidRDefault="00B4445E" w:rsidP="00907F2A">
            <w:pPr>
              <w:jc w:val="center"/>
              <w:rPr>
                <w:sz w:val="17"/>
              </w:rPr>
            </w:pPr>
          </w:p>
          <w:p w14:paraId="0DBFBDFE" w14:textId="77777777" w:rsidR="00B4445E" w:rsidRDefault="00B4445E" w:rsidP="00907F2A">
            <w:pPr>
              <w:jc w:val="center"/>
              <w:rPr>
                <w:sz w:val="17"/>
              </w:rPr>
            </w:pPr>
          </w:p>
          <w:p w14:paraId="4F1D4C88" w14:textId="7A9052A7" w:rsidR="00907F2A" w:rsidRDefault="00B4445E" w:rsidP="00907F2A">
            <w:pPr>
              <w:jc w:val="center"/>
              <w:rPr>
                <w:sz w:val="17"/>
              </w:rPr>
            </w:pPr>
            <w:r>
              <w:rPr>
                <w:sz w:val="17"/>
              </w:rPr>
              <w:t xml:space="preserve">Investigate the features of different habitats </w:t>
            </w:r>
          </w:p>
        </w:tc>
        <w:tc>
          <w:tcPr>
            <w:tcW w:w="170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0DE1D0" w14:textId="2CF04982" w:rsidR="00907F2A" w:rsidRPr="000413B0" w:rsidRDefault="00040D36" w:rsidP="00D60309">
            <w:pPr>
              <w:jc w:val="center"/>
              <w:rPr>
                <w:bCs/>
                <w:sz w:val="17"/>
              </w:rPr>
            </w:pPr>
            <w:r>
              <w:rPr>
                <w:bCs/>
                <w:sz w:val="17"/>
              </w:rPr>
              <w:t>Sorting foods into different groups</w:t>
            </w:r>
            <w:r w:rsidR="00D60309">
              <w:rPr>
                <w:bCs/>
                <w:sz w:val="17"/>
              </w:rPr>
              <w:t xml:space="preserve"> &amp; designing a </w:t>
            </w:r>
            <w:r w:rsidR="00623B79">
              <w:rPr>
                <w:bCs/>
                <w:sz w:val="17"/>
              </w:rPr>
              <w:t>healthy</w:t>
            </w:r>
            <w:r w:rsidR="00D60309">
              <w:rPr>
                <w:bCs/>
                <w:sz w:val="17"/>
              </w:rPr>
              <w:t xml:space="preserve"> meal/diet</w:t>
            </w:r>
          </w:p>
        </w:tc>
        <w:tc>
          <w:tcPr>
            <w:tcW w:w="1701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320129" w14:textId="61AEF459" w:rsidR="00907F2A" w:rsidRDefault="00E77C83" w:rsidP="00EE68F7">
            <w:pPr>
              <w:jc w:val="center"/>
              <w:rPr>
                <w:sz w:val="17"/>
              </w:rPr>
            </w:pPr>
            <w:r>
              <w:rPr>
                <w:sz w:val="17"/>
              </w:rPr>
              <w:t>Compare the growth of plants in different</w:t>
            </w:r>
            <w:r w:rsidR="00EE68F7">
              <w:rPr>
                <w:sz w:val="17"/>
              </w:rPr>
              <w:t xml:space="preserve"> conditions</w:t>
            </w:r>
          </w:p>
        </w:tc>
        <w:tc>
          <w:tcPr>
            <w:tcW w:w="170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</w:tcPr>
          <w:p w14:paraId="0A635824" w14:textId="2A8C72D4" w:rsidR="00907F2A" w:rsidRDefault="00907F2A" w:rsidP="00907F2A">
            <w:pPr>
              <w:ind w:left="130"/>
              <w:rPr>
                <w:sz w:val="17"/>
              </w:rPr>
            </w:pPr>
          </w:p>
        </w:tc>
      </w:tr>
      <w:tr w:rsidR="00907F2A" w14:paraId="5CB4A53E" w14:textId="77777777" w:rsidTr="00DF4653">
        <w:trPr>
          <w:gridAfter w:val="2"/>
          <w:wAfter w:w="27" w:type="dxa"/>
          <w:trHeight w:val="1235"/>
        </w:trPr>
        <w:tc>
          <w:tcPr>
            <w:tcW w:w="12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8D08D"/>
            <w:vAlign w:val="center"/>
          </w:tcPr>
          <w:p w14:paraId="48A184BB" w14:textId="77777777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Science links with maths</w:t>
            </w:r>
          </w:p>
        </w:tc>
        <w:tc>
          <w:tcPr>
            <w:tcW w:w="1779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9AECCFC" w14:textId="5101D383" w:rsidR="00907F2A" w:rsidRDefault="00555521" w:rsidP="002F316A">
            <w:pPr>
              <w:ind w:left="130"/>
              <w:jc w:val="center"/>
              <w:rPr>
                <w:sz w:val="17"/>
              </w:rPr>
            </w:pPr>
            <w:r>
              <w:rPr>
                <w:sz w:val="17"/>
              </w:rPr>
              <w:t>Days</w:t>
            </w:r>
          </w:p>
          <w:p w14:paraId="2A80EF31" w14:textId="77777777" w:rsidR="00555521" w:rsidRDefault="00555521" w:rsidP="002F316A">
            <w:pPr>
              <w:ind w:left="130"/>
              <w:jc w:val="center"/>
              <w:rPr>
                <w:sz w:val="17"/>
              </w:rPr>
            </w:pPr>
          </w:p>
          <w:p w14:paraId="7FE34D48" w14:textId="25B5617C" w:rsidR="00555521" w:rsidRDefault="00555521" w:rsidP="002F316A">
            <w:pPr>
              <w:ind w:left="130"/>
              <w:jc w:val="center"/>
              <w:rPr>
                <w:sz w:val="17"/>
              </w:rPr>
            </w:pPr>
            <w:r>
              <w:rPr>
                <w:sz w:val="17"/>
              </w:rPr>
              <w:t>Weeks</w:t>
            </w:r>
          </w:p>
          <w:p w14:paraId="01A3A446" w14:textId="77777777" w:rsidR="00555521" w:rsidRDefault="00555521" w:rsidP="00555521">
            <w:pPr>
              <w:ind w:left="130"/>
              <w:rPr>
                <w:sz w:val="17"/>
              </w:rPr>
            </w:pPr>
          </w:p>
          <w:p w14:paraId="7551669D" w14:textId="5129C2D3" w:rsidR="00555521" w:rsidRDefault="00555521" w:rsidP="00555521">
            <w:pPr>
              <w:ind w:left="130"/>
              <w:rPr>
                <w:sz w:val="17"/>
              </w:rPr>
            </w:pPr>
            <w:r>
              <w:rPr>
                <w:sz w:val="17"/>
              </w:rPr>
              <w:t xml:space="preserve">Months of the year </w:t>
            </w:r>
          </w:p>
        </w:tc>
        <w:tc>
          <w:tcPr>
            <w:tcW w:w="1823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DB57329" w14:textId="1BBE1AA1" w:rsidR="00907F2A" w:rsidRDefault="00B63C8F" w:rsidP="00907F2A">
            <w:pPr>
              <w:ind w:left="130"/>
              <w:jc w:val="center"/>
              <w:rPr>
                <w:sz w:val="17"/>
              </w:rPr>
            </w:pPr>
            <w:r>
              <w:rPr>
                <w:sz w:val="17"/>
              </w:rPr>
              <w:t>W</w:t>
            </w:r>
            <w:r w:rsidR="001A3351">
              <w:rPr>
                <w:sz w:val="17"/>
              </w:rPr>
              <w:t>eight</w:t>
            </w:r>
          </w:p>
          <w:p w14:paraId="671058B2" w14:textId="3403862F" w:rsidR="00B63C8F" w:rsidRDefault="00B63C8F" w:rsidP="00907F2A">
            <w:pPr>
              <w:ind w:left="130"/>
              <w:jc w:val="center"/>
              <w:rPr>
                <w:sz w:val="17"/>
              </w:rPr>
            </w:pPr>
            <w:r>
              <w:rPr>
                <w:sz w:val="17"/>
              </w:rPr>
              <w:t>Graphing</w:t>
            </w:r>
          </w:p>
          <w:p w14:paraId="3EAACAC2" w14:textId="70101038" w:rsidR="00B63C8F" w:rsidRDefault="00B63C8F" w:rsidP="00907F2A">
            <w:pPr>
              <w:ind w:left="130"/>
              <w:jc w:val="center"/>
              <w:rPr>
                <w:sz w:val="17"/>
              </w:rPr>
            </w:pPr>
            <w:r>
              <w:rPr>
                <w:sz w:val="17"/>
              </w:rPr>
              <w:t xml:space="preserve">Table of results </w:t>
            </w:r>
          </w:p>
          <w:p w14:paraId="66310F4E" w14:textId="47E956D8" w:rsidR="00B63C8F" w:rsidRDefault="00B63C8F" w:rsidP="00907F2A">
            <w:pPr>
              <w:ind w:left="130"/>
              <w:jc w:val="center"/>
              <w:rPr>
                <w:sz w:val="17"/>
              </w:rPr>
            </w:pPr>
          </w:p>
        </w:tc>
        <w:tc>
          <w:tcPr>
            <w:tcW w:w="156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32513CF" w14:textId="59364D09" w:rsidR="00907F2A" w:rsidRDefault="004E4DDC" w:rsidP="00907F2A">
            <w:pPr>
              <w:ind w:left="120"/>
              <w:jc w:val="center"/>
              <w:rPr>
                <w:sz w:val="17"/>
              </w:rPr>
            </w:pPr>
            <w:r>
              <w:rPr>
                <w:sz w:val="17"/>
              </w:rPr>
              <w:t xml:space="preserve">Directions </w:t>
            </w:r>
          </w:p>
        </w:tc>
        <w:tc>
          <w:tcPr>
            <w:tcW w:w="170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07591F7" w14:textId="76824A70" w:rsidR="00907F2A" w:rsidRDefault="00EE68F7" w:rsidP="00907F2A">
            <w:pPr>
              <w:spacing w:after="48" w:line="224" w:lineRule="auto"/>
              <w:ind w:left="129"/>
              <w:jc w:val="center"/>
              <w:rPr>
                <w:sz w:val="17"/>
              </w:rPr>
            </w:pPr>
            <w:r>
              <w:rPr>
                <w:sz w:val="17"/>
              </w:rPr>
              <w:t>Pie chart</w:t>
            </w:r>
            <w:r w:rsidR="00410B57">
              <w:rPr>
                <w:sz w:val="17"/>
              </w:rPr>
              <w:t xml:space="preserve"> </w:t>
            </w:r>
          </w:p>
        </w:tc>
        <w:tc>
          <w:tcPr>
            <w:tcW w:w="1701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845E660" w14:textId="77777777" w:rsidR="00907F2A" w:rsidRDefault="00EE68F7" w:rsidP="00907F2A">
            <w:pPr>
              <w:ind w:left="15"/>
              <w:jc w:val="center"/>
              <w:rPr>
                <w:sz w:val="17"/>
              </w:rPr>
            </w:pPr>
            <w:r>
              <w:rPr>
                <w:sz w:val="17"/>
              </w:rPr>
              <w:t>Measuring</w:t>
            </w:r>
          </w:p>
          <w:p w14:paraId="796D792F" w14:textId="4E0963F4" w:rsidR="00EE68F7" w:rsidRDefault="00EE68F7" w:rsidP="00907F2A">
            <w:pPr>
              <w:ind w:left="15"/>
              <w:jc w:val="center"/>
              <w:rPr>
                <w:sz w:val="17"/>
              </w:rPr>
            </w:pPr>
            <w:r>
              <w:rPr>
                <w:sz w:val="17"/>
              </w:rPr>
              <w:t>Units cm</w:t>
            </w:r>
          </w:p>
        </w:tc>
        <w:tc>
          <w:tcPr>
            <w:tcW w:w="170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</w:tcPr>
          <w:p w14:paraId="77CF09B7" w14:textId="424A0E36" w:rsidR="00907F2A" w:rsidRDefault="00907F2A" w:rsidP="00907F2A">
            <w:pPr>
              <w:ind w:left="130"/>
              <w:rPr>
                <w:sz w:val="17"/>
              </w:rPr>
            </w:pPr>
          </w:p>
        </w:tc>
      </w:tr>
      <w:tr w:rsidR="00907F2A" w14:paraId="23C62267" w14:textId="77777777" w:rsidTr="00C269C0">
        <w:trPr>
          <w:gridAfter w:val="2"/>
          <w:wAfter w:w="27" w:type="dxa"/>
          <w:trHeight w:val="2207"/>
        </w:trPr>
        <w:tc>
          <w:tcPr>
            <w:tcW w:w="12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8D08D"/>
            <w:vAlign w:val="center"/>
          </w:tcPr>
          <w:p w14:paraId="19342DCB" w14:textId="77777777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lastRenderedPageBreak/>
              <w:t>Computing</w:t>
            </w:r>
          </w:p>
        </w:tc>
        <w:tc>
          <w:tcPr>
            <w:tcW w:w="1779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481E42A" w14:textId="4100C486" w:rsidR="00907F2A" w:rsidRDefault="001E1649" w:rsidP="00907F2A">
            <w:pPr>
              <w:ind w:right="6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echnology Around Us</w:t>
            </w:r>
          </w:p>
          <w:p w14:paraId="2B2F5E26" w14:textId="77777777" w:rsidR="00907F2A" w:rsidRPr="00430FE9" w:rsidRDefault="00907F2A" w:rsidP="00907F2A">
            <w:pPr>
              <w:ind w:right="68"/>
              <w:jc w:val="center"/>
              <w:rPr>
                <w:b/>
                <w:sz w:val="20"/>
              </w:rPr>
            </w:pPr>
          </w:p>
          <w:p w14:paraId="1BC80438" w14:textId="361B18B8" w:rsidR="00907F2A" w:rsidRPr="0074022A" w:rsidRDefault="00907F2A" w:rsidP="00907F2A">
            <w:pPr>
              <w:ind w:right="68"/>
              <w:jc w:val="center"/>
              <w:rPr>
                <w:rFonts w:asciiTheme="minorHAnsi" w:hAnsiTheme="minorHAnsi"/>
                <w:sz w:val="17"/>
              </w:rPr>
            </w:pPr>
            <w:r w:rsidRPr="00430FE9">
              <w:rPr>
                <w:b/>
                <w:color w:val="FF0000"/>
                <w:sz w:val="20"/>
              </w:rPr>
              <w:t>Online Safety</w:t>
            </w:r>
          </w:p>
        </w:tc>
        <w:tc>
          <w:tcPr>
            <w:tcW w:w="1823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76B94C8" w14:textId="53B90C35" w:rsidR="00907F2A" w:rsidRDefault="001E1649" w:rsidP="00907F2A">
            <w:pPr>
              <w:ind w:right="6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igital Photography</w:t>
            </w:r>
          </w:p>
          <w:p w14:paraId="3151F8B0" w14:textId="21A6F458" w:rsidR="00907F2A" w:rsidRDefault="00907F2A" w:rsidP="00907F2A">
            <w:pPr>
              <w:ind w:right="68"/>
              <w:jc w:val="center"/>
              <w:rPr>
                <w:b/>
                <w:sz w:val="20"/>
              </w:rPr>
            </w:pPr>
          </w:p>
          <w:p w14:paraId="1CF88CFE" w14:textId="77777777" w:rsidR="00907F2A" w:rsidRPr="00430FE9" w:rsidRDefault="00907F2A" w:rsidP="00907F2A">
            <w:pPr>
              <w:ind w:right="68"/>
              <w:jc w:val="center"/>
              <w:rPr>
                <w:b/>
                <w:sz w:val="20"/>
              </w:rPr>
            </w:pPr>
          </w:p>
          <w:p w14:paraId="0C7D03D8" w14:textId="0537A7F5" w:rsidR="00907F2A" w:rsidRPr="00430FE9" w:rsidRDefault="00907F2A" w:rsidP="00907F2A">
            <w:pPr>
              <w:ind w:right="68"/>
              <w:jc w:val="center"/>
              <w:rPr>
                <w:b/>
                <w:sz w:val="20"/>
              </w:rPr>
            </w:pPr>
            <w:r w:rsidRPr="00430FE9">
              <w:rPr>
                <w:b/>
                <w:color w:val="FF0000"/>
                <w:sz w:val="20"/>
              </w:rPr>
              <w:t>Online Safety</w:t>
            </w:r>
          </w:p>
        </w:tc>
        <w:tc>
          <w:tcPr>
            <w:tcW w:w="156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3ED0FE1" w14:textId="191DFCD2" w:rsidR="00907F2A" w:rsidRPr="00430FE9" w:rsidRDefault="001E1649" w:rsidP="00907F2A">
            <w:pPr>
              <w:ind w:right="6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Moving a robot</w:t>
            </w:r>
          </w:p>
        </w:tc>
        <w:tc>
          <w:tcPr>
            <w:tcW w:w="170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C89F35B" w14:textId="77777777" w:rsidR="00907F2A" w:rsidRDefault="0080039E" w:rsidP="00907F2A">
            <w:pPr>
              <w:ind w:right="6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Pictograms</w:t>
            </w:r>
          </w:p>
          <w:p w14:paraId="7D973B1F" w14:textId="77777777" w:rsidR="0080039E" w:rsidRDefault="0080039E" w:rsidP="00907F2A">
            <w:pPr>
              <w:ind w:right="68"/>
              <w:jc w:val="center"/>
              <w:rPr>
                <w:b/>
                <w:sz w:val="20"/>
              </w:rPr>
            </w:pPr>
          </w:p>
          <w:p w14:paraId="2F3CF798" w14:textId="6D015AD7" w:rsidR="0080039E" w:rsidRPr="00430FE9" w:rsidRDefault="0080039E" w:rsidP="00907F2A">
            <w:pPr>
              <w:ind w:right="68"/>
              <w:jc w:val="center"/>
              <w:rPr>
                <w:b/>
                <w:sz w:val="20"/>
              </w:rPr>
            </w:pPr>
            <w:r w:rsidRPr="0080039E">
              <w:rPr>
                <w:b/>
                <w:color w:val="FF0000"/>
                <w:sz w:val="20"/>
              </w:rPr>
              <w:t>Online Safety</w:t>
            </w:r>
          </w:p>
        </w:tc>
        <w:tc>
          <w:tcPr>
            <w:tcW w:w="1701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82CC164" w14:textId="02A62CB1" w:rsidR="00907F2A" w:rsidRDefault="0080039E" w:rsidP="00907F2A">
            <w:pPr>
              <w:ind w:right="6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igital writing</w:t>
            </w:r>
          </w:p>
          <w:p w14:paraId="0E31E98A" w14:textId="77777777" w:rsidR="00907F2A" w:rsidRPr="00430FE9" w:rsidRDefault="00907F2A" w:rsidP="00907F2A">
            <w:pPr>
              <w:ind w:right="68"/>
              <w:jc w:val="center"/>
              <w:rPr>
                <w:b/>
                <w:sz w:val="20"/>
              </w:rPr>
            </w:pPr>
          </w:p>
          <w:p w14:paraId="58792E34" w14:textId="5803E0CF" w:rsidR="00907F2A" w:rsidRPr="00430FE9" w:rsidRDefault="00907F2A" w:rsidP="00907F2A">
            <w:pPr>
              <w:ind w:right="68"/>
              <w:jc w:val="center"/>
              <w:rPr>
                <w:b/>
                <w:sz w:val="20"/>
              </w:rPr>
            </w:pPr>
            <w:r w:rsidRPr="00430FE9">
              <w:rPr>
                <w:b/>
                <w:color w:val="FF0000"/>
                <w:sz w:val="20"/>
              </w:rPr>
              <w:t>Online Safety</w:t>
            </w:r>
          </w:p>
        </w:tc>
        <w:tc>
          <w:tcPr>
            <w:tcW w:w="170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9502C73" w14:textId="63A232FE" w:rsidR="00907F2A" w:rsidRPr="00430FE9" w:rsidRDefault="001C3895" w:rsidP="00907F2A">
            <w:pPr>
              <w:ind w:right="6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Programming quizzes</w:t>
            </w:r>
          </w:p>
        </w:tc>
      </w:tr>
    </w:tbl>
    <w:p w14:paraId="03228F1B" w14:textId="77777777" w:rsidR="00ED5379" w:rsidRDefault="00ED5379" w:rsidP="00FC2D1B">
      <w:pPr>
        <w:spacing w:after="16" w:line="242" w:lineRule="auto"/>
        <w:ind w:right="-15"/>
      </w:pPr>
    </w:p>
    <w:tbl>
      <w:tblPr>
        <w:tblStyle w:val="TableGrid1"/>
        <w:tblpPr w:vertAnchor="text" w:horzAnchor="margin" w:tblpXSpec="center" w:tblpY="439"/>
        <w:tblOverlap w:val="never"/>
        <w:tblW w:w="11162" w:type="dxa"/>
        <w:tblInd w:w="0" w:type="dxa"/>
        <w:tblLayout w:type="fixed"/>
        <w:tblCellMar>
          <w:top w:w="26" w:type="dxa"/>
          <w:left w:w="103" w:type="dxa"/>
          <w:right w:w="28" w:type="dxa"/>
        </w:tblCellMar>
        <w:tblLook w:val="04A0" w:firstRow="1" w:lastRow="0" w:firstColumn="1" w:lastColumn="0" w:noHBand="0" w:noVBand="1"/>
      </w:tblPr>
      <w:tblGrid>
        <w:gridCol w:w="985"/>
        <w:gridCol w:w="1780"/>
        <w:gridCol w:w="1696"/>
        <w:gridCol w:w="1660"/>
        <w:gridCol w:w="1695"/>
        <w:gridCol w:w="1677"/>
        <w:gridCol w:w="1669"/>
      </w:tblGrid>
      <w:tr w:rsidR="00326420" w14:paraId="1989E599" w14:textId="77777777" w:rsidTr="00181C4B">
        <w:trPr>
          <w:trHeight w:val="1666"/>
        </w:trPr>
        <w:tc>
          <w:tcPr>
            <w:tcW w:w="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5FD8AF6F" w14:textId="77777777" w:rsidR="00326420" w:rsidRDefault="00326420" w:rsidP="00676995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Art &amp; Design</w:t>
            </w:r>
          </w:p>
        </w:tc>
        <w:tc>
          <w:tcPr>
            <w:tcW w:w="34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C4F5F8F" w14:textId="0777F892" w:rsidR="00D43DA7" w:rsidRDefault="001929DA" w:rsidP="00D43DA7">
            <w:pPr>
              <w:ind w:right="6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Sculpture</w:t>
            </w:r>
          </w:p>
          <w:p w14:paraId="3962D87E" w14:textId="77777777" w:rsidR="00D43DA7" w:rsidRDefault="00D43DA7" w:rsidP="00D43DA7">
            <w:pPr>
              <w:ind w:right="68"/>
              <w:jc w:val="center"/>
              <w:rPr>
                <w:b/>
                <w:sz w:val="20"/>
              </w:rPr>
            </w:pPr>
          </w:p>
          <w:p w14:paraId="259BCC5A" w14:textId="11919A2F" w:rsidR="00326420" w:rsidRDefault="00326420" w:rsidP="00D43DA7">
            <w:pPr>
              <w:ind w:right="68"/>
              <w:jc w:val="center"/>
              <w:rPr>
                <w:sz w:val="17"/>
              </w:rPr>
            </w:pPr>
          </w:p>
        </w:tc>
        <w:tc>
          <w:tcPr>
            <w:tcW w:w="335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4799401" w14:textId="6767BFFD" w:rsidR="00D43DA7" w:rsidRDefault="002C2E0B" w:rsidP="00D43DA7">
            <w:pPr>
              <w:ind w:right="6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Painting </w:t>
            </w:r>
            <w:r w:rsidR="00D43DA7">
              <w:rPr>
                <w:b/>
                <w:sz w:val="20"/>
              </w:rPr>
              <w:t xml:space="preserve"> </w:t>
            </w:r>
          </w:p>
          <w:p w14:paraId="04800BD7" w14:textId="77777777" w:rsidR="00D43DA7" w:rsidRDefault="00D43DA7" w:rsidP="00D43DA7">
            <w:pPr>
              <w:ind w:right="68"/>
              <w:jc w:val="center"/>
              <w:rPr>
                <w:b/>
                <w:sz w:val="20"/>
              </w:rPr>
            </w:pPr>
          </w:p>
          <w:p w14:paraId="182A3FB6" w14:textId="3B20BAAA" w:rsidR="00326420" w:rsidRDefault="00326420" w:rsidP="00D43DA7">
            <w:pPr>
              <w:ind w:right="68"/>
              <w:jc w:val="center"/>
              <w:rPr>
                <w:sz w:val="17"/>
              </w:rPr>
            </w:pPr>
          </w:p>
        </w:tc>
        <w:tc>
          <w:tcPr>
            <w:tcW w:w="33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B20A63F" w14:textId="4919324E" w:rsidR="00D43DA7" w:rsidRDefault="002C2E0B" w:rsidP="00D43DA7">
            <w:pPr>
              <w:ind w:right="6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Drawing </w:t>
            </w:r>
          </w:p>
          <w:p w14:paraId="1414BDA5" w14:textId="77777777" w:rsidR="00D43DA7" w:rsidRDefault="00D43DA7" w:rsidP="00D43DA7">
            <w:pPr>
              <w:ind w:right="68"/>
              <w:jc w:val="center"/>
              <w:rPr>
                <w:b/>
                <w:sz w:val="20"/>
              </w:rPr>
            </w:pPr>
          </w:p>
          <w:p w14:paraId="129281CA" w14:textId="71A5D81B" w:rsidR="00326420" w:rsidRDefault="00326420" w:rsidP="00D43DA7">
            <w:pPr>
              <w:ind w:right="68"/>
              <w:jc w:val="center"/>
              <w:rPr>
                <w:sz w:val="17"/>
              </w:rPr>
            </w:pPr>
          </w:p>
        </w:tc>
      </w:tr>
      <w:tr w:rsidR="00CB5A60" w14:paraId="3E587D8C" w14:textId="77777777" w:rsidTr="00181C4B">
        <w:trPr>
          <w:trHeight w:val="1361"/>
        </w:trPr>
        <w:tc>
          <w:tcPr>
            <w:tcW w:w="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5A39CF6F" w14:textId="77777777" w:rsidR="00CB5A60" w:rsidRDefault="00CB5A60" w:rsidP="00676995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 w:rsidRPr="002230C4">
              <w:rPr>
                <w:rFonts w:eastAsiaTheme="minorEastAsia"/>
                <w:b/>
                <w:sz w:val="16"/>
                <w:szCs w:val="20"/>
              </w:rPr>
              <w:t>Design &amp; Technology</w:t>
            </w:r>
          </w:p>
        </w:tc>
        <w:tc>
          <w:tcPr>
            <w:tcW w:w="34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07C8B7" w14:textId="40C35701" w:rsidR="000B67D9" w:rsidRDefault="0029471F" w:rsidP="000B67D9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Food </w:t>
            </w:r>
          </w:p>
          <w:p w14:paraId="20ED9835" w14:textId="55F4F0BC" w:rsidR="007F7596" w:rsidRDefault="007F7596" w:rsidP="000B67D9">
            <w:pPr>
              <w:jc w:val="center"/>
              <w:rPr>
                <w:b/>
                <w:sz w:val="20"/>
              </w:rPr>
            </w:pPr>
          </w:p>
          <w:p w14:paraId="30C44114" w14:textId="6C1B319F" w:rsidR="007F7596" w:rsidRPr="007F7596" w:rsidRDefault="007F7596" w:rsidP="000B67D9">
            <w:pPr>
              <w:jc w:val="center"/>
              <w:rPr>
                <w:rFonts w:asciiTheme="minorHAnsi" w:hAnsiTheme="minorHAnsi"/>
                <w:sz w:val="17"/>
              </w:rPr>
            </w:pPr>
            <w:r w:rsidRPr="007F7596">
              <w:rPr>
                <w:rFonts w:asciiTheme="minorHAnsi" w:hAnsiTheme="minorHAnsi"/>
                <w:sz w:val="17"/>
              </w:rPr>
              <w:t>Food preparation – fruit and vegetables. </w:t>
            </w:r>
          </w:p>
          <w:p w14:paraId="7DD4E025" w14:textId="6AA7F9BA" w:rsidR="000B67D9" w:rsidRDefault="000B67D9" w:rsidP="000B67D9">
            <w:pPr>
              <w:jc w:val="center"/>
              <w:rPr>
                <w:b/>
                <w:sz w:val="20"/>
              </w:rPr>
            </w:pPr>
          </w:p>
          <w:p w14:paraId="567523C5" w14:textId="3AE47BF8" w:rsidR="00CB5A60" w:rsidRDefault="00CB5A60" w:rsidP="007F7596">
            <w:pPr>
              <w:rPr>
                <w:sz w:val="17"/>
              </w:rPr>
            </w:pPr>
          </w:p>
        </w:tc>
        <w:tc>
          <w:tcPr>
            <w:tcW w:w="335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F081A4" w14:textId="01AC7080" w:rsidR="000B67D9" w:rsidRDefault="00E85495" w:rsidP="000B67D9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extiles</w:t>
            </w:r>
          </w:p>
          <w:p w14:paraId="1B574CA3" w14:textId="77777777" w:rsidR="000B67D9" w:rsidRPr="000B67D9" w:rsidRDefault="000B67D9" w:rsidP="000B67D9">
            <w:pPr>
              <w:jc w:val="center"/>
              <w:rPr>
                <w:b/>
                <w:sz w:val="20"/>
              </w:rPr>
            </w:pPr>
          </w:p>
          <w:p w14:paraId="091459AC" w14:textId="373AF0CB" w:rsidR="00CB5A60" w:rsidRDefault="00E85495" w:rsidP="000B67D9">
            <w:pPr>
              <w:jc w:val="center"/>
              <w:rPr>
                <w:sz w:val="17"/>
              </w:rPr>
            </w:pPr>
            <w:r>
              <w:rPr>
                <w:rFonts w:asciiTheme="minorHAnsi" w:hAnsiTheme="minorHAnsi"/>
                <w:sz w:val="17"/>
              </w:rPr>
              <w:t>Templates and joining techniques</w:t>
            </w:r>
          </w:p>
        </w:tc>
        <w:tc>
          <w:tcPr>
            <w:tcW w:w="33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6141ED" w14:textId="04076D57" w:rsidR="000B67D9" w:rsidRDefault="00E85495" w:rsidP="000B67D9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Structures</w:t>
            </w:r>
          </w:p>
          <w:p w14:paraId="2BFA5017" w14:textId="3CDF3FA6" w:rsidR="00E85495" w:rsidRDefault="00E85495" w:rsidP="000B67D9">
            <w:pPr>
              <w:jc w:val="center"/>
              <w:rPr>
                <w:b/>
                <w:sz w:val="20"/>
              </w:rPr>
            </w:pPr>
          </w:p>
          <w:p w14:paraId="5B998D1C" w14:textId="58A0DF45" w:rsidR="00E85495" w:rsidRPr="00E85495" w:rsidRDefault="00E85495" w:rsidP="000B67D9">
            <w:pPr>
              <w:jc w:val="center"/>
              <w:rPr>
                <w:rFonts w:asciiTheme="minorHAnsi" w:hAnsiTheme="minorHAnsi"/>
                <w:sz w:val="17"/>
              </w:rPr>
            </w:pPr>
            <w:r w:rsidRPr="00E85495">
              <w:rPr>
                <w:rFonts w:asciiTheme="minorHAnsi" w:hAnsiTheme="minorHAnsi"/>
                <w:sz w:val="17"/>
              </w:rPr>
              <w:t>Freestanding structures</w:t>
            </w:r>
          </w:p>
          <w:p w14:paraId="578493DC" w14:textId="77777777" w:rsidR="000B67D9" w:rsidRPr="000B67D9" w:rsidRDefault="000B67D9" w:rsidP="000B67D9">
            <w:pPr>
              <w:jc w:val="center"/>
              <w:rPr>
                <w:b/>
                <w:sz w:val="20"/>
              </w:rPr>
            </w:pPr>
          </w:p>
          <w:p w14:paraId="65B3D0A7" w14:textId="6B34737C" w:rsidR="00CB5A60" w:rsidRDefault="00CB5A60" w:rsidP="000B67D9">
            <w:pPr>
              <w:jc w:val="center"/>
              <w:rPr>
                <w:sz w:val="17"/>
              </w:rPr>
            </w:pPr>
          </w:p>
        </w:tc>
      </w:tr>
      <w:tr w:rsidR="002230C4" w14:paraId="4A73D0C3" w14:textId="77777777" w:rsidTr="00181C4B">
        <w:trPr>
          <w:trHeight w:val="1666"/>
        </w:trPr>
        <w:tc>
          <w:tcPr>
            <w:tcW w:w="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63D52665" w14:textId="77777777" w:rsidR="002230C4" w:rsidRDefault="002230C4" w:rsidP="00676995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Music</w:t>
            </w:r>
          </w:p>
        </w:tc>
        <w:tc>
          <w:tcPr>
            <w:tcW w:w="34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32ED5EC" w14:textId="204F15B7" w:rsidR="002230C4" w:rsidRDefault="00BD2DB2" w:rsidP="00BD2DB2">
            <w:pPr>
              <w:ind w:right="68"/>
              <w:jc w:val="center"/>
              <w:rPr>
                <w:b/>
                <w:sz w:val="20"/>
              </w:rPr>
            </w:pPr>
            <w:r w:rsidRPr="00BD2DB2">
              <w:rPr>
                <w:b/>
                <w:sz w:val="20"/>
              </w:rPr>
              <w:t xml:space="preserve">Reading &amp; Composing Music (Level </w:t>
            </w:r>
            <w:r w:rsidR="00E85495">
              <w:rPr>
                <w:b/>
                <w:sz w:val="20"/>
              </w:rPr>
              <w:t>1</w:t>
            </w:r>
            <w:r w:rsidRPr="00BD2DB2">
              <w:rPr>
                <w:b/>
                <w:sz w:val="20"/>
              </w:rPr>
              <w:t>)</w:t>
            </w:r>
          </w:p>
          <w:p w14:paraId="36D1816C" w14:textId="77777777" w:rsidR="00BD2DB2" w:rsidRDefault="00BD2DB2" w:rsidP="00BD2DB2">
            <w:pPr>
              <w:rPr>
                <w:b/>
                <w:sz w:val="20"/>
              </w:rPr>
            </w:pPr>
          </w:p>
          <w:p w14:paraId="1E5ED90A" w14:textId="2DB3058C" w:rsidR="00BD2DB2" w:rsidRDefault="00BD2DB2" w:rsidP="00627220">
            <w:pPr>
              <w:jc w:val="center"/>
              <w:rPr>
                <w:sz w:val="17"/>
              </w:rPr>
            </w:pPr>
            <w:r w:rsidRPr="00627220">
              <w:rPr>
                <w:rFonts w:asciiTheme="minorHAnsi" w:hAnsiTheme="minorHAnsi"/>
                <w:sz w:val="17"/>
              </w:rPr>
              <w:t xml:space="preserve">To learn to read pitch and rhythm to create, notate and improve </w:t>
            </w:r>
            <w:r w:rsidR="00E85495">
              <w:rPr>
                <w:rFonts w:asciiTheme="minorHAnsi" w:hAnsiTheme="minorHAnsi"/>
                <w:sz w:val="17"/>
              </w:rPr>
              <w:t xml:space="preserve">my </w:t>
            </w:r>
            <w:r w:rsidRPr="00627220">
              <w:rPr>
                <w:rFonts w:asciiTheme="minorHAnsi" w:hAnsiTheme="minorHAnsi"/>
                <w:sz w:val="17"/>
              </w:rPr>
              <w:t>own compositions and other pieces of music from around the world and great composers.</w:t>
            </w:r>
          </w:p>
        </w:tc>
        <w:tc>
          <w:tcPr>
            <w:tcW w:w="335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7B92615" w14:textId="77777777" w:rsidR="002230C4" w:rsidRDefault="003F76BD" w:rsidP="003F76BD">
            <w:pPr>
              <w:ind w:right="68"/>
              <w:jc w:val="center"/>
              <w:rPr>
                <w:b/>
                <w:sz w:val="20"/>
              </w:rPr>
            </w:pPr>
            <w:r w:rsidRPr="003F76BD">
              <w:rPr>
                <w:b/>
                <w:sz w:val="20"/>
              </w:rPr>
              <w:t>The Big Sing</w:t>
            </w:r>
          </w:p>
          <w:p w14:paraId="54F6B81D" w14:textId="77777777" w:rsidR="002D2A0E" w:rsidRDefault="002D2A0E" w:rsidP="003F76BD">
            <w:pPr>
              <w:ind w:right="68"/>
              <w:jc w:val="center"/>
              <w:rPr>
                <w:b/>
                <w:sz w:val="20"/>
              </w:rPr>
            </w:pPr>
          </w:p>
          <w:p w14:paraId="18020B20" w14:textId="77777777" w:rsidR="002D2A0E" w:rsidRDefault="002D2A0E" w:rsidP="002D2A0E">
            <w:pPr>
              <w:jc w:val="center"/>
              <w:rPr>
                <w:sz w:val="17"/>
              </w:rPr>
            </w:pPr>
            <w:r w:rsidRPr="002D2A0E">
              <w:rPr>
                <w:rFonts w:asciiTheme="minorHAnsi" w:hAnsiTheme="minorHAnsi"/>
                <w:sz w:val="17"/>
              </w:rPr>
              <w:t>Technique</w:t>
            </w:r>
            <w:r w:rsidRPr="002D2A0E">
              <w:rPr>
                <w:rFonts w:asciiTheme="minorHAnsi" w:hAnsiTheme="minorHAnsi"/>
                <w:sz w:val="17"/>
              </w:rPr>
              <w:br/>
              <w:t>Expression</w:t>
            </w:r>
            <w:r w:rsidRPr="002D2A0E">
              <w:rPr>
                <w:rFonts w:asciiTheme="minorHAnsi" w:hAnsiTheme="minorHAnsi"/>
                <w:sz w:val="17"/>
              </w:rPr>
              <w:br/>
              <w:t>Accuracy</w:t>
            </w:r>
            <w:r>
              <w:rPr>
                <w:b/>
                <w:sz w:val="20"/>
              </w:rPr>
              <w:t xml:space="preserve"> </w:t>
            </w:r>
          </w:p>
        </w:tc>
        <w:tc>
          <w:tcPr>
            <w:tcW w:w="33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719541" w14:textId="77777777" w:rsidR="002230C4" w:rsidRDefault="001654AE" w:rsidP="001654AE">
            <w:pPr>
              <w:ind w:left="130"/>
              <w:jc w:val="center"/>
              <w:rPr>
                <w:b/>
                <w:sz w:val="17"/>
              </w:rPr>
            </w:pPr>
            <w:r w:rsidRPr="001654AE">
              <w:rPr>
                <w:b/>
                <w:sz w:val="17"/>
              </w:rPr>
              <w:t>Music Through Time</w:t>
            </w:r>
          </w:p>
          <w:p w14:paraId="1D77B528" w14:textId="77777777" w:rsidR="002D2A0E" w:rsidRDefault="002D2A0E" w:rsidP="001654AE">
            <w:pPr>
              <w:ind w:left="130"/>
              <w:jc w:val="center"/>
              <w:rPr>
                <w:b/>
                <w:sz w:val="17"/>
              </w:rPr>
            </w:pPr>
          </w:p>
          <w:p w14:paraId="146D9181" w14:textId="77777777" w:rsidR="002D2A0E" w:rsidRPr="002D2A0E" w:rsidRDefault="002D2A0E" w:rsidP="001654AE">
            <w:pPr>
              <w:ind w:left="130"/>
              <w:jc w:val="center"/>
              <w:rPr>
                <w:sz w:val="17"/>
              </w:rPr>
            </w:pPr>
            <w:r w:rsidRPr="002D2A0E">
              <w:rPr>
                <w:sz w:val="17"/>
              </w:rPr>
              <w:t>Knowledge &amp; Understanding</w:t>
            </w:r>
            <w:r w:rsidRPr="002D2A0E">
              <w:rPr>
                <w:sz w:val="17"/>
              </w:rPr>
              <w:br/>
              <w:t>Musical Elements</w:t>
            </w:r>
            <w:r w:rsidRPr="002D2A0E">
              <w:rPr>
                <w:sz w:val="17"/>
              </w:rPr>
              <w:br/>
              <w:t>Musical Contexts</w:t>
            </w:r>
            <w:r w:rsidRPr="002D2A0E">
              <w:rPr>
                <w:sz w:val="17"/>
              </w:rPr>
              <w:br/>
              <w:t xml:space="preserve">Musical Language </w:t>
            </w:r>
          </w:p>
        </w:tc>
      </w:tr>
      <w:tr w:rsidR="003A2615" w14:paraId="3C737C3D" w14:textId="77777777" w:rsidTr="00181C4B">
        <w:trPr>
          <w:trHeight w:val="737"/>
        </w:trPr>
        <w:tc>
          <w:tcPr>
            <w:tcW w:w="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581CACF1" w14:textId="77777777" w:rsidR="003A2615" w:rsidRDefault="003A2615" w:rsidP="00676995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PE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F238D2A" w14:textId="5962D089" w:rsidR="003A2615" w:rsidRDefault="00395401" w:rsidP="001654AE">
            <w:pPr>
              <w:ind w:left="130"/>
              <w:jc w:val="center"/>
              <w:rPr>
                <w:sz w:val="17"/>
              </w:rPr>
            </w:pPr>
            <w:r>
              <w:rPr>
                <w:sz w:val="17"/>
              </w:rPr>
              <w:t>Hockey</w:t>
            </w:r>
          </w:p>
        </w:tc>
        <w:tc>
          <w:tcPr>
            <w:tcW w:w="16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1EB6882" w14:textId="150CB28C" w:rsidR="003A2615" w:rsidRDefault="00395401" w:rsidP="001654AE">
            <w:pPr>
              <w:ind w:left="130"/>
              <w:jc w:val="center"/>
              <w:rPr>
                <w:sz w:val="17"/>
              </w:rPr>
            </w:pPr>
            <w:r>
              <w:rPr>
                <w:sz w:val="17"/>
              </w:rPr>
              <w:t>Dance</w:t>
            </w:r>
          </w:p>
        </w:tc>
        <w:tc>
          <w:tcPr>
            <w:tcW w:w="1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F1544C6" w14:textId="0E91E1C8" w:rsidR="003A2615" w:rsidRDefault="00395401" w:rsidP="001654AE">
            <w:pPr>
              <w:ind w:left="120"/>
              <w:jc w:val="center"/>
              <w:rPr>
                <w:sz w:val="17"/>
              </w:rPr>
            </w:pPr>
            <w:r>
              <w:rPr>
                <w:sz w:val="17"/>
              </w:rPr>
              <w:t>Gymnastics</w:t>
            </w:r>
          </w:p>
        </w:tc>
        <w:tc>
          <w:tcPr>
            <w:tcW w:w="16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DFC6262" w14:textId="2B6C8598" w:rsidR="003A2615" w:rsidRDefault="00395401" w:rsidP="001654AE">
            <w:pPr>
              <w:spacing w:after="48" w:line="224" w:lineRule="auto"/>
              <w:ind w:left="129"/>
              <w:jc w:val="center"/>
              <w:rPr>
                <w:sz w:val="17"/>
              </w:rPr>
            </w:pPr>
            <w:r>
              <w:rPr>
                <w:sz w:val="17"/>
              </w:rPr>
              <w:t>Cricket</w:t>
            </w:r>
          </w:p>
        </w:tc>
        <w:tc>
          <w:tcPr>
            <w:tcW w:w="1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6570637" w14:textId="6F4E345C" w:rsidR="003A2615" w:rsidRDefault="00395401" w:rsidP="001654AE">
            <w:pPr>
              <w:ind w:left="15"/>
              <w:jc w:val="center"/>
              <w:rPr>
                <w:sz w:val="17"/>
              </w:rPr>
            </w:pPr>
            <w:r>
              <w:rPr>
                <w:sz w:val="17"/>
              </w:rPr>
              <w:t>Maypole</w:t>
            </w:r>
          </w:p>
        </w:tc>
        <w:tc>
          <w:tcPr>
            <w:tcW w:w="16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3966A2A" w14:textId="77777777" w:rsidR="003A2615" w:rsidRDefault="001654AE" w:rsidP="001654AE">
            <w:pPr>
              <w:ind w:left="130"/>
              <w:jc w:val="center"/>
              <w:rPr>
                <w:sz w:val="17"/>
              </w:rPr>
            </w:pPr>
            <w:r>
              <w:rPr>
                <w:sz w:val="17"/>
              </w:rPr>
              <w:t>Athletics</w:t>
            </w:r>
          </w:p>
        </w:tc>
      </w:tr>
    </w:tbl>
    <w:p w14:paraId="1D457D3F" w14:textId="2DE561B1" w:rsidR="00ED5379" w:rsidRDefault="00ED5379" w:rsidP="00FC2D1B">
      <w:pPr>
        <w:spacing w:after="28"/>
        <w:rPr>
          <w:color w:val="00B050"/>
          <w:sz w:val="20"/>
        </w:rPr>
      </w:pPr>
    </w:p>
    <w:p w14:paraId="53E18084" w14:textId="0D0C3128" w:rsidR="00E42A0A" w:rsidRDefault="00E42A0A" w:rsidP="00FC2D1B">
      <w:pPr>
        <w:spacing w:after="28"/>
        <w:rPr>
          <w:color w:val="00B050"/>
          <w:sz w:val="20"/>
        </w:rPr>
      </w:pPr>
    </w:p>
    <w:p w14:paraId="27C67FE8" w14:textId="53B91611" w:rsidR="00E42A0A" w:rsidRDefault="00E42A0A" w:rsidP="00FC2D1B">
      <w:pPr>
        <w:spacing w:after="28"/>
        <w:rPr>
          <w:color w:val="00B050"/>
          <w:sz w:val="20"/>
        </w:rPr>
      </w:pPr>
    </w:p>
    <w:p w14:paraId="143DB623" w14:textId="77777777" w:rsidR="00E42A0A" w:rsidRDefault="00E42A0A" w:rsidP="00FC2D1B">
      <w:pPr>
        <w:spacing w:after="28"/>
        <w:rPr>
          <w:color w:val="00B050"/>
          <w:sz w:val="20"/>
        </w:rPr>
      </w:pPr>
    </w:p>
    <w:sectPr w:rsidR="00E42A0A">
      <w:type w:val="continuous"/>
      <w:pgSz w:w="11895" w:h="16845"/>
      <w:pgMar w:top="1440" w:right="1507" w:bottom="1440" w:left="144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winkl Light">
    <w:altName w:val="Calibri"/>
    <w:charset w:val="00"/>
    <w:family w:val="auto"/>
    <w:pitch w:val="variable"/>
    <w:sig w:usb0="A00000AF" w:usb1="5000205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4541B"/>
    <w:multiLevelType w:val="hybridMultilevel"/>
    <w:tmpl w:val="BA3C3D16"/>
    <w:lvl w:ilvl="0" w:tplc="DD06C1BA">
      <w:start w:val="1"/>
      <w:numFmt w:val="bullet"/>
      <w:lvlText w:val="•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71BEF506">
      <w:start w:val="1"/>
      <w:numFmt w:val="bullet"/>
      <w:lvlText w:val="o"/>
      <w:lvlJc w:val="left"/>
      <w:pPr>
        <w:ind w:left="11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7368C2F0">
      <w:start w:val="1"/>
      <w:numFmt w:val="bullet"/>
      <w:lvlText w:val="▪"/>
      <w:lvlJc w:val="left"/>
      <w:pPr>
        <w:ind w:left="19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69EBD1A">
      <w:start w:val="1"/>
      <w:numFmt w:val="bullet"/>
      <w:lvlText w:val="•"/>
      <w:lvlJc w:val="left"/>
      <w:pPr>
        <w:ind w:left="26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475CE2D8">
      <w:start w:val="1"/>
      <w:numFmt w:val="bullet"/>
      <w:lvlText w:val="o"/>
      <w:lvlJc w:val="left"/>
      <w:pPr>
        <w:ind w:left="33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8108ADC">
      <w:start w:val="1"/>
      <w:numFmt w:val="bullet"/>
      <w:lvlText w:val="▪"/>
      <w:lvlJc w:val="left"/>
      <w:pPr>
        <w:ind w:left="40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BA7826E8">
      <w:start w:val="1"/>
      <w:numFmt w:val="bullet"/>
      <w:lvlText w:val="•"/>
      <w:lvlJc w:val="left"/>
      <w:pPr>
        <w:ind w:left="47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E0EA123C">
      <w:start w:val="1"/>
      <w:numFmt w:val="bullet"/>
      <w:lvlText w:val="o"/>
      <w:lvlJc w:val="left"/>
      <w:pPr>
        <w:ind w:left="55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06FC574E">
      <w:start w:val="1"/>
      <w:numFmt w:val="bullet"/>
      <w:lvlText w:val="▪"/>
      <w:lvlJc w:val="left"/>
      <w:pPr>
        <w:ind w:left="62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F061430"/>
    <w:multiLevelType w:val="hybridMultilevel"/>
    <w:tmpl w:val="693225A4"/>
    <w:lvl w:ilvl="0" w:tplc="513CE5F4">
      <w:start w:val="1"/>
      <w:numFmt w:val="bullet"/>
      <w:lvlText w:val="•"/>
      <w:lvlJc w:val="left"/>
      <w:pPr>
        <w:ind w:left="12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6024CD02">
      <w:start w:val="1"/>
      <w:numFmt w:val="bullet"/>
      <w:lvlText w:val="o"/>
      <w:lvlJc w:val="left"/>
      <w:pPr>
        <w:ind w:left="11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5F52403E">
      <w:start w:val="1"/>
      <w:numFmt w:val="bullet"/>
      <w:lvlText w:val="▪"/>
      <w:lvlJc w:val="left"/>
      <w:pPr>
        <w:ind w:left="19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FE8E21EE">
      <w:start w:val="1"/>
      <w:numFmt w:val="bullet"/>
      <w:lvlText w:val="•"/>
      <w:lvlJc w:val="left"/>
      <w:pPr>
        <w:ind w:left="26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FC781C8A">
      <w:start w:val="1"/>
      <w:numFmt w:val="bullet"/>
      <w:lvlText w:val="o"/>
      <w:lvlJc w:val="left"/>
      <w:pPr>
        <w:ind w:left="33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587CEBCC">
      <w:start w:val="1"/>
      <w:numFmt w:val="bullet"/>
      <w:lvlText w:val="▪"/>
      <w:lvlJc w:val="left"/>
      <w:pPr>
        <w:ind w:left="40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A92449EE">
      <w:start w:val="1"/>
      <w:numFmt w:val="bullet"/>
      <w:lvlText w:val="•"/>
      <w:lvlJc w:val="left"/>
      <w:pPr>
        <w:ind w:left="47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96A1162">
      <w:start w:val="1"/>
      <w:numFmt w:val="bullet"/>
      <w:lvlText w:val="o"/>
      <w:lvlJc w:val="left"/>
      <w:pPr>
        <w:ind w:left="55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08FE3E">
      <w:start w:val="1"/>
      <w:numFmt w:val="bullet"/>
      <w:lvlText w:val="▪"/>
      <w:lvlJc w:val="left"/>
      <w:pPr>
        <w:ind w:left="62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08C7211"/>
    <w:multiLevelType w:val="hybridMultilevel"/>
    <w:tmpl w:val="6E5C4204"/>
    <w:lvl w:ilvl="0" w:tplc="72CC9B9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AF4627A">
      <w:start w:val="1"/>
      <w:numFmt w:val="bullet"/>
      <w:lvlText w:val="-"/>
      <w:lvlJc w:val="left"/>
      <w:pPr>
        <w:ind w:left="2520" w:hanging="360"/>
      </w:pPr>
      <w:rPr>
        <w:rFonts w:ascii="Tahoma" w:hAnsi="Tahoma" w:hint="default"/>
        <w:sz w:val="24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EA3B1D"/>
    <w:multiLevelType w:val="hybridMultilevel"/>
    <w:tmpl w:val="297A89D0"/>
    <w:lvl w:ilvl="0" w:tplc="6598F3D6">
      <w:start w:val="1"/>
      <w:numFmt w:val="bullet"/>
      <w:lvlText w:val="•"/>
      <w:lvlJc w:val="left"/>
      <w:pPr>
        <w:ind w:left="1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DFED668">
      <w:start w:val="1"/>
      <w:numFmt w:val="bullet"/>
      <w:lvlText w:val="o"/>
      <w:lvlJc w:val="left"/>
      <w:pPr>
        <w:ind w:left="12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33EC83C">
      <w:start w:val="1"/>
      <w:numFmt w:val="bullet"/>
      <w:lvlText w:val="▪"/>
      <w:lvlJc w:val="left"/>
      <w:pPr>
        <w:ind w:left="19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196CC74">
      <w:start w:val="1"/>
      <w:numFmt w:val="bullet"/>
      <w:lvlText w:val="•"/>
      <w:lvlJc w:val="left"/>
      <w:pPr>
        <w:ind w:left="26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1114AC9E">
      <w:start w:val="1"/>
      <w:numFmt w:val="bullet"/>
      <w:lvlText w:val="o"/>
      <w:lvlJc w:val="left"/>
      <w:pPr>
        <w:ind w:left="33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BACCD300">
      <w:start w:val="1"/>
      <w:numFmt w:val="bullet"/>
      <w:lvlText w:val="▪"/>
      <w:lvlJc w:val="left"/>
      <w:pPr>
        <w:ind w:left="40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233E87E6">
      <w:start w:val="1"/>
      <w:numFmt w:val="bullet"/>
      <w:lvlText w:val="•"/>
      <w:lvlJc w:val="left"/>
      <w:pPr>
        <w:ind w:left="48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E4762468">
      <w:start w:val="1"/>
      <w:numFmt w:val="bullet"/>
      <w:lvlText w:val="o"/>
      <w:lvlJc w:val="left"/>
      <w:pPr>
        <w:ind w:left="55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2FAEAD4C">
      <w:start w:val="1"/>
      <w:numFmt w:val="bullet"/>
      <w:lvlText w:val="▪"/>
      <w:lvlJc w:val="left"/>
      <w:pPr>
        <w:ind w:left="62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6CA0B59"/>
    <w:multiLevelType w:val="hybridMultilevel"/>
    <w:tmpl w:val="1E34F924"/>
    <w:lvl w:ilvl="0" w:tplc="64C07428">
      <w:start w:val="1"/>
      <w:numFmt w:val="bullet"/>
      <w:lvlText w:val="•"/>
      <w:lvlJc w:val="left"/>
      <w:pPr>
        <w:ind w:left="1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93D8281C">
      <w:start w:val="1"/>
      <w:numFmt w:val="bullet"/>
      <w:lvlText w:val="o"/>
      <w:lvlJc w:val="left"/>
      <w:pPr>
        <w:ind w:left="11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36A6F7F0">
      <w:start w:val="1"/>
      <w:numFmt w:val="bullet"/>
      <w:lvlText w:val="▪"/>
      <w:lvlJc w:val="left"/>
      <w:pPr>
        <w:ind w:left="19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AEC4948">
      <w:start w:val="1"/>
      <w:numFmt w:val="bullet"/>
      <w:lvlText w:val="•"/>
      <w:lvlJc w:val="left"/>
      <w:pPr>
        <w:ind w:left="263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E256C07A">
      <w:start w:val="1"/>
      <w:numFmt w:val="bullet"/>
      <w:lvlText w:val="o"/>
      <w:lvlJc w:val="left"/>
      <w:pPr>
        <w:ind w:left="33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5B0CFD8">
      <w:start w:val="1"/>
      <w:numFmt w:val="bullet"/>
      <w:lvlText w:val="▪"/>
      <w:lvlJc w:val="left"/>
      <w:pPr>
        <w:ind w:left="40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1C0423A6">
      <w:start w:val="1"/>
      <w:numFmt w:val="bullet"/>
      <w:lvlText w:val="•"/>
      <w:lvlJc w:val="left"/>
      <w:pPr>
        <w:ind w:left="479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EE32AC14">
      <w:start w:val="1"/>
      <w:numFmt w:val="bullet"/>
      <w:lvlText w:val="o"/>
      <w:lvlJc w:val="left"/>
      <w:pPr>
        <w:ind w:left="55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1FDC8CF4">
      <w:start w:val="1"/>
      <w:numFmt w:val="bullet"/>
      <w:lvlText w:val="▪"/>
      <w:lvlJc w:val="left"/>
      <w:pPr>
        <w:ind w:left="62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74031E7"/>
    <w:multiLevelType w:val="hybridMultilevel"/>
    <w:tmpl w:val="4C2A7AB6"/>
    <w:lvl w:ilvl="0" w:tplc="0FD6E862">
      <w:start w:val="1"/>
      <w:numFmt w:val="bullet"/>
      <w:lvlText w:val="•"/>
      <w:lvlJc w:val="left"/>
      <w:pPr>
        <w:ind w:left="13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9D380F0A">
      <w:start w:val="1"/>
      <w:numFmt w:val="bullet"/>
      <w:lvlText w:val="o"/>
      <w:lvlJc w:val="left"/>
      <w:pPr>
        <w:ind w:left="11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55A88C9C">
      <w:start w:val="1"/>
      <w:numFmt w:val="bullet"/>
      <w:lvlText w:val="▪"/>
      <w:lvlJc w:val="left"/>
      <w:pPr>
        <w:ind w:left="19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B69C2A04">
      <w:start w:val="1"/>
      <w:numFmt w:val="bullet"/>
      <w:lvlText w:val="•"/>
      <w:lvlJc w:val="left"/>
      <w:pPr>
        <w:ind w:left="263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746FA56">
      <w:start w:val="1"/>
      <w:numFmt w:val="bullet"/>
      <w:lvlText w:val="o"/>
      <w:lvlJc w:val="left"/>
      <w:pPr>
        <w:ind w:left="33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65BA16A4">
      <w:start w:val="1"/>
      <w:numFmt w:val="bullet"/>
      <w:lvlText w:val="▪"/>
      <w:lvlJc w:val="left"/>
      <w:pPr>
        <w:ind w:left="40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FF201DBE">
      <w:start w:val="1"/>
      <w:numFmt w:val="bullet"/>
      <w:lvlText w:val="•"/>
      <w:lvlJc w:val="left"/>
      <w:pPr>
        <w:ind w:left="479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8341E76">
      <w:start w:val="1"/>
      <w:numFmt w:val="bullet"/>
      <w:lvlText w:val="o"/>
      <w:lvlJc w:val="left"/>
      <w:pPr>
        <w:ind w:left="55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FDFA0548">
      <w:start w:val="1"/>
      <w:numFmt w:val="bullet"/>
      <w:lvlText w:val="▪"/>
      <w:lvlJc w:val="left"/>
      <w:pPr>
        <w:ind w:left="62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B780905"/>
    <w:multiLevelType w:val="hybridMultilevel"/>
    <w:tmpl w:val="391C3DB0"/>
    <w:lvl w:ilvl="0" w:tplc="72CC9B9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C531BF3"/>
    <w:multiLevelType w:val="hybridMultilevel"/>
    <w:tmpl w:val="C24698F6"/>
    <w:lvl w:ilvl="0" w:tplc="91166968">
      <w:start w:val="1"/>
      <w:numFmt w:val="bullet"/>
      <w:lvlText w:val="•"/>
      <w:lvlJc w:val="left"/>
      <w:pPr>
        <w:ind w:left="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3A484C62">
      <w:start w:val="1"/>
      <w:numFmt w:val="bullet"/>
      <w:lvlText w:val="o"/>
      <w:lvlJc w:val="left"/>
      <w:pPr>
        <w:ind w:left="11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9AF6534A">
      <w:start w:val="1"/>
      <w:numFmt w:val="bullet"/>
      <w:lvlText w:val="▪"/>
      <w:lvlJc w:val="left"/>
      <w:pPr>
        <w:ind w:left="19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D186840E">
      <w:start w:val="1"/>
      <w:numFmt w:val="bullet"/>
      <w:lvlText w:val="•"/>
      <w:lvlJc w:val="left"/>
      <w:pPr>
        <w:ind w:left="26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80F2568E">
      <w:start w:val="1"/>
      <w:numFmt w:val="bullet"/>
      <w:lvlText w:val="o"/>
      <w:lvlJc w:val="left"/>
      <w:pPr>
        <w:ind w:left="33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E4F878D4">
      <w:start w:val="1"/>
      <w:numFmt w:val="bullet"/>
      <w:lvlText w:val="▪"/>
      <w:lvlJc w:val="left"/>
      <w:pPr>
        <w:ind w:left="40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C5B8A52C">
      <w:start w:val="1"/>
      <w:numFmt w:val="bullet"/>
      <w:lvlText w:val="•"/>
      <w:lvlJc w:val="left"/>
      <w:pPr>
        <w:ind w:left="47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173A4D62">
      <w:start w:val="1"/>
      <w:numFmt w:val="bullet"/>
      <w:lvlText w:val="o"/>
      <w:lvlJc w:val="left"/>
      <w:pPr>
        <w:ind w:left="55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26285544">
      <w:start w:val="1"/>
      <w:numFmt w:val="bullet"/>
      <w:lvlText w:val="▪"/>
      <w:lvlJc w:val="left"/>
      <w:pPr>
        <w:ind w:left="62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313F78E8"/>
    <w:multiLevelType w:val="hybridMultilevel"/>
    <w:tmpl w:val="76A40836"/>
    <w:lvl w:ilvl="0" w:tplc="51F0C6C6">
      <w:start w:val="1"/>
      <w:numFmt w:val="bullet"/>
      <w:lvlText w:val="•"/>
      <w:lvlJc w:val="left"/>
      <w:pPr>
        <w:ind w:left="1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84C9846">
      <w:start w:val="1"/>
      <w:numFmt w:val="bullet"/>
      <w:lvlText w:val="o"/>
      <w:lvlJc w:val="left"/>
      <w:pPr>
        <w:ind w:left="11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33F0CADC">
      <w:start w:val="1"/>
      <w:numFmt w:val="bullet"/>
      <w:lvlText w:val="▪"/>
      <w:lvlJc w:val="left"/>
      <w:pPr>
        <w:ind w:left="19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12DCDFD8">
      <w:start w:val="1"/>
      <w:numFmt w:val="bullet"/>
      <w:lvlText w:val="•"/>
      <w:lvlJc w:val="left"/>
      <w:pPr>
        <w:ind w:left="26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FF02B6A6">
      <w:start w:val="1"/>
      <w:numFmt w:val="bullet"/>
      <w:lvlText w:val="o"/>
      <w:lvlJc w:val="left"/>
      <w:pPr>
        <w:ind w:left="33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71FA0306">
      <w:start w:val="1"/>
      <w:numFmt w:val="bullet"/>
      <w:lvlText w:val="▪"/>
      <w:lvlJc w:val="left"/>
      <w:pPr>
        <w:ind w:left="40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1EAD39A">
      <w:start w:val="1"/>
      <w:numFmt w:val="bullet"/>
      <w:lvlText w:val="•"/>
      <w:lvlJc w:val="left"/>
      <w:pPr>
        <w:ind w:left="47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D08006">
      <w:start w:val="1"/>
      <w:numFmt w:val="bullet"/>
      <w:lvlText w:val="o"/>
      <w:lvlJc w:val="left"/>
      <w:pPr>
        <w:ind w:left="55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AB87DDA">
      <w:start w:val="1"/>
      <w:numFmt w:val="bullet"/>
      <w:lvlText w:val="▪"/>
      <w:lvlJc w:val="left"/>
      <w:pPr>
        <w:ind w:left="62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57A3D9C"/>
    <w:multiLevelType w:val="hybridMultilevel"/>
    <w:tmpl w:val="93DABDEA"/>
    <w:lvl w:ilvl="0" w:tplc="604E24C0">
      <w:start w:val="1"/>
      <w:numFmt w:val="bullet"/>
      <w:lvlText w:val="•"/>
      <w:lvlJc w:val="left"/>
      <w:pPr>
        <w:ind w:left="1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640A69E6">
      <w:start w:val="1"/>
      <w:numFmt w:val="bullet"/>
      <w:lvlText w:val="o"/>
      <w:lvlJc w:val="left"/>
      <w:pPr>
        <w:ind w:left="11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F8F0901C">
      <w:start w:val="1"/>
      <w:numFmt w:val="bullet"/>
      <w:lvlText w:val="▪"/>
      <w:lvlJc w:val="left"/>
      <w:pPr>
        <w:ind w:left="19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C401642">
      <w:start w:val="1"/>
      <w:numFmt w:val="bullet"/>
      <w:lvlText w:val="•"/>
      <w:lvlJc w:val="left"/>
      <w:pPr>
        <w:ind w:left="26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34C852C">
      <w:start w:val="1"/>
      <w:numFmt w:val="bullet"/>
      <w:lvlText w:val="o"/>
      <w:lvlJc w:val="left"/>
      <w:pPr>
        <w:ind w:left="33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8ABE3198">
      <w:start w:val="1"/>
      <w:numFmt w:val="bullet"/>
      <w:lvlText w:val="▪"/>
      <w:lvlJc w:val="left"/>
      <w:pPr>
        <w:ind w:left="40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EEEEA8F6">
      <w:start w:val="1"/>
      <w:numFmt w:val="bullet"/>
      <w:lvlText w:val="•"/>
      <w:lvlJc w:val="left"/>
      <w:pPr>
        <w:ind w:left="47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54A24474">
      <w:start w:val="1"/>
      <w:numFmt w:val="bullet"/>
      <w:lvlText w:val="o"/>
      <w:lvlJc w:val="left"/>
      <w:pPr>
        <w:ind w:left="55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719287C2">
      <w:start w:val="1"/>
      <w:numFmt w:val="bullet"/>
      <w:lvlText w:val="▪"/>
      <w:lvlJc w:val="left"/>
      <w:pPr>
        <w:ind w:left="62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392C1C86"/>
    <w:multiLevelType w:val="hybridMultilevel"/>
    <w:tmpl w:val="F528AAB0"/>
    <w:lvl w:ilvl="0" w:tplc="72CC9B9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29E68F0"/>
    <w:multiLevelType w:val="hybridMultilevel"/>
    <w:tmpl w:val="0B2ABE2E"/>
    <w:lvl w:ilvl="0" w:tplc="738417A2">
      <w:start w:val="1"/>
      <w:numFmt w:val="bullet"/>
      <w:lvlText w:val="•"/>
      <w:lvlJc w:val="left"/>
      <w:pPr>
        <w:ind w:left="1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076C222A">
      <w:start w:val="1"/>
      <w:numFmt w:val="bullet"/>
      <w:lvlText w:val="o"/>
      <w:lvlJc w:val="left"/>
      <w:pPr>
        <w:ind w:left="11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F5C64294">
      <w:start w:val="1"/>
      <w:numFmt w:val="bullet"/>
      <w:lvlText w:val="▪"/>
      <w:lvlJc w:val="left"/>
      <w:pPr>
        <w:ind w:left="19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8DAECE38">
      <w:start w:val="1"/>
      <w:numFmt w:val="bullet"/>
      <w:lvlText w:val="•"/>
      <w:lvlJc w:val="left"/>
      <w:pPr>
        <w:ind w:left="26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D53C1750">
      <w:start w:val="1"/>
      <w:numFmt w:val="bullet"/>
      <w:lvlText w:val="o"/>
      <w:lvlJc w:val="left"/>
      <w:pPr>
        <w:ind w:left="33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D068A55C">
      <w:start w:val="1"/>
      <w:numFmt w:val="bullet"/>
      <w:lvlText w:val="▪"/>
      <w:lvlJc w:val="left"/>
      <w:pPr>
        <w:ind w:left="40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501499EE">
      <w:start w:val="1"/>
      <w:numFmt w:val="bullet"/>
      <w:lvlText w:val="•"/>
      <w:lvlJc w:val="left"/>
      <w:pPr>
        <w:ind w:left="47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B3D6BB4A">
      <w:start w:val="1"/>
      <w:numFmt w:val="bullet"/>
      <w:lvlText w:val="o"/>
      <w:lvlJc w:val="left"/>
      <w:pPr>
        <w:ind w:left="55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6A4EAFA">
      <w:start w:val="1"/>
      <w:numFmt w:val="bullet"/>
      <w:lvlText w:val="▪"/>
      <w:lvlJc w:val="left"/>
      <w:pPr>
        <w:ind w:left="62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49190227"/>
    <w:multiLevelType w:val="hybridMultilevel"/>
    <w:tmpl w:val="689CC7F2"/>
    <w:lvl w:ilvl="0" w:tplc="14E885D8">
      <w:start w:val="1"/>
      <w:numFmt w:val="bullet"/>
      <w:lvlText w:val="•"/>
      <w:lvlJc w:val="left"/>
      <w:pPr>
        <w:ind w:left="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3A202954">
      <w:start w:val="1"/>
      <w:numFmt w:val="bullet"/>
      <w:lvlText w:val="o"/>
      <w:lvlJc w:val="left"/>
      <w:pPr>
        <w:ind w:left="118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DC2882BC">
      <w:start w:val="1"/>
      <w:numFmt w:val="bullet"/>
      <w:lvlText w:val="▪"/>
      <w:lvlJc w:val="left"/>
      <w:pPr>
        <w:ind w:left="190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8129740">
      <w:start w:val="1"/>
      <w:numFmt w:val="bullet"/>
      <w:lvlText w:val="•"/>
      <w:lvlJc w:val="left"/>
      <w:pPr>
        <w:ind w:left="26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0549810">
      <w:start w:val="1"/>
      <w:numFmt w:val="bullet"/>
      <w:lvlText w:val="o"/>
      <w:lvlJc w:val="left"/>
      <w:pPr>
        <w:ind w:left="334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48F06FC8">
      <w:start w:val="1"/>
      <w:numFmt w:val="bullet"/>
      <w:lvlText w:val="▪"/>
      <w:lvlJc w:val="left"/>
      <w:pPr>
        <w:ind w:left="406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D4D6AD2E">
      <w:start w:val="1"/>
      <w:numFmt w:val="bullet"/>
      <w:lvlText w:val="•"/>
      <w:lvlJc w:val="left"/>
      <w:pPr>
        <w:ind w:left="47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28ACA134">
      <w:start w:val="1"/>
      <w:numFmt w:val="bullet"/>
      <w:lvlText w:val="o"/>
      <w:lvlJc w:val="left"/>
      <w:pPr>
        <w:ind w:left="550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D50A7378">
      <w:start w:val="1"/>
      <w:numFmt w:val="bullet"/>
      <w:lvlText w:val="▪"/>
      <w:lvlJc w:val="left"/>
      <w:pPr>
        <w:ind w:left="622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DCF51CA"/>
    <w:multiLevelType w:val="hybridMultilevel"/>
    <w:tmpl w:val="522CDF76"/>
    <w:lvl w:ilvl="0" w:tplc="D3224D94">
      <w:numFmt w:val="bullet"/>
      <w:lvlText w:val=""/>
      <w:lvlJc w:val="left"/>
      <w:pPr>
        <w:ind w:left="720" w:hanging="360"/>
      </w:pPr>
      <w:rPr>
        <w:rFonts w:ascii="Wingdings" w:hAnsi="Wingdings" w:hint="default"/>
        <w:sz w:val="1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792155"/>
    <w:multiLevelType w:val="hybridMultilevel"/>
    <w:tmpl w:val="064A887E"/>
    <w:lvl w:ilvl="0" w:tplc="E43EA01E">
      <w:start w:val="1"/>
      <w:numFmt w:val="bullet"/>
      <w:lvlText w:val="•"/>
      <w:lvlJc w:val="left"/>
      <w:pPr>
        <w:ind w:left="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CA88D0C">
      <w:start w:val="1"/>
      <w:numFmt w:val="bullet"/>
      <w:lvlText w:val="o"/>
      <w:lvlJc w:val="left"/>
      <w:pPr>
        <w:ind w:left="118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6E485006">
      <w:start w:val="1"/>
      <w:numFmt w:val="bullet"/>
      <w:lvlText w:val="▪"/>
      <w:lvlJc w:val="left"/>
      <w:pPr>
        <w:ind w:left="190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522CF414">
      <w:start w:val="1"/>
      <w:numFmt w:val="bullet"/>
      <w:lvlText w:val="•"/>
      <w:lvlJc w:val="left"/>
      <w:pPr>
        <w:ind w:left="26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5D04E002">
      <w:start w:val="1"/>
      <w:numFmt w:val="bullet"/>
      <w:lvlText w:val="o"/>
      <w:lvlJc w:val="left"/>
      <w:pPr>
        <w:ind w:left="334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43628876">
      <w:start w:val="1"/>
      <w:numFmt w:val="bullet"/>
      <w:lvlText w:val="▪"/>
      <w:lvlJc w:val="left"/>
      <w:pPr>
        <w:ind w:left="406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BCD25050">
      <w:start w:val="1"/>
      <w:numFmt w:val="bullet"/>
      <w:lvlText w:val="•"/>
      <w:lvlJc w:val="left"/>
      <w:pPr>
        <w:ind w:left="47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A18600D6">
      <w:start w:val="1"/>
      <w:numFmt w:val="bullet"/>
      <w:lvlText w:val="o"/>
      <w:lvlJc w:val="left"/>
      <w:pPr>
        <w:ind w:left="550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20AC7D0">
      <w:start w:val="1"/>
      <w:numFmt w:val="bullet"/>
      <w:lvlText w:val="▪"/>
      <w:lvlJc w:val="left"/>
      <w:pPr>
        <w:ind w:left="622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BF632EE"/>
    <w:multiLevelType w:val="hybridMultilevel"/>
    <w:tmpl w:val="E1E0F0D0"/>
    <w:lvl w:ilvl="0" w:tplc="72CC9B9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06D04EA"/>
    <w:multiLevelType w:val="hybridMultilevel"/>
    <w:tmpl w:val="7B145512"/>
    <w:lvl w:ilvl="0" w:tplc="72CC9B9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17F0DE6"/>
    <w:multiLevelType w:val="hybridMultilevel"/>
    <w:tmpl w:val="BBFEAD4A"/>
    <w:lvl w:ilvl="0" w:tplc="93A22E4C">
      <w:start w:val="1"/>
      <w:numFmt w:val="bullet"/>
      <w:lvlText w:val="•"/>
      <w:lvlJc w:val="left"/>
      <w:pPr>
        <w:ind w:left="1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909EA336">
      <w:start w:val="1"/>
      <w:numFmt w:val="bullet"/>
      <w:lvlText w:val="o"/>
      <w:lvlJc w:val="left"/>
      <w:pPr>
        <w:ind w:left="11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FA24E71A">
      <w:start w:val="1"/>
      <w:numFmt w:val="bullet"/>
      <w:lvlText w:val="▪"/>
      <w:lvlJc w:val="left"/>
      <w:pPr>
        <w:ind w:left="19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4C664416">
      <w:start w:val="1"/>
      <w:numFmt w:val="bullet"/>
      <w:lvlText w:val="•"/>
      <w:lvlJc w:val="left"/>
      <w:pPr>
        <w:ind w:left="26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880A7FEC">
      <w:start w:val="1"/>
      <w:numFmt w:val="bullet"/>
      <w:lvlText w:val="o"/>
      <w:lvlJc w:val="left"/>
      <w:pPr>
        <w:ind w:left="33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087A7714">
      <w:start w:val="1"/>
      <w:numFmt w:val="bullet"/>
      <w:lvlText w:val="▪"/>
      <w:lvlJc w:val="left"/>
      <w:pPr>
        <w:ind w:left="40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BA2A9074">
      <w:start w:val="1"/>
      <w:numFmt w:val="bullet"/>
      <w:lvlText w:val="•"/>
      <w:lvlJc w:val="left"/>
      <w:pPr>
        <w:ind w:left="47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42263E38">
      <w:start w:val="1"/>
      <w:numFmt w:val="bullet"/>
      <w:lvlText w:val="o"/>
      <w:lvlJc w:val="left"/>
      <w:pPr>
        <w:ind w:left="55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52DA0116">
      <w:start w:val="1"/>
      <w:numFmt w:val="bullet"/>
      <w:lvlText w:val="▪"/>
      <w:lvlJc w:val="left"/>
      <w:pPr>
        <w:ind w:left="62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6AA758B7"/>
    <w:multiLevelType w:val="hybridMultilevel"/>
    <w:tmpl w:val="4BAC8CFA"/>
    <w:lvl w:ilvl="0" w:tplc="D93A003A">
      <w:start w:val="1"/>
      <w:numFmt w:val="bullet"/>
      <w:lvlText w:val="•"/>
      <w:lvlJc w:val="left"/>
      <w:pPr>
        <w:ind w:left="1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1CF419B8">
      <w:start w:val="1"/>
      <w:numFmt w:val="bullet"/>
      <w:lvlText w:val="o"/>
      <w:lvlJc w:val="left"/>
      <w:pPr>
        <w:ind w:left="11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1646EDD6">
      <w:start w:val="1"/>
      <w:numFmt w:val="bullet"/>
      <w:lvlText w:val="▪"/>
      <w:lvlJc w:val="left"/>
      <w:pPr>
        <w:ind w:left="19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DC72902C">
      <w:start w:val="1"/>
      <w:numFmt w:val="bullet"/>
      <w:lvlText w:val="•"/>
      <w:lvlJc w:val="left"/>
      <w:pPr>
        <w:ind w:left="26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8BA0D9BC">
      <w:start w:val="1"/>
      <w:numFmt w:val="bullet"/>
      <w:lvlText w:val="o"/>
      <w:lvlJc w:val="left"/>
      <w:pPr>
        <w:ind w:left="33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824ACCFE">
      <w:start w:val="1"/>
      <w:numFmt w:val="bullet"/>
      <w:lvlText w:val="▪"/>
      <w:lvlJc w:val="left"/>
      <w:pPr>
        <w:ind w:left="40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A732B910">
      <w:start w:val="1"/>
      <w:numFmt w:val="bullet"/>
      <w:lvlText w:val="•"/>
      <w:lvlJc w:val="left"/>
      <w:pPr>
        <w:ind w:left="47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16AB616">
      <w:start w:val="1"/>
      <w:numFmt w:val="bullet"/>
      <w:lvlText w:val="o"/>
      <w:lvlJc w:val="left"/>
      <w:pPr>
        <w:ind w:left="55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115A073C">
      <w:start w:val="1"/>
      <w:numFmt w:val="bullet"/>
      <w:lvlText w:val="▪"/>
      <w:lvlJc w:val="left"/>
      <w:pPr>
        <w:ind w:left="62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6B904250"/>
    <w:multiLevelType w:val="hybridMultilevel"/>
    <w:tmpl w:val="744ADE58"/>
    <w:lvl w:ilvl="0" w:tplc="8ADA6EF4">
      <w:start w:val="1"/>
      <w:numFmt w:val="bullet"/>
      <w:lvlText w:val="•"/>
      <w:lvlJc w:val="left"/>
      <w:pPr>
        <w:ind w:left="1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08A4D36E">
      <w:start w:val="1"/>
      <w:numFmt w:val="bullet"/>
      <w:lvlText w:val="o"/>
      <w:lvlJc w:val="left"/>
      <w:pPr>
        <w:ind w:left="11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B3E6EFB2">
      <w:start w:val="1"/>
      <w:numFmt w:val="bullet"/>
      <w:lvlText w:val="▪"/>
      <w:lvlJc w:val="left"/>
      <w:pPr>
        <w:ind w:left="19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16981540">
      <w:start w:val="1"/>
      <w:numFmt w:val="bullet"/>
      <w:lvlText w:val="•"/>
      <w:lvlJc w:val="left"/>
      <w:pPr>
        <w:ind w:left="26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B4D034D8">
      <w:start w:val="1"/>
      <w:numFmt w:val="bullet"/>
      <w:lvlText w:val="o"/>
      <w:lvlJc w:val="left"/>
      <w:pPr>
        <w:ind w:left="33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C422D0FA">
      <w:start w:val="1"/>
      <w:numFmt w:val="bullet"/>
      <w:lvlText w:val="▪"/>
      <w:lvlJc w:val="left"/>
      <w:pPr>
        <w:ind w:left="40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A7EA29E2">
      <w:start w:val="1"/>
      <w:numFmt w:val="bullet"/>
      <w:lvlText w:val="•"/>
      <w:lvlJc w:val="left"/>
      <w:pPr>
        <w:ind w:left="47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442EE57C">
      <w:start w:val="1"/>
      <w:numFmt w:val="bullet"/>
      <w:lvlText w:val="o"/>
      <w:lvlJc w:val="left"/>
      <w:pPr>
        <w:ind w:left="55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76F2A5A6">
      <w:start w:val="1"/>
      <w:numFmt w:val="bullet"/>
      <w:lvlText w:val="▪"/>
      <w:lvlJc w:val="left"/>
      <w:pPr>
        <w:ind w:left="62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6D7A2444"/>
    <w:multiLevelType w:val="hybridMultilevel"/>
    <w:tmpl w:val="E84AE02E"/>
    <w:lvl w:ilvl="0" w:tplc="D8D62CA8">
      <w:start w:val="1"/>
      <w:numFmt w:val="bullet"/>
      <w:lvlText w:val="•"/>
      <w:lvlJc w:val="left"/>
      <w:pPr>
        <w:ind w:left="1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770A5D18">
      <w:start w:val="1"/>
      <w:numFmt w:val="bullet"/>
      <w:lvlText w:val="o"/>
      <w:lvlJc w:val="left"/>
      <w:pPr>
        <w:ind w:left="11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E780654">
      <w:start w:val="1"/>
      <w:numFmt w:val="bullet"/>
      <w:lvlText w:val="▪"/>
      <w:lvlJc w:val="left"/>
      <w:pPr>
        <w:ind w:left="19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31DAC28C">
      <w:start w:val="1"/>
      <w:numFmt w:val="bullet"/>
      <w:lvlText w:val="•"/>
      <w:lvlJc w:val="left"/>
      <w:pPr>
        <w:ind w:left="26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141820D8">
      <w:start w:val="1"/>
      <w:numFmt w:val="bullet"/>
      <w:lvlText w:val="o"/>
      <w:lvlJc w:val="left"/>
      <w:pPr>
        <w:ind w:left="33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7DB4FCAE">
      <w:start w:val="1"/>
      <w:numFmt w:val="bullet"/>
      <w:lvlText w:val="▪"/>
      <w:lvlJc w:val="left"/>
      <w:pPr>
        <w:ind w:left="40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43EC47B6">
      <w:start w:val="1"/>
      <w:numFmt w:val="bullet"/>
      <w:lvlText w:val="•"/>
      <w:lvlJc w:val="left"/>
      <w:pPr>
        <w:ind w:left="47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814810FE">
      <w:start w:val="1"/>
      <w:numFmt w:val="bullet"/>
      <w:lvlText w:val="o"/>
      <w:lvlJc w:val="left"/>
      <w:pPr>
        <w:ind w:left="55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3AF42562">
      <w:start w:val="1"/>
      <w:numFmt w:val="bullet"/>
      <w:lvlText w:val="▪"/>
      <w:lvlJc w:val="left"/>
      <w:pPr>
        <w:ind w:left="62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76AF7B02"/>
    <w:multiLevelType w:val="hybridMultilevel"/>
    <w:tmpl w:val="942E3786"/>
    <w:lvl w:ilvl="0" w:tplc="7AF217F8">
      <w:start w:val="1"/>
      <w:numFmt w:val="bullet"/>
      <w:lvlText w:val="•"/>
      <w:lvlJc w:val="left"/>
      <w:pPr>
        <w:ind w:left="1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86C69A2">
      <w:start w:val="1"/>
      <w:numFmt w:val="bullet"/>
      <w:lvlText w:val="o"/>
      <w:lvlJc w:val="left"/>
      <w:pPr>
        <w:ind w:left="12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F8E4C460">
      <w:start w:val="1"/>
      <w:numFmt w:val="bullet"/>
      <w:lvlText w:val="▪"/>
      <w:lvlJc w:val="left"/>
      <w:pPr>
        <w:ind w:left="19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FECBFC8">
      <w:start w:val="1"/>
      <w:numFmt w:val="bullet"/>
      <w:lvlText w:val="•"/>
      <w:lvlJc w:val="left"/>
      <w:pPr>
        <w:ind w:left="26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716CB6C">
      <w:start w:val="1"/>
      <w:numFmt w:val="bullet"/>
      <w:lvlText w:val="o"/>
      <w:lvlJc w:val="left"/>
      <w:pPr>
        <w:ind w:left="33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7130C71A">
      <w:start w:val="1"/>
      <w:numFmt w:val="bullet"/>
      <w:lvlText w:val="▪"/>
      <w:lvlJc w:val="left"/>
      <w:pPr>
        <w:ind w:left="40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E452CDDC">
      <w:start w:val="1"/>
      <w:numFmt w:val="bullet"/>
      <w:lvlText w:val="•"/>
      <w:lvlJc w:val="left"/>
      <w:pPr>
        <w:ind w:left="48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0C522652">
      <w:start w:val="1"/>
      <w:numFmt w:val="bullet"/>
      <w:lvlText w:val="o"/>
      <w:lvlJc w:val="left"/>
      <w:pPr>
        <w:ind w:left="55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824C46E6">
      <w:start w:val="1"/>
      <w:numFmt w:val="bullet"/>
      <w:lvlText w:val="▪"/>
      <w:lvlJc w:val="left"/>
      <w:pPr>
        <w:ind w:left="62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F0A731C"/>
    <w:multiLevelType w:val="hybridMultilevel"/>
    <w:tmpl w:val="82822D9C"/>
    <w:lvl w:ilvl="0" w:tplc="44028D06">
      <w:start w:val="1"/>
      <w:numFmt w:val="bullet"/>
      <w:lvlText w:val="•"/>
      <w:lvlJc w:val="left"/>
      <w:pPr>
        <w:ind w:left="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BE2C150E">
      <w:start w:val="1"/>
      <w:numFmt w:val="bullet"/>
      <w:lvlText w:val="o"/>
      <w:lvlJc w:val="left"/>
      <w:pPr>
        <w:ind w:left="11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41C0CACA">
      <w:start w:val="1"/>
      <w:numFmt w:val="bullet"/>
      <w:lvlText w:val="▪"/>
      <w:lvlJc w:val="left"/>
      <w:pPr>
        <w:ind w:left="19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828D916">
      <w:start w:val="1"/>
      <w:numFmt w:val="bullet"/>
      <w:lvlText w:val="•"/>
      <w:lvlJc w:val="left"/>
      <w:pPr>
        <w:ind w:left="26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CCCEAEBC">
      <w:start w:val="1"/>
      <w:numFmt w:val="bullet"/>
      <w:lvlText w:val="o"/>
      <w:lvlJc w:val="left"/>
      <w:pPr>
        <w:ind w:left="33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21C10D4">
      <w:start w:val="1"/>
      <w:numFmt w:val="bullet"/>
      <w:lvlText w:val="▪"/>
      <w:lvlJc w:val="left"/>
      <w:pPr>
        <w:ind w:left="40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062622BC">
      <w:start w:val="1"/>
      <w:numFmt w:val="bullet"/>
      <w:lvlText w:val="•"/>
      <w:lvlJc w:val="left"/>
      <w:pPr>
        <w:ind w:left="47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E8C8EC22">
      <w:start w:val="1"/>
      <w:numFmt w:val="bullet"/>
      <w:lvlText w:val="o"/>
      <w:lvlJc w:val="left"/>
      <w:pPr>
        <w:ind w:left="55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6EC88E68">
      <w:start w:val="1"/>
      <w:numFmt w:val="bullet"/>
      <w:lvlText w:val="▪"/>
      <w:lvlJc w:val="left"/>
      <w:pPr>
        <w:ind w:left="62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FEB2859"/>
    <w:multiLevelType w:val="hybridMultilevel"/>
    <w:tmpl w:val="171862F8"/>
    <w:lvl w:ilvl="0" w:tplc="2FD2F164">
      <w:start w:val="1"/>
      <w:numFmt w:val="bullet"/>
      <w:lvlText w:val="•"/>
      <w:lvlJc w:val="left"/>
      <w:pPr>
        <w:ind w:left="1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340A8F2">
      <w:start w:val="1"/>
      <w:numFmt w:val="bullet"/>
      <w:lvlText w:val="o"/>
      <w:lvlJc w:val="left"/>
      <w:pPr>
        <w:ind w:left="12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F4E8220A">
      <w:start w:val="1"/>
      <w:numFmt w:val="bullet"/>
      <w:lvlText w:val="▪"/>
      <w:lvlJc w:val="left"/>
      <w:pPr>
        <w:ind w:left="19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5F70E920">
      <w:start w:val="1"/>
      <w:numFmt w:val="bullet"/>
      <w:lvlText w:val="•"/>
      <w:lvlJc w:val="left"/>
      <w:pPr>
        <w:ind w:left="26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018E23EA">
      <w:start w:val="1"/>
      <w:numFmt w:val="bullet"/>
      <w:lvlText w:val="o"/>
      <w:lvlJc w:val="left"/>
      <w:pPr>
        <w:ind w:left="33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3B0C83B6">
      <w:start w:val="1"/>
      <w:numFmt w:val="bullet"/>
      <w:lvlText w:val="▪"/>
      <w:lvlJc w:val="left"/>
      <w:pPr>
        <w:ind w:left="40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5518FDF0">
      <w:start w:val="1"/>
      <w:numFmt w:val="bullet"/>
      <w:lvlText w:val="•"/>
      <w:lvlJc w:val="left"/>
      <w:pPr>
        <w:ind w:left="48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58CF5A0">
      <w:start w:val="1"/>
      <w:numFmt w:val="bullet"/>
      <w:lvlText w:val="o"/>
      <w:lvlJc w:val="left"/>
      <w:pPr>
        <w:ind w:left="55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C00E7216">
      <w:start w:val="1"/>
      <w:numFmt w:val="bullet"/>
      <w:lvlText w:val="▪"/>
      <w:lvlJc w:val="left"/>
      <w:pPr>
        <w:ind w:left="62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9"/>
  </w:num>
  <w:num w:numId="2">
    <w:abstractNumId w:val="9"/>
  </w:num>
  <w:num w:numId="3">
    <w:abstractNumId w:val="12"/>
  </w:num>
  <w:num w:numId="4">
    <w:abstractNumId w:val="1"/>
  </w:num>
  <w:num w:numId="5">
    <w:abstractNumId w:val="4"/>
  </w:num>
  <w:num w:numId="6">
    <w:abstractNumId w:val="20"/>
  </w:num>
  <w:num w:numId="7">
    <w:abstractNumId w:val="8"/>
  </w:num>
  <w:num w:numId="8">
    <w:abstractNumId w:val="14"/>
  </w:num>
  <w:num w:numId="9">
    <w:abstractNumId w:val="5"/>
  </w:num>
  <w:num w:numId="10">
    <w:abstractNumId w:val="22"/>
  </w:num>
  <w:num w:numId="11">
    <w:abstractNumId w:val="18"/>
  </w:num>
  <w:num w:numId="12">
    <w:abstractNumId w:val="23"/>
  </w:num>
  <w:num w:numId="13">
    <w:abstractNumId w:val="0"/>
  </w:num>
  <w:num w:numId="14">
    <w:abstractNumId w:val="17"/>
  </w:num>
  <w:num w:numId="15">
    <w:abstractNumId w:val="21"/>
  </w:num>
  <w:num w:numId="16">
    <w:abstractNumId w:val="7"/>
  </w:num>
  <w:num w:numId="17">
    <w:abstractNumId w:val="11"/>
  </w:num>
  <w:num w:numId="18">
    <w:abstractNumId w:val="3"/>
  </w:num>
  <w:num w:numId="19">
    <w:abstractNumId w:val="2"/>
  </w:num>
  <w:num w:numId="20">
    <w:abstractNumId w:val="16"/>
  </w:num>
  <w:num w:numId="21">
    <w:abstractNumId w:val="13"/>
  </w:num>
  <w:num w:numId="22">
    <w:abstractNumId w:val="6"/>
  </w:num>
  <w:num w:numId="23">
    <w:abstractNumId w:val="15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2NLMwN7MwMDYyNjdT0lEKTi0uzszPAykwqwUAhC+YqSwAAAA="/>
  </w:docVars>
  <w:rsids>
    <w:rsidRoot w:val="00ED5379"/>
    <w:rsid w:val="0000281C"/>
    <w:rsid w:val="000032D3"/>
    <w:rsid w:val="000175B1"/>
    <w:rsid w:val="00017F5C"/>
    <w:rsid w:val="000337CA"/>
    <w:rsid w:val="00040D36"/>
    <w:rsid w:val="000413B0"/>
    <w:rsid w:val="00042979"/>
    <w:rsid w:val="000449B6"/>
    <w:rsid w:val="00051A27"/>
    <w:rsid w:val="0005242E"/>
    <w:rsid w:val="00053069"/>
    <w:rsid w:val="00065D05"/>
    <w:rsid w:val="000672BB"/>
    <w:rsid w:val="00074B3A"/>
    <w:rsid w:val="000860C6"/>
    <w:rsid w:val="00087E74"/>
    <w:rsid w:val="00092D84"/>
    <w:rsid w:val="000B14B2"/>
    <w:rsid w:val="000B67D9"/>
    <w:rsid w:val="000C0412"/>
    <w:rsid w:val="000D46DA"/>
    <w:rsid w:val="000E3485"/>
    <w:rsid w:val="000E6B5C"/>
    <w:rsid w:val="000E7E5C"/>
    <w:rsid w:val="0010082F"/>
    <w:rsid w:val="00106161"/>
    <w:rsid w:val="00107496"/>
    <w:rsid w:val="001209A4"/>
    <w:rsid w:val="00131236"/>
    <w:rsid w:val="00147DFD"/>
    <w:rsid w:val="001524C3"/>
    <w:rsid w:val="00157FCF"/>
    <w:rsid w:val="0016427C"/>
    <w:rsid w:val="001654AE"/>
    <w:rsid w:val="00181C4B"/>
    <w:rsid w:val="00182F27"/>
    <w:rsid w:val="00191AEE"/>
    <w:rsid w:val="001929DA"/>
    <w:rsid w:val="001A3351"/>
    <w:rsid w:val="001A4F6B"/>
    <w:rsid w:val="001A55C2"/>
    <w:rsid w:val="001C3895"/>
    <w:rsid w:val="001C391F"/>
    <w:rsid w:val="001C4514"/>
    <w:rsid w:val="001E1649"/>
    <w:rsid w:val="001E28E3"/>
    <w:rsid w:val="001E5B2A"/>
    <w:rsid w:val="001F44BC"/>
    <w:rsid w:val="001F5771"/>
    <w:rsid w:val="002069DA"/>
    <w:rsid w:val="00210F22"/>
    <w:rsid w:val="00212151"/>
    <w:rsid w:val="002230C4"/>
    <w:rsid w:val="00224718"/>
    <w:rsid w:val="00232E7E"/>
    <w:rsid w:val="00244829"/>
    <w:rsid w:val="0024613B"/>
    <w:rsid w:val="002655E4"/>
    <w:rsid w:val="00280643"/>
    <w:rsid w:val="00287D8C"/>
    <w:rsid w:val="002934E5"/>
    <w:rsid w:val="0029471F"/>
    <w:rsid w:val="00295414"/>
    <w:rsid w:val="002B3314"/>
    <w:rsid w:val="002C2E0B"/>
    <w:rsid w:val="002C389E"/>
    <w:rsid w:val="002D2A0E"/>
    <w:rsid w:val="002D5371"/>
    <w:rsid w:val="002E19BE"/>
    <w:rsid w:val="002F316A"/>
    <w:rsid w:val="002F6D12"/>
    <w:rsid w:val="00301792"/>
    <w:rsid w:val="00326420"/>
    <w:rsid w:val="00347F2D"/>
    <w:rsid w:val="00350FD2"/>
    <w:rsid w:val="00351DCD"/>
    <w:rsid w:val="00367D59"/>
    <w:rsid w:val="00372CDB"/>
    <w:rsid w:val="00375C7C"/>
    <w:rsid w:val="00381F7F"/>
    <w:rsid w:val="0039016B"/>
    <w:rsid w:val="00395401"/>
    <w:rsid w:val="003A2615"/>
    <w:rsid w:val="003A4F7C"/>
    <w:rsid w:val="003B637B"/>
    <w:rsid w:val="003C6997"/>
    <w:rsid w:val="003D4AA4"/>
    <w:rsid w:val="003D5A09"/>
    <w:rsid w:val="003F6A2C"/>
    <w:rsid w:val="003F76BD"/>
    <w:rsid w:val="004038D9"/>
    <w:rsid w:val="00410B57"/>
    <w:rsid w:val="0042159A"/>
    <w:rsid w:val="0042660F"/>
    <w:rsid w:val="00430FE9"/>
    <w:rsid w:val="00441B42"/>
    <w:rsid w:val="004465A5"/>
    <w:rsid w:val="004467E4"/>
    <w:rsid w:val="0045031C"/>
    <w:rsid w:val="004562EA"/>
    <w:rsid w:val="00456F80"/>
    <w:rsid w:val="004656ED"/>
    <w:rsid w:val="00475F57"/>
    <w:rsid w:val="00490F03"/>
    <w:rsid w:val="004A2A9D"/>
    <w:rsid w:val="004A6029"/>
    <w:rsid w:val="004A7A70"/>
    <w:rsid w:val="004C558F"/>
    <w:rsid w:val="004D1B39"/>
    <w:rsid w:val="004D4FB8"/>
    <w:rsid w:val="004D718E"/>
    <w:rsid w:val="004E4DDC"/>
    <w:rsid w:val="004E68E4"/>
    <w:rsid w:val="004F0D26"/>
    <w:rsid w:val="004F0FE4"/>
    <w:rsid w:val="004F3AE6"/>
    <w:rsid w:val="005015B2"/>
    <w:rsid w:val="005042FD"/>
    <w:rsid w:val="00511766"/>
    <w:rsid w:val="0051636C"/>
    <w:rsid w:val="0052295E"/>
    <w:rsid w:val="00533C69"/>
    <w:rsid w:val="0055009A"/>
    <w:rsid w:val="00555521"/>
    <w:rsid w:val="0055657D"/>
    <w:rsid w:val="0058701E"/>
    <w:rsid w:val="005901CA"/>
    <w:rsid w:val="005924B6"/>
    <w:rsid w:val="005A30CB"/>
    <w:rsid w:val="005B0969"/>
    <w:rsid w:val="005B3D06"/>
    <w:rsid w:val="005C2161"/>
    <w:rsid w:val="005D25E6"/>
    <w:rsid w:val="005E0DD3"/>
    <w:rsid w:val="005E4F49"/>
    <w:rsid w:val="005F6377"/>
    <w:rsid w:val="006179E9"/>
    <w:rsid w:val="00622EB6"/>
    <w:rsid w:val="0062300B"/>
    <w:rsid w:val="00623B79"/>
    <w:rsid w:val="0062651D"/>
    <w:rsid w:val="00627220"/>
    <w:rsid w:val="006325B4"/>
    <w:rsid w:val="00637B57"/>
    <w:rsid w:val="00637F6B"/>
    <w:rsid w:val="00641EE1"/>
    <w:rsid w:val="0064676B"/>
    <w:rsid w:val="00650D45"/>
    <w:rsid w:val="006601FD"/>
    <w:rsid w:val="00665650"/>
    <w:rsid w:val="00676781"/>
    <w:rsid w:val="00676995"/>
    <w:rsid w:val="00680885"/>
    <w:rsid w:val="00683C9C"/>
    <w:rsid w:val="00691348"/>
    <w:rsid w:val="00694BB5"/>
    <w:rsid w:val="006950AC"/>
    <w:rsid w:val="006B1E4C"/>
    <w:rsid w:val="006C2E71"/>
    <w:rsid w:val="006C3F6F"/>
    <w:rsid w:val="006D177C"/>
    <w:rsid w:val="006E0B33"/>
    <w:rsid w:val="006E3A2D"/>
    <w:rsid w:val="006F1B31"/>
    <w:rsid w:val="006F3504"/>
    <w:rsid w:val="006F4578"/>
    <w:rsid w:val="007052A3"/>
    <w:rsid w:val="00710490"/>
    <w:rsid w:val="00714D60"/>
    <w:rsid w:val="00734BEB"/>
    <w:rsid w:val="007370E9"/>
    <w:rsid w:val="0074022A"/>
    <w:rsid w:val="00744759"/>
    <w:rsid w:val="0075340B"/>
    <w:rsid w:val="007616CB"/>
    <w:rsid w:val="007661EF"/>
    <w:rsid w:val="0077389B"/>
    <w:rsid w:val="007773B1"/>
    <w:rsid w:val="00781028"/>
    <w:rsid w:val="00787B8B"/>
    <w:rsid w:val="0079343C"/>
    <w:rsid w:val="007A5F17"/>
    <w:rsid w:val="007B37C0"/>
    <w:rsid w:val="007B6C1F"/>
    <w:rsid w:val="007D15EF"/>
    <w:rsid w:val="007D1EA3"/>
    <w:rsid w:val="007D22FF"/>
    <w:rsid w:val="007F7596"/>
    <w:rsid w:val="0080039E"/>
    <w:rsid w:val="0080078C"/>
    <w:rsid w:val="00805F5C"/>
    <w:rsid w:val="00807772"/>
    <w:rsid w:val="00814F72"/>
    <w:rsid w:val="0082343C"/>
    <w:rsid w:val="008311F1"/>
    <w:rsid w:val="008352A8"/>
    <w:rsid w:val="00840A3A"/>
    <w:rsid w:val="00852B79"/>
    <w:rsid w:val="00863B5C"/>
    <w:rsid w:val="00875E10"/>
    <w:rsid w:val="008968FE"/>
    <w:rsid w:val="008D4FD1"/>
    <w:rsid w:val="008D5CDC"/>
    <w:rsid w:val="008F648C"/>
    <w:rsid w:val="00907F2A"/>
    <w:rsid w:val="009207CB"/>
    <w:rsid w:val="0094455A"/>
    <w:rsid w:val="00951E41"/>
    <w:rsid w:val="009574A7"/>
    <w:rsid w:val="00972234"/>
    <w:rsid w:val="0097598A"/>
    <w:rsid w:val="00975AC6"/>
    <w:rsid w:val="009A1F2C"/>
    <w:rsid w:val="009A5228"/>
    <w:rsid w:val="009B2819"/>
    <w:rsid w:val="009C07E1"/>
    <w:rsid w:val="009C5C3D"/>
    <w:rsid w:val="009D52BA"/>
    <w:rsid w:val="009D7BE6"/>
    <w:rsid w:val="009E3E32"/>
    <w:rsid w:val="009F1965"/>
    <w:rsid w:val="00A063D9"/>
    <w:rsid w:val="00A11D97"/>
    <w:rsid w:val="00A265E4"/>
    <w:rsid w:val="00A53389"/>
    <w:rsid w:val="00A53828"/>
    <w:rsid w:val="00A56381"/>
    <w:rsid w:val="00A565C0"/>
    <w:rsid w:val="00A609FA"/>
    <w:rsid w:val="00A66F85"/>
    <w:rsid w:val="00AA4D56"/>
    <w:rsid w:val="00AA55E1"/>
    <w:rsid w:val="00AA7ACF"/>
    <w:rsid w:val="00AB43F7"/>
    <w:rsid w:val="00AF3D03"/>
    <w:rsid w:val="00B02DEC"/>
    <w:rsid w:val="00B0356C"/>
    <w:rsid w:val="00B06F13"/>
    <w:rsid w:val="00B27BFE"/>
    <w:rsid w:val="00B4445E"/>
    <w:rsid w:val="00B466AF"/>
    <w:rsid w:val="00B63C8F"/>
    <w:rsid w:val="00B67E58"/>
    <w:rsid w:val="00B91A77"/>
    <w:rsid w:val="00BA72A2"/>
    <w:rsid w:val="00BC12D4"/>
    <w:rsid w:val="00BC2C8A"/>
    <w:rsid w:val="00BC621A"/>
    <w:rsid w:val="00BD1582"/>
    <w:rsid w:val="00BD2DB2"/>
    <w:rsid w:val="00BD401D"/>
    <w:rsid w:val="00BD683D"/>
    <w:rsid w:val="00C15DF7"/>
    <w:rsid w:val="00C22D5A"/>
    <w:rsid w:val="00C269C0"/>
    <w:rsid w:val="00C26C6B"/>
    <w:rsid w:val="00C270F5"/>
    <w:rsid w:val="00C346EC"/>
    <w:rsid w:val="00C35537"/>
    <w:rsid w:val="00C37B58"/>
    <w:rsid w:val="00C445BD"/>
    <w:rsid w:val="00C4638C"/>
    <w:rsid w:val="00C53B11"/>
    <w:rsid w:val="00C612FF"/>
    <w:rsid w:val="00C644A4"/>
    <w:rsid w:val="00C84C7D"/>
    <w:rsid w:val="00C916D8"/>
    <w:rsid w:val="00C91A96"/>
    <w:rsid w:val="00CA0AC0"/>
    <w:rsid w:val="00CB5A60"/>
    <w:rsid w:val="00CE2BE3"/>
    <w:rsid w:val="00CF2C41"/>
    <w:rsid w:val="00D07574"/>
    <w:rsid w:val="00D13E1B"/>
    <w:rsid w:val="00D17AC0"/>
    <w:rsid w:val="00D236CC"/>
    <w:rsid w:val="00D25E40"/>
    <w:rsid w:val="00D31C45"/>
    <w:rsid w:val="00D330A9"/>
    <w:rsid w:val="00D43DA7"/>
    <w:rsid w:val="00D463DC"/>
    <w:rsid w:val="00D53C6E"/>
    <w:rsid w:val="00D60309"/>
    <w:rsid w:val="00D70658"/>
    <w:rsid w:val="00D82D28"/>
    <w:rsid w:val="00D84C82"/>
    <w:rsid w:val="00D86E05"/>
    <w:rsid w:val="00DB52C0"/>
    <w:rsid w:val="00DC1A12"/>
    <w:rsid w:val="00DC722A"/>
    <w:rsid w:val="00DE4E74"/>
    <w:rsid w:val="00DF2B5A"/>
    <w:rsid w:val="00DF4653"/>
    <w:rsid w:val="00E071B9"/>
    <w:rsid w:val="00E2133B"/>
    <w:rsid w:val="00E23488"/>
    <w:rsid w:val="00E24F33"/>
    <w:rsid w:val="00E32362"/>
    <w:rsid w:val="00E325F7"/>
    <w:rsid w:val="00E33E16"/>
    <w:rsid w:val="00E42A0A"/>
    <w:rsid w:val="00E42C6D"/>
    <w:rsid w:val="00E554FC"/>
    <w:rsid w:val="00E73A45"/>
    <w:rsid w:val="00E75B3A"/>
    <w:rsid w:val="00E766CF"/>
    <w:rsid w:val="00E77C83"/>
    <w:rsid w:val="00E82A88"/>
    <w:rsid w:val="00E85495"/>
    <w:rsid w:val="00E87A03"/>
    <w:rsid w:val="00E92246"/>
    <w:rsid w:val="00E96CCD"/>
    <w:rsid w:val="00EB271C"/>
    <w:rsid w:val="00EC3238"/>
    <w:rsid w:val="00EC56D4"/>
    <w:rsid w:val="00ED4B68"/>
    <w:rsid w:val="00ED5379"/>
    <w:rsid w:val="00ED6B94"/>
    <w:rsid w:val="00EE68F7"/>
    <w:rsid w:val="00F061CF"/>
    <w:rsid w:val="00F25718"/>
    <w:rsid w:val="00F37DC9"/>
    <w:rsid w:val="00F408AE"/>
    <w:rsid w:val="00F44565"/>
    <w:rsid w:val="00F45815"/>
    <w:rsid w:val="00F52F0E"/>
    <w:rsid w:val="00F60849"/>
    <w:rsid w:val="00F61250"/>
    <w:rsid w:val="00F66870"/>
    <w:rsid w:val="00F66A4D"/>
    <w:rsid w:val="00F70C87"/>
    <w:rsid w:val="00F71622"/>
    <w:rsid w:val="00F747D6"/>
    <w:rsid w:val="00F80E8D"/>
    <w:rsid w:val="00FB1255"/>
    <w:rsid w:val="00FC2D1B"/>
    <w:rsid w:val="00FD0CD8"/>
    <w:rsid w:val="00FD1D80"/>
    <w:rsid w:val="00FF20A0"/>
    <w:rsid w:val="00FF7350"/>
    <w:rsid w:val="00FF7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536227"/>
  <w15:docId w15:val="{EAB0384A-22A6-44D3-9B0B-A5941AAF66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pBdr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pBdr>
      <w:shd w:val="clear" w:color="auto" w:fill="00B050"/>
      <w:spacing w:after="0"/>
      <w:ind w:right="15"/>
      <w:jc w:val="center"/>
      <w:outlineLvl w:val="0"/>
    </w:pPr>
    <w:rPr>
      <w:rFonts w:ascii="Calibri" w:eastAsia="Calibri" w:hAnsi="Calibri" w:cs="Calibri"/>
      <w:b/>
      <w:color w:val="FFFF00"/>
      <w:sz w:val="32"/>
      <w:u w:val="single" w:color="FFFF0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right="44" w:hanging="10"/>
      <w:jc w:val="center"/>
      <w:outlineLvl w:val="1"/>
    </w:pPr>
    <w:rPr>
      <w:rFonts w:ascii="Calibri" w:eastAsia="Calibri" w:hAnsi="Calibri" w:cs="Calibri"/>
      <w:b/>
      <w:color w:val="000000"/>
      <w:sz w:val="20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0"/>
      <w:ind w:left="10" w:right="36" w:hanging="10"/>
      <w:jc w:val="center"/>
      <w:outlineLvl w:val="2"/>
    </w:pPr>
    <w:rPr>
      <w:rFonts w:ascii="Calibri" w:eastAsia="Calibri" w:hAnsi="Calibri" w:cs="Calibri"/>
      <w:b/>
      <w:i/>
      <w:color w:val="000000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Pr>
      <w:rFonts w:ascii="Calibri" w:eastAsia="Calibri" w:hAnsi="Calibri" w:cs="Calibri"/>
      <w:b/>
      <w:i/>
      <w:color w:val="000000"/>
      <w:sz w:val="18"/>
    </w:rPr>
  </w:style>
  <w:style w:type="character" w:customStyle="1" w:styleId="Heading2Char">
    <w:name w:val="Heading 2 Char"/>
    <w:link w:val="Heading2"/>
    <w:rPr>
      <w:rFonts w:ascii="Calibri" w:eastAsia="Calibri" w:hAnsi="Calibri" w:cs="Calibri"/>
      <w:b/>
      <w:color w:val="000000"/>
      <w:sz w:val="20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FFFF00"/>
      <w:sz w:val="32"/>
      <w:u w:val="single" w:color="FFFF00"/>
    </w:rPr>
  </w:style>
  <w:style w:type="paragraph" w:customStyle="1" w:styleId="Default">
    <w:name w:val="Default"/>
    <w:rsid w:val="00E071B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37B58"/>
    <w:pPr>
      <w:spacing w:after="0" w:line="240" w:lineRule="auto"/>
      <w:ind w:left="720"/>
      <w:contextualSpacing/>
    </w:pPr>
    <w:rPr>
      <w:rFonts w:asciiTheme="minorHAnsi" w:eastAsiaTheme="minorHAnsi" w:hAnsiTheme="minorHAnsi" w:cstheme="minorBidi"/>
      <w:color w:val="auto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1C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1C4B"/>
    <w:rPr>
      <w:rFonts w:ascii="Segoe UI" w:eastAsia="Calibri" w:hAnsi="Segoe UI" w:cs="Segoe UI"/>
      <w:color w:val="000000"/>
      <w:sz w:val="18"/>
      <w:szCs w:val="18"/>
    </w:rPr>
  </w:style>
  <w:style w:type="character" w:customStyle="1" w:styleId="normaltextrun">
    <w:name w:val="normaltextrun"/>
    <w:basedOn w:val="DefaultParagraphFont"/>
    <w:rsid w:val="00381F7F"/>
  </w:style>
  <w:style w:type="character" w:customStyle="1" w:styleId="eop">
    <w:name w:val="eop"/>
    <w:basedOn w:val="DefaultParagraphFont"/>
    <w:rsid w:val="00381F7F"/>
  </w:style>
  <w:style w:type="paragraph" w:customStyle="1" w:styleId="paragraph">
    <w:name w:val="paragraph"/>
    <w:basedOn w:val="Normal"/>
    <w:rsid w:val="00840A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0524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table" w:customStyle="1" w:styleId="TableGrid1">
    <w:name w:val="Table Grid1"/>
    <w:rsid w:val="00E75B3A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5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11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0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67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11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75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1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87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6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5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1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4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1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57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76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74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393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47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363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30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1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5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3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0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2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5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0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91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75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22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6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91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7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5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6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0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37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7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44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308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54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67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7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72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64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62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72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19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8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7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61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79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90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0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32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jpeg"/><Relationship Id="rId5" Type="http://schemas.openxmlformats.org/officeDocument/2006/relationships/styles" Target="styles.xml"/><Relationship Id="rId15" Type="http://schemas.openxmlformats.org/officeDocument/2006/relationships/image" Target="media/image8.jpe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37EF01C69EFF4181485A2978B80146" ma:contentTypeVersion="" ma:contentTypeDescription="Create a new document." ma:contentTypeScope="" ma:versionID="8d511b855a27e998957949c7ad4671a4">
  <xsd:schema xmlns:xsd="http://www.w3.org/2001/XMLSchema" xmlns:xs="http://www.w3.org/2001/XMLSchema" xmlns:p="http://schemas.microsoft.com/office/2006/metadata/properties" xmlns:ns2="37d3dcbf-0ee0-46b8-a9ba-822a08f1632f" xmlns:ns3="4899d8ca-347b-4db9-b9b6-129c008381d8" xmlns:ns4="3c6552ff-e203-492b-9a4a-86c2b1ce869f" targetNamespace="http://schemas.microsoft.com/office/2006/metadata/properties" ma:root="true" ma:fieldsID="90eabe12350de7bec84d34f40c7d1633" ns2:_="" ns3:_="" ns4:_="">
    <xsd:import namespace="37d3dcbf-0ee0-46b8-a9ba-822a08f1632f"/>
    <xsd:import namespace="4899d8ca-347b-4db9-b9b6-129c008381d8"/>
    <xsd:import namespace="3c6552ff-e203-492b-9a4a-86c2b1ce869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3dcbf-0ee0-46b8-a9ba-822a08f163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c470fb7-5308-496a-a12b-188b66d4a6e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99d8ca-347b-4db9-b9b6-129c008381d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552ff-e203-492b-9a4a-86c2b1ce869f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8A8FF13-C807-431A-8907-84BB5845BB73}" ma:internalName="TaxCatchAll" ma:showField="CatchAllData" ma:web="{4899d8ca-347b-4db9-b9b6-129c008381d8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7d3dcbf-0ee0-46b8-a9ba-822a08f1632f">
      <Terms xmlns="http://schemas.microsoft.com/office/infopath/2007/PartnerControls"/>
    </lcf76f155ced4ddcb4097134ff3c332f>
    <TaxCatchAll xmlns="3c6552ff-e203-492b-9a4a-86c2b1ce869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607B63D-7737-4DFB-9013-724C2EFD56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d3dcbf-0ee0-46b8-a9ba-822a08f1632f"/>
    <ds:schemaRef ds:uri="4899d8ca-347b-4db9-b9b6-129c008381d8"/>
    <ds:schemaRef ds:uri="3c6552ff-e203-492b-9a4a-86c2b1ce86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C55067-BF11-4714-A90C-387ACD07F784}">
  <ds:schemaRefs>
    <ds:schemaRef ds:uri="http://schemas.microsoft.com/office/2006/metadata/properties"/>
    <ds:schemaRef ds:uri="http://schemas.microsoft.com/office/infopath/2007/PartnerControls"/>
    <ds:schemaRef ds:uri="37d3dcbf-0ee0-46b8-a9ba-822a08f1632f"/>
    <ds:schemaRef ds:uri="3c6552ff-e203-492b-9a4a-86c2b1ce869f"/>
  </ds:schemaRefs>
</ds:datastoreItem>
</file>

<file path=customXml/itemProps3.xml><?xml version="1.0" encoding="utf-8"?>
<ds:datastoreItem xmlns:ds="http://schemas.openxmlformats.org/officeDocument/2006/customXml" ds:itemID="{BB804824-C14D-40D5-9DC4-C9AC2E1815A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8</TotalTime>
  <Pages>3</Pages>
  <Words>828</Words>
  <Characters>472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Davis</dc:creator>
  <cp:keywords/>
  <cp:lastModifiedBy>Gharu, Hannah</cp:lastModifiedBy>
  <cp:revision>215</cp:revision>
  <cp:lastPrinted>2023-01-09T14:43:00Z</cp:lastPrinted>
  <dcterms:created xsi:type="dcterms:W3CDTF">2022-09-25T13:05:00Z</dcterms:created>
  <dcterms:modified xsi:type="dcterms:W3CDTF">2023-03-20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37EF01C69EFF4181485A2978B80146</vt:lpwstr>
  </property>
  <property fmtid="{D5CDD505-2E9C-101B-9397-08002B2CF9AE}" pid="3" name="MediaServiceImageTags">
    <vt:lpwstr/>
  </property>
  <property fmtid="{D5CDD505-2E9C-101B-9397-08002B2CF9AE}" pid="4" name="GrammarlyDocumentId">
    <vt:lpwstr>be8f89a0e81d83483de4621ad1baeda4fadaf13be49fa2cc2328e9a7d026ac54</vt:lpwstr>
  </property>
</Properties>
</file>